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76E34E53" w:rsidR="00801BF9" w:rsidRDefault="00C70472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Yatzy</w:t>
                            </w:r>
                            <w:r w:rsidR="006A2AC9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76E34E53" w:rsidR="00801BF9" w:rsidRDefault="00C70472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Yatzy</w:t>
                      </w:r>
                      <w:r w:rsidR="006A2AC9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EF63A5E" w:rsidR="000912E6" w:rsidRPr="008E630B" w:rsidRDefault="00C70472" w:rsidP="000912E6">
      <w:pPr>
        <w:pStyle w:val="Heading1"/>
      </w:pPr>
      <w:r>
        <w:lastRenderedPageBreak/>
        <w:t>Yatzy</w:t>
      </w:r>
      <w:r w:rsidR="006A2AC9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0C63E04F" w14:textId="68C6AAF1" w:rsidR="00C70472" w:rsidRDefault="00C70472" w:rsidP="00C70472">
      <w:pPr>
        <w:ind w:left="720" w:hanging="720"/>
        <w:rPr>
          <w:b/>
          <w:bCs/>
        </w:rPr>
      </w:pPr>
      <w:r>
        <w:rPr>
          <w:b/>
          <w:bCs/>
        </w:rPr>
        <w:t>Yatzy</w:t>
      </w:r>
      <w:r w:rsidR="00801BF9">
        <w:rPr>
          <w:b/>
          <w:bCs/>
        </w:rPr>
        <w:t xml:space="preserve"> </w:t>
      </w:r>
      <w:r w:rsidR="006A2AC9">
        <w:rPr>
          <w:b/>
          <w:bCs/>
        </w:rPr>
        <w:t>Game</w:t>
      </w:r>
      <w:r w:rsidR="00EF1F3D">
        <w:t xml:space="preserve"> shows </w:t>
      </w:r>
      <w:r w:rsidRPr="00C70472">
        <w:t xml:space="preserve">how to create a </w:t>
      </w:r>
      <w:r>
        <w:t>d</w:t>
      </w:r>
      <w:r w:rsidRPr="00C70472">
        <w:t xml:space="preserve">ice </w:t>
      </w:r>
      <w:r>
        <w:t>g</w:t>
      </w:r>
      <w:r w:rsidRPr="00C70472">
        <w:t xml:space="preserve">ame </w:t>
      </w:r>
      <w:r>
        <w:t>based on</w:t>
      </w:r>
      <w:r w:rsidRPr="00C70472">
        <w:t xml:space="preserve"> </w:t>
      </w:r>
      <w:r w:rsidRPr="00C70472">
        <w:rPr>
          <w:b/>
          <w:bCs/>
        </w:rPr>
        <w:t>Yacht</w:t>
      </w:r>
      <w:r w:rsidRPr="00C70472">
        <w:t xml:space="preserve"> or </w:t>
      </w:r>
      <w:r w:rsidRPr="00C70472">
        <w:rPr>
          <w:b/>
          <w:bCs/>
        </w:rPr>
        <w:t>Yahtzee</w:t>
      </w:r>
      <w:r>
        <w:t xml:space="preserve"> using a </w:t>
      </w:r>
      <w:r w:rsidR="00E635EF">
        <w:t xml:space="preserve">toolkit from </w:t>
      </w:r>
      <w:proofErr w:type="gramStart"/>
      <w:r w:rsidR="00E635EF" w:rsidRPr="000825D5">
        <w:rPr>
          <w:b/>
          <w:bCs/>
        </w:rPr>
        <w:t>N</w:t>
      </w:r>
      <w:r w:rsidR="00E635EF">
        <w:rPr>
          <w:b/>
          <w:bCs/>
        </w:rPr>
        <w:t>uGet</w:t>
      </w:r>
      <w:proofErr w:type="gramEnd"/>
    </w:p>
    <w:p w14:paraId="4C780617" w14:textId="6EA0DF75" w:rsidR="00E635EF" w:rsidRPr="00AE0F7E" w:rsidRDefault="00E635EF" w:rsidP="00C70472">
      <w:pPr>
        <w:ind w:left="720" w:hanging="720"/>
      </w:pPr>
      <w:r>
        <w:rPr>
          <w:rFonts w:cs="Segoe UI"/>
        </w:rPr>
        <w:t>using the</w:t>
      </w:r>
      <w:r>
        <w:t xml:space="preserve"> </w:t>
      </w:r>
      <w:r>
        <w:rPr>
          <w:b/>
          <w:bCs/>
        </w:rPr>
        <w:t>Windows App SDK</w:t>
      </w:r>
      <w:r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129D3D21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C70472" w:rsidRPr="00C70472">
              <w:rPr>
                <w:i/>
                <w:iCs/>
              </w:rPr>
              <w:t>Yatzy</w:t>
            </w:r>
            <w:r w:rsidR="00BA1205">
              <w:rPr>
                <w:i/>
                <w:iCs/>
              </w:rPr>
              <w:t>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3ED724CF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BA1205">
        <w:t xml:space="preserve">, then you can close the </w:t>
      </w:r>
      <w:r w:rsidR="00BA1205">
        <w:rPr>
          <w:b/>
          <w:bCs/>
        </w:rPr>
        <w:t>tab</w:t>
      </w:r>
      <w:r w:rsidR="00BA1205">
        <w:t xml:space="preserve"> for </w:t>
      </w:r>
      <w:proofErr w:type="spellStart"/>
      <w:r w:rsidR="00BA1205">
        <w:rPr>
          <w:b/>
          <w:bCs/>
        </w:rPr>
        <w:t>Nuget</w:t>
      </w:r>
      <w:proofErr w:type="spellEnd"/>
      <w:r w:rsidR="00BA1205">
        <w:rPr>
          <w:b/>
          <w:bCs/>
        </w:rPr>
        <w:t xml:space="preserve">: </w:t>
      </w:r>
      <w:proofErr w:type="spellStart"/>
      <w:r w:rsidR="00C70472">
        <w:rPr>
          <w:b/>
          <w:bCs/>
        </w:rPr>
        <w:t>Yatzy</w:t>
      </w:r>
      <w:r w:rsidR="00BA1205">
        <w:rPr>
          <w:b/>
          <w:bCs/>
        </w:rPr>
        <w:t>Game</w:t>
      </w:r>
      <w:proofErr w:type="spellEnd"/>
      <w:r w:rsidR="00BA1205">
        <w:t xml:space="preserve"> by selecting the </w:t>
      </w:r>
      <w:r w:rsidR="00BA1205">
        <w:rPr>
          <w:b/>
          <w:bCs/>
        </w:rPr>
        <w:t>x</w:t>
      </w:r>
      <w:r w:rsidR="00BA1205">
        <w:t xml:space="preserve"> next to it.</w:t>
      </w:r>
    </w:p>
    <w:p w14:paraId="061D55AC" w14:textId="6AC352C7" w:rsidR="00B123AD" w:rsidRDefault="00B123AD">
      <w:r>
        <w:br w:type="page"/>
      </w:r>
    </w:p>
    <w:p w14:paraId="0EFF44C0" w14:textId="1FC8862F" w:rsidR="00B144E1" w:rsidRDefault="00B144E1" w:rsidP="00B144E1">
      <w:pPr>
        <w:pStyle w:val="Heading2"/>
      </w:pPr>
      <w:r>
        <w:lastRenderedPageBreak/>
        <w:t xml:space="preserve">Step </w:t>
      </w:r>
      <w:r w:rsidR="00BA1205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8A7B17B" w:rsidR="00CD770F" w:rsidRDefault="00CD770F" w:rsidP="00CD770F">
      <w:pPr>
        <w:pStyle w:val="Heading2"/>
      </w:pPr>
      <w:r>
        <w:t xml:space="preserve">Step </w:t>
      </w:r>
      <w:r w:rsidR="00BA1205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71849D6">
            <wp:extent cx="4746777" cy="3293990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7" cy="329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1353FE0B" w:rsidR="009A361C" w:rsidRDefault="009A361C" w:rsidP="009A361C">
      <w:pPr>
        <w:pStyle w:val="Heading2"/>
      </w:pPr>
      <w:r>
        <w:lastRenderedPageBreak/>
        <w:t xml:space="preserve">Step </w:t>
      </w:r>
      <w:r w:rsidR="00BA1205">
        <w:t>6</w:t>
      </w:r>
    </w:p>
    <w:p w14:paraId="24D17EB5" w14:textId="77777777" w:rsidR="009A361C" w:rsidRDefault="009A361C"/>
    <w:p w14:paraId="32B3FE90" w14:textId="79CEBEE5" w:rsidR="007563F0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D33DE9">
        <w:t xml:space="preserve">and then you need to </w:t>
      </w:r>
      <w:r w:rsidR="00671C0A">
        <w:t>typ</w:t>
      </w:r>
      <w:r w:rsidR="00D33DE9">
        <w:t xml:space="preserve">e </w:t>
      </w:r>
      <w:r w:rsidR="00671C0A">
        <w:t xml:space="preserve">the following </w:t>
      </w:r>
      <w:r w:rsidR="00671C0A">
        <w:rPr>
          <w:b/>
          <w:bCs/>
        </w:rPr>
        <w:t>Code</w:t>
      </w:r>
      <w:r w:rsidR="007563F0" w:rsidRPr="007563F0">
        <w:t>:</w:t>
      </w:r>
    </w:p>
    <w:p w14:paraId="67DF7239" w14:textId="77777777" w:rsidR="007563F0" w:rsidRDefault="007563F0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C7AB9D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sings &amp; Namespace</w:t>
                            </w:r>
                          </w:p>
                          <w:p w14:paraId="660F90E2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E3608D6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2B91AF"/>
                              </w:rPr>
                              <w:t>ScoreType</w:t>
                            </w:r>
                            <w:proofErr w:type="spellEnd"/>
                          </w:p>
                          <w:p w14:paraId="79FDF8AB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F39ACF0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Ace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Two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Three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Four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Five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2AC2D90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Sixe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UpperTotal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UpperTotalBonu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ThreeOfAKind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25C8D89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FourOfAKind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FullHouse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SmallStraight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LargeStraight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3AE784B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Yahtzee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Chance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YahtzeeBonus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LowerTotal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Score</w:t>
                            </w:r>
                            <w:proofErr w:type="spellEnd"/>
                          </w:p>
                          <w:p w14:paraId="6749B693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1EE23BC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DDA036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Extensions Class</w:t>
                            </w:r>
                          </w:p>
                          <w:p w14:paraId="0C582B4F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823A8F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 Class</w:t>
                            </w:r>
                          </w:p>
                          <w:p w14:paraId="780D5703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2D010D7" w14:textId="77777777" w:rsidR="007563F0" w:rsidRPr="00653D0C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Option Class</w:t>
                            </w:r>
                          </w:p>
                          <w:p w14:paraId="7322E098" w14:textId="77777777" w:rsidR="007563F0" w:rsidRPr="00653D0C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B38E00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53D0C">
                              <w:rPr>
                                <w:rFonts w:ascii="Consolas" w:hAnsi="Consolas" w:cs="Cascadia Mono"/>
                                <w:color w:val="2B91AF"/>
                              </w:rPr>
                              <w:t>Calculate</w:t>
                            </w:r>
                            <w:proofErr w:type="gramEnd"/>
                          </w:p>
                          <w:p w14:paraId="175B62A8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E4738A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alculate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AddUp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OfAKind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FullHouse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02314AEE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143F1D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alculate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SmallStraight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LargeStraight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7BC60D48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F87A84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alculate Get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Yahtzee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GetChance</w:t>
                            </w:r>
                            <w:proofErr w:type="spell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1281016F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CABB30" w14:textId="5EFBDA44" w:rsidR="007563F0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EF15B7C" w14:textId="77777777" w:rsidR="00653D0C" w:rsidRPr="00653D0C" w:rsidRDefault="00653D0C" w:rsidP="00653D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7BF0FD" w14:textId="77777777" w:rsidR="007563F0" w:rsidRPr="00653D0C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2B91AF"/>
                              </w:rPr>
                              <w:t>Board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/</w:t>
                            </w:r>
                            <w:proofErr w:type="gram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/ :</w:t>
                            </w:r>
                            <w:proofErr w:type="gramEnd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proofErr w:type="spellStart"/>
                            <w:r w:rsidRPr="00653D0C">
                              <w:rPr>
                                <w:rFonts w:ascii="Consolas" w:hAnsi="Consolas" w:cs="Cascadia Mono"/>
                                <w:color w:val="008000"/>
                              </w:rPr>
                              <w:t>ActionCommandObservableBase</w:t>
                            </w:r>
                            <w:proofErr w:type="spellEnd"/>
                          </w:p>
                          <w:p w14:paraId="5AD8D780" w14:textId="77777777" w:rsidR="007563F0" w:rsidRPr="00653D0C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D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BD02F2D" w14:textId="1D36A5CD" w:rsid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Constants, Variables, Properties and Choose,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Get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54836484" w14:textId="4FB3FAE3" w:rsidR="00AD4A7D" w:rsidRDefault="00AD4A7D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26B5E1E9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Clear &amp; Reset Method</w:t>
                            </w:r>
                          </w:p>
                          <w:p w14:paraId="2AA86457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1E1607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Total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AddUpDic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323FDBC4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DEC425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ValueOfAKind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3B17A665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573A33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ItemScor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4E607145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E64D7D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Yahtzee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7237A40D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B9D7949" w14:textId="5ABD6F23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Chanc</w:t>
                            </w:r>
                            <w:r w:rsidR="00AD4A7D">
                              <w:rPr>
                                <w:rFonts w:ascii="Consolas" w:hAnsi="Consolas" w:cs="Cascadia Mono"/>
                                <w:color w:val="008000"/>
                              </w:rPr>
                              <w:t>e</w:t>
                            </w:r>
                            <w:proofErr w:type="spellEnd"/>
                            <w:r w:rsidR="00AD4A7D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SetBonus</w:t>
                            </w:r>
                            <w:proofErr w:type="spellEnd"/>
                            <w:r w:rsidR="00AD4A7D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New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4D4E10AF" w14:textId="15F25BA0" w:rsid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672138E" w14:textId="77777777" w:rsidR="008510DD" w:rsidRPr="007563F0" w:rsidRDefault="008510DD" w:rsidP="008510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Roll Method</w:t>
                            </w:r>
                          </w:p>
                          <w:p w14:paraId="11651F6E" w14:textId="77777777" w:rsidR="008510DD" w:rsidRPr="007563F0" w:rsidRDefault="008510DD" w:rsidP="008510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1BB7B" w14:textId="3E2A5FA2" w:rsidR="008510DD" w:rsidRPr="007563F0" w:rsidRDefault="008510DD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Board Constructo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>r</w:t>
                            </w:r>
                          </w:p>
                          <w:p w14:paraId="46E2D613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73B8234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0FEBC91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OptionTemplateSelector</w:t>
                            </w:r>
                            <w:proofErr w:type="spellEnd"/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1794B895" w14:textId="77777777" w:rsidR="007563F0" w:rsidRPr="007563F0" w:rsidRDefault="007563F0" w:rsidP="007563F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592001" w14:textId="372D859B" w:rsidR="007563F0" w:rsidRPr="007563F0" w:rsidRDefault="007563F0" w:rsidP="008A7E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563F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Class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BC7AB9D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Usings &amp; Namespace</w:t>
                      </w:r>
                    </w:p>
                    <w:p w14:paraId="660F90E2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E3608D6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2B91AF"/>
                        </w:rPr>
                        <w:t>ScoreType</w:t>
                      </w:r>
                      <w:proofErr w:type="spellEnd"/>
                    </w:p>
                    <w:p w14:paraId="79FDF8AB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F39ACF0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Ace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Two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Three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Four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Five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2AC2D90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Sixe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UpperTotal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UpperTotalBonu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ThreeOfAKind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25C8D89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FourOfAKind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FullHouse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SmallStraight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LargeStraight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3AE784B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Yahtzee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Chance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YahtzeeBonus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LowerTotal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TotalScore</w:t>
                      </w:r>
                      <w:proofErr w:type="spellEnd"/>
                    </w:p>
                    <w:p w14:paraId="6749B693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1EE23BC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DDA036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Extensions Class</w:t>
                      </w:r>
                    </w:p>
                    <w:p w14:paraId="0C582B4F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823A8F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Item Class</w:t>
                      </w:r>
                    </w:p>
                    <w:p w14:paraId="780D5703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2D010D7" w14:textId="77777777" w:rsidR="007563F0" w:rsidRPr="00653D0C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// Option Class</w:t>
                      </w:r>
                    </w:p>
                    <w:p w14:paraId="7322E098" w14:textId="77777777" w:rsidR="007563F0" w:rsidRPr="00653D0C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B38E00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53D0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53D0C">
                        <w:rPr>
                          <w:rFonts w:ascii="Consolas" w:hAnsi="Consolas" w:cs="Cascadia Mono"/>
                          <w:color w:val="2B91AF"/>
                        </w:rPr>
                        <w:t>Calculate</w:t>
                      </w:r>
                      <w:proofErr w:type="gramEnd"/>
                    </w:p>
                    <w:p w14:paraId="175B62A8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E4738A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// Calculate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AddUp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OfAKind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FullHouse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02314AEE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143F1D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// Calculate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SmallStraight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LargeStraight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7BC60D48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F87A84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// Calculate Get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Yahtzee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GetChance</w:t>
                      </w:r>
                      <w:proofErr w:type="spell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1281016F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CABB30" w14:textId="5EFBDA44" w:rsidR="007563F0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EF15B7C" w14:textId="77777777" w:rsidR="00653D0C" w:rsidRPr="00653D0C" w:rsidRDefault="00653D0C" w:rsidP="00653D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7BF0FD" w14:textId="77777777" w:rsidR="007563F0" w:rsidRPr="00653D0C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53D0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53D0C">
                        <w:rPr>
                          <w:rFonts w:ascii="Consolas" w:hAnsi="Consolas" w:cs="Cascadia Mono"/>
                          <w:color w:val="2B91AF"/>
                        </w:rPr>
                        <w:t>Board</w:t>
                      </w: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/</w:t>
                      </w:r>
                      <w:proofErr w:type="gram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/ :</w:t>
                      </w:r>
                      <w:proofErr w:type="gramEnd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proofErr w:type="spellStart"/>
                      <w:r w:rsidRPr="00653D0C">
                        <w:rPr>
                          <w:rFonts w:ascii="Consolas" w:hAnsi="Consolas" w:cs="Cascadia Mono"/>
                          <w:color w:val="008000"/>
                        </w:rPr>
                        <w:t>ActionCommandObservableBase</w:t>
                      </w:r>
                      <w:proofErr w:type="spellEnd"/>
                    </w:p>
                    <w:p w14:paraId="5AD8D780" w14:textId="77777777" w:rsidR="007563F0" w:rsidRPr="00653D0C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D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BD02F2D" w14:textId="1D36A5CD" w:rsid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Board Constants, Variables, Properties and Choose,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Get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54836484" w14:textId="4FB3FAE3" w:rsidR="00AD4A7D" w:rsidRDefault="00AD4A7D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26B5E1E9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Board Clear &amp; Reset Method</w:t>
                      </w:r>
                    </w:p>
                    <w:p w14:paraId="2AA86457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1E1607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Total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AddUpDic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323FDBC4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DEC425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ValueOfAKind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3B17A665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573A33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ItemScor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4E607145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E64D7D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Yahtzee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7237A40D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B9D7949" w14:textId="5ABD6F23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Chanc</w:t>
                      </w:r>
                      <w:r w:rsidR="00AD4A7D">
                        <w:rPr>
                          <w:rFonts w:ascii="Consolas" w:hAnsi="Consolas" w:cs="Cascadia Mono"/>
                          <w:color w:val="008000"/>
                        </w:rPr>
                        <w:t>e</w:t>
                      </w:r>
                      <w:proofErr w:type="spellEnd"/>
                      <w:r w:rsidR="00AD4A7D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SetBonus</w:t>
                      </w:r>
                      <w:proofErr w:type="spellEnd"/>
                      <w:r w:rsidR="00AD4A7D">
                        <w:rPr>
                          <w:rFonts w:ascii="Consolas" w:hAnsi="Consolas" w:cs="Cascadia Mono"/>
                          <w:color w:val="008000"/>
                        </w:rPr>
                        <w:t xml:space="preserve"> &amp; New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4D4E10AF" w14:textId="15F25BA0" w:rsid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672138E" w14:textId="77777777" w:rsidR="008510DD" w:rsidRPr="007563F0" w:rsidRDefault="008510DD" w:rsidP="008510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Board Roll Method</w:t>
                      </w:r>
                    </w:p>
                    <w:p w14:paraId="11651F6E" w14:textId="77777777" w:rsidR="008510DD" w:rsidRPr="007563F0" w:rsidRDefault="008510DD" w:rsidP="008510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1BB7B" w14:textId="3E2A5FA2" w:rsidR="008510DD" w:rsidRPr="007563F0" w:rsidRDefault="008510DD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Board Constructo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>r</w:t>
                      </w:r>
                    </w:p>
                    <w:p w14:paraId="46E2D613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73B8234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0FEBC91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OptionTemplateSelector</w:t>
                      </w:r>
                      <w:proofErr w:type="spellEnd"/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1794B895" w14:textId="77777777" w:rsidR="007563F0" w:rsidRPr="007563F0" w:rsidRDefault="007563F0" w:rsidP="007563F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592001" w14:textId="372D859B" w:rsidR="007563F0" w:rsidRPr="007563F0" w:rsidRDefault="007563F0" w:rsidP="008A7E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563F0">
                        <w:rPr>
                          <w:rFonts w:ascii="Consolas" w:hAnsi="Consolas" w:cs="Cascadia Mono"/>
                          <w:color w:val="008000"/>
                        </w:rPr>
                        <w:t>// Library Cla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9B6CA70" w14:textId="77777777" w:rsidR="00FD0FE1" w:rsidRDefault="00FD0FE1" w:rsidP="00FD0FE1">
      <w:pPr>
        <w:pStyle w:val="Heading2"/>
      </w:pPr>
      <w:r>
        <w:lastRenderedPageBreak/>
        <w:t>Step 7</w:t>
      </w:r>
    </w:p>
    <w:p w14:paraId="74811934" w14:textId="77777777" w:rsidR="00FD0FE1" w:rsidRDefault="00FD0FE1" w:rsidP="00FD0FE1">
      <w:pPr>
        <w:rPr>
          <w:rFonts w:cs="Segoe UI"/>
          <w:color w:val="000000"/>
        </w:rPr>
      </w:pPr>
    </w:p>
    <w:p w14:paraId="39D63E00" w14:textId="5C053A80" w:rsidR="00FD0FE1" w:rsidRPr="00D33DE9" w:rsidRDefault="00FD0FE1" w:rsidP="00FD0FE1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</w:t>
      </w:r>
      <w:r>
        <w:t xml:space="preserve">define a </w:t>
      </w:r>
      <w:r w:rsidRPr="005F5D7A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which </w:t>
      </w:r>
      <w:r>
        <w:t xml:space="preserve">allows classes to be defined together, usually each is separate but will be defined in </w:t>
      </w:r>
      <w:proofErr w:type="spellStart"/>
      <w:r w:rsidRPr="00671C0A">
        <w:rPr>
          <w:i/>
          <w:iCs/>
        </w:rPr>
        <w:t>Library.cs</w:t>
      </w:r>
      <w:proofErr w:type="spellEnd"/>
      <w:r>
        <w:t xml:space="preserve"> </w:t>
      </w:r>
      <w:r w:rsidR="00D33DE9">
        <w:t xml:space="preserve">along with </w:t>
      </w:r>
      <w:r w:rsidR="00D33DE9">
        <w:rPr>
          <w:rFonts w:cs="Segoe UI"/>
        </w:rPr>
        <w:t xml:space="preserve">adding </w:t>
      </w:r>
      <w:r w:rsidR="00D33DE9" w:rsidRPr="00FD0FE1">
        <w:rPr>
          <w:rFonts w:ascii="Consolas" w:hAnsi="Consolas" w:cs="Segoe UI"/>
          <w:b/>
          <w:bCs/>
        </w:rPr>
        <w:t>using</w:t>
      </w:r>
      <w:r w:rsidR="00D33DE9">
        <w:rPr>
          <w:rFonts w:cs="Segoe UI"/>
        </w:rPr>
        <w:t xml:space="preserve"> statements </w:t>
      </w:r>
      <w:r w:rsidR="00D33DE9">
        <w:t xml:space="preserve">below the </w:t>
      </w:r>
      <w:r w:rsidR="00D33DE9">
        <w:rPr>
          <w:b/>
          <w:bCs/>
        </w:rPr>
        <w:t>Comment</w:t>
      </w:r>
      <w:r w:rsidR="00D33DE9">
        <w:t xml:space="preserve"> of </w:t>
      </w:r>
      <w:r w:rsidR="00D33DE9" w:rsidRPr="00D33DE9">
        <w:rPr>
          <w:rFonts w:ascii="Consolas" w:hAnsi="Consolas"/>
          <w:b/>
          <w:bCs/>
        </w:rPr>
        <w:t>// Usings &amp; Namespace</w:t>
      </w:r>
      <w:r w:rsidR="00D33DE9">
        <w:t xml:space="preserve"> </w:t>
      </w:r>
      <w:r>
        <w:t xml:space="preserve">by typing the following </w:t>
      </w:r>
      <w:r>
        <w:rPr>
          <w:b/>
          <w:bCs/>
        </w:rPr>
        <w:t>Code</w:t>
      </w:r>
      <w:r w:rsidR="00D33DE9">
        <w:t>:</w:t>
      </w:r>
    </w:p>
    <w:p w14:paraId="17B0DD19" w14:textId="6B15538C" w:rsidR="00FD0FE1" w:rsidRDefault="00FD0FE1" w:rsidP="00FD0FE1">
      <w:pPr>
        <w:rPr>
          <w:rFonts w:cs="Segoe UI"/>
        </w:rPr>
      </w:pPr>
    </w:p>
    <w:p w14:paraId="5A55D8C6" w14:textId="70A8A3AF" w:rsidR="008C71FE" w:rsidRDefault="00FD0FE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692668" wp14:editId="27F3366E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9950417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Binding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4CAC92F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2950052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93A0129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14B64A6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54611D94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CB89879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0BE2E67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ext.RegularExpressions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06F417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4CF0BEB" w14:textId="77777777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C64E8D" w14:textId="06090FFD" w:rsidR="00FD0FE1" w:rsidRPr="00FD0FE1" w:rsidRDefault="00FD0FE1" w:rsidP="00FD0F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D0FE1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YatzyGame</w:t>
                            </w:r>
                            <w:proofErr w:type="spellEnd"/>
                            <w:r w:rsidRPr="00FD0F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692668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9950417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4CAC92F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2950052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93A0129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14B64A6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54611D94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CB89879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0BE2E67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System.Text.RegularExpressions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06F417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4CF0BEB" w14:textId="77777777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C64E8D" w14:textId="06090FFD" w:rsidR="00FD0FE1" w:rsidRPr="00FD0FE1" w:rsidRDefault="00FD0FE1" w:rsidP="00FD0F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D0FE1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YatzyGame</w:t>
                      </w:r>
                      <w:proofErr w:type="spellEnd"/>
                      <w:r w:rsidRPr="00FD0F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09C58E1" w14:textId="590A5D38" w:rsidR="00C35EAC" w:rsidRDefault="00C35EAC"/>
    <w:p w14:paraId="7DA710FF" w14:textId="3F1E966A" w:rsidR="00C35EAC" w:rsidRPr="00C35EAC" w:rsidRDefault="00C35EAC">
      <w:pPr>
        <w:rPr>
          <w:rFonts w:cs="Segoe UI"/>
        </w:rPr>
      </w:pPr>
      <w:r>
        <w:t xml:space="preserve">The </w:t>
      </w:r>
      <w:r w:rsidRPr="00FD0FE1">
        <w:rPr>
          <w:rFonts w:ascii="Consolas" w:hAnsi="Consolas" w:cs="Segoe UI"/>
          <w:b/>
          <w:bCs/>
        </w:rPr>
        <w:t>using</w:t>
      </w:r>
      <w:r>
        <w:rPr>
          <w:rFonts w:cs="Segoe UI"/>
        </w:rPr>
        <w:t xml:space="preserve"> statements including ones for the package of </w:t>
      </w:r>
      <w:proofErr w:type="spellStart"/>
      <w:proofErr w:type="gramStart"/>
      <w:r w:rsidRPr="00C35EAC">
        <w:rPr>
          <w:rFonts w:ascii="Consolas" w:hAnsi="Consolas" w:cs="Cascadia Mono"/>
          <w:b/>
          <w:bCs/>
          <w:color w:val="000000"/>
        </w:rPr>
        <w:t>Comentsys.Toolkit.Binding</w:t>
      </w:r>
      <w:proofErr w:type="spellEnd"/>
      <w:proofErr w:type="gramEnd"/>
      <w:r>
        <w:rPr>
          <w:rFonts w:cs="Segoe UI"/>
          <w:color w:val="000000"/>
        </w:rPr>
        <w:t xml:space="preserve"> and </w:t>
      </w:r>
      <w:proofErr w:type="spellStart"/>
      <w:r w:rsidRPr="00C35EAC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>
        <w:rPr>
          <w:rFonts w:cs="Segoe UI"/>
          <w:color w:val="000000"/>
        </w:rPr>
        <w:t xml:space="preserve"> along with the </w:t>
      </w:r>
      <w:r w:rsidRPr="00C35EAC">
        <w:rPr>
          <w:rFonts w:ascii="Consolas" w:hAnsi="Consolas" w:cs="Segoe UI"/>
          <w:b/>
          <w:bCs/>
          <w:color w:val="000000"/>
        </w:rPr>
        <w:t>namespace</w:t>
      </w:r>
      <w:r>
        <w:rPr>
          <w:rFonts w:cs="Segoe UI"/>
          <w:color w:val="000000"/>
        </w:rPr>
        <w:t xml:space="preserve"> for </w:t>
      </w:r>
      <w:proofErr w:type="spellStart"/>
      <w:r w:rsidRPr="00C35EAC">
        <w:rPr>
          <w:rFonts w:ascii="Consolas" w:hAnsi="Consolas" w:cs="Segoe UI"/>
          <w:b/>
          <w:bCs/>
          <w:color w:val="000000"/>
        </w:rPr>
        <w:t>YatzyGame</w:t>
      </w:r>
      <w:proofErr w:type="spellEnd"/>
      <w:r>
        <w:rPr>
          <w:rFonts w:cs="Segoe UI"/>
          <w:color w:val="000000"/>
        </w:rPr>
        <w:t>.</w:t>
      </w:r>
    </w:p>
    <w:p w14:paraId="43A8AD28" w14:textId="77777777" w:rsidR="008C71FE" w:rsidRDefault="008C71FE"/>
    <w:p w14:paraId="1E4AB614" w14:textId="77777777" w:rsidR="008C71FE" w:rsidRDefault="008C71FE" w:rsidP="008C71FE">
      <w:pPr>
        <w:pStyle w:val="Heading2"/>
      </w:pPr>
      <w:r>
        <w:t>Step 8</w:t>
      </w:r>
    </w:p>
    <w:p w14:paraId="3337DD55" w14:textId="77777777" w:rsidR="008C71FE" w:rsidRDefault="008C71FE" w:rsidP="008C71FE">
      <w:pPr>
        <w:rPr>
          <w:rFonts w:cs="Segoe UI"/>
          <w:color w:val="000000"/>
        </w:rPr>
      </w:pPr>
    </w:p>
    <w:p w14:paraId="0132C4F9" w14:textId="6023C96D" w:rsidR="008C71FE" w:rsidRDefault="008C71FE" w:rsidP="008C71FE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Yatzy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 w:rsidRPr="008C71FE">
        <w:rPr>
          <w:rFonts w:ascii="Consolas" w:hAnsi="Consolas" w:cs="Segoe UI"/>
          <w:b/>
          <w:bCs/>
        </w:rPr>
        <w:t>Extensions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8C71FE">
        <w:rPr>
          <w:rFonts w:ascii="Consolas" w:hAnsi="Consolas" w:cs="Segoe UI"/>
          <w:b/>
          <w:bCs/>
        </w:rPr>
        <w:t>Extensions</w:t>
      </w:r>
      <w:r>
        <w:rPr>
          <w:rFonts w:ascii="Consolas" w:hAnsi="Consolas" w:cs="Segoe UI"/>
          <w:b/>
          <w:bCs/>
        </w:rPr>
        <w:t xml:space="preserve"> Class</w:t>
      </w:r>
      <w:r>
        <w:rPr>
          <w:rFonts w:cs="Segoe UI"/>
        </w:rPr>
        <w:t xml:space="preserve"> by typing the following:</w:t>
      </w:r>
    </w:p>
    <w:p w14:paraId="13BB35B0" w14:textId="77777777" w:rsidR="008C71FE" w:rsidRPr="00F40BF1" w:rsidRDefault="008C71FE" w:rsidP="008C71FE">
      <w:pPr>
        <w:rPr>
          <w:rFonts w:cs="Segoe UI"/>
        </w:rPr>
      </w:pPr>
    </w:p>
    <w:p w14:paraId="10076161" w14:textId="77777777" w:rsidR="008C71FE" w:rsidRDefault="008C71FE" w:rsidP="008C71F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56D62F7" wp14:editId="107A813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85BCD2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2B91AF"/>
                              </w:rPr>
                              <w:t>Extensions</w:t>
                            </w:r>
                          </w:p>
                          <w:p w14:paraId="1CA99F54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522798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ace =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4C5B00A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A31515"/>
                              </w:rPr>
                              <w:t>"Score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EFF1D7C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gex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regex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800000"/>
                              </w:rPr>
                              <w:t>@"\p{Lu}\p{Ll}*"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C1B248C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855C422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(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) =&gt;</w:t>
                            </w:r>
                          </w:p>
                          <w:p w14:paraId="6D522BCF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Join</w:t>
                            </w:r>
                            <w:proofErr w:type="spellEnd"/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space, regex</w:t>
                            </w:r>
                          </w:p>
                          <w:p w14:paraId="04678DC7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Matches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Nam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), type)</w:t>
                            </w:r>
                          </w:p>
                          <w:p w14:paraId="13B6BC39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Replace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core,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645FA1A2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3C8B644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05368F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(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ke) =&gt;</w:t>
                            </w:r>
                          </w:p>
                          <w:p w14:paraId="110AB5FD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Join</w:t>
                            </w:r>
                            <w:proofErr w:type="spellEnd"/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space, regex</w:t>
                            </w:r>
                          </w:p>
                          <w:p w14:paraId="62F45A90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Matches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Nam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), type))</w:t>
                            </w:r>
                          </w:p>
                          <w:p w14:paraId="5343343B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437A72E" w14:textId="77777777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(take));</w:t>
                            </w:r>
                          </w:p>
                          <w:p w14:paraId="479DF949" w14:textId="76157131" w:rsidR="008C71FE" w:rsidRPr="008C71FE" w:rsidRDefault="008C71FE" w:rsidP="008C71F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71F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6D62F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385BCD2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2B91AF"/>
                        </w:rPr>
                        <w:t>Extensions</w:t>
                      </w:r>
                    </w:p>
                    <w:p w14:paraId="1CA99F54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522798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space = </w:t>
                      </w:r>
                      <w:r w:rsidRPr="008C71FE">
                        <w:rPr>
                          <w:rFonts w:ascii="Consolas" w:hAnsi="Consolas" w:cs="Cascadia Mono"/>
                          <w:color w:val="A31515"/>
                        </w:rPr>
                        <w:t xml:space="preserve">"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4C5B00A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r w:rsidRPr="008C71FE">
                        <w:rPr>
                          <w:rFonts w:ascii="Consolas" w:hAnsi="Consolas" w:cs="Cascadia Mono"/>
                          <w:color w:val="A31515"/>
                        </w:rPr>
                        <w:t>"Score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EFF1D7C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Regex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regex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C71FE">
                        <w:rPr>
                          <w:rFonts w:ascii="Consolas" w:hAnsi="Consolas" w:cs="Cascadia Mono"/>
                          <w:color w:val="800000"/>
                        </w:rPr>
                        <w:t>@"\p{Lu}\p{Ll}*"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C1B248C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855C422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Name(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type) =&gt;</w:t>
                      </w:r>
                    </w:p>
                    <w:p w14:paraId="6D522BCF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Join</w:t>
                      </w:r>
                      <w:proofErr w:type="spellEnd"/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space, regex</w:t>
                      </w:r>
                    </w:p>
                    <w:p w14:paraId="04678DC7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Matches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Enum.GetNam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), type)</w:t>
                      </w:r>
                    </w:p>
                    <w:p w14:paraId="13B6BC39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Replace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(score,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645FA1A2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Select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3C8B644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05368F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Name(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type, </w:t>
                      </w:r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take) =&gt;</w:t>
                      </w:r>
                    </w:p>
                    <w:p w14:paraId="110AB5FD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Join</w:t>
                      </w:r>
                      <w:proofErr w:type="spellEnd"/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space, regex</w:t>
                      </w:r>
                    </w:p>
                    <w:p w14:paraId="62F45A90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Matches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Enum.GetNam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), type))</w:t>
                      </w:r>
                    </w:p>
                    <w:p w14:paraId="5343343B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Select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437A72E" w14:textId="77777777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(take));</w:t>
                      </w:r>
                    </w:p>
                    <w:p w14:paraId="479DF949" w14:textId="76157131" w:rsidR="008C71FE" w:rsidRPr="008C71FE" w:rsidRDefault="008C71FE" w:rsidP="008C71F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71F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2F8D50" w14:textId="77777777" w:rsidR="008C71FE" w:rsidRDefault="008C71FE" w:rsidP="008C71FE"/>
    <w:p w14:paraId="666D5704" w14:textId="14D9152B" w:rsidR="007563F0" w:rsidRDefault="008C71FE" w:rsidP="008C71F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Extensions</w:t>
      </w:r>
      <w:r>
        <w:rPr>
          <w:rFonts w:cs="Segoe UI"/>
        </w:rPr>
        <w:t xml:space="preserve"> will provide formatting capabilities for outputting the values for elements in the game.</w:t>
      </w:r>
      <w:r w:rsidR="007563F0">
        <w:br w:type="page"/>
      </w:r>
    </w:p>
    <w:p w14:paraId="52E69B7C" w14:textId="3411AA8B" w:rsidR="00F40ADF" w:rsidRDefault="00F40ADF" w:rsidP="00F40ADF">
      <w:pPr>
        <w:pStyle w:val="Heading2"/>
      </w:pPr>
      <w:r>
        <w:lastRenderedPageBreak/>
        <w:t xml:space="preserve">Step </w:t>
      </w:r>
      <w:r w:rsidR="00E72885">
        <w:t>9</w:t>
      </w:r>
    </w:p>
    <w:p w14:paraId="73E7BD5C" w14:textId="77777777" w:rsidR="00F40ADF" w:rsidRDefault="00F40ADF" w:rsidP="00F40ADF">
      <w:pPr>
        <w:rPr>
          <w:rFonts w:cs="Segoe UI"/>
          <w:color w:val="000000"/>
        </w:rPr>
      </w:pPr>
    </w:p>
    <w:p w14:paraId="1C58600B" w14:textId="27990A44" w:rsidR="00F40ADF" w:rsidRDefault="00F40ADF" w:rsidP="00F40ADF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 w:rsidR="00E72885">
        <w:rPr>
          <w:rFonts w:ascii="Consolas" w:hAnsi="Consolas" w:cs="Segoe UI"/>
          <w:b/>
          <w:bCs/>
        </w:rPr>
        <w:t>Yatzy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Item Class</w:t>
      </w:r>
      <w:r>
        <w:rPr>
          <w:rFonts w:cs="Segoe UI"/>
        </w:rPr>
        <w:t xml:space="preserve"> by typing the following:</w:t>
      </w:r>
    </w:p>
    <w:p w14:paraId="056955F3" w14:textId="77777777" w:rsidR="00F40ADF" w:rsidRPr="00F40BF1" w:rsidRDefault="00F40ADF" w:rsidP="00F40ADF">
      <w:pPr>
        <w:rPr>
          <w:rFonts w:cs="Segoe UI"/>
        </w:rPr>
      </w:pPr>
    </w:p>
    <w:p w14:paraId="3512F77C" w14:textId="77777777" w:rsidR="00F40ADF" w:rsidRDefault="00F40ADF" w:rsidP="00F40AD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BBB99B3" wp14:editId="67045678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CD14DB5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ObservableBase</w:t>
                            </w:r>
                            <w:proofErr w:type="spellEnd"/>
                          </w:p>
                          <w:p w14:paraId="249ECD48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B36034B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622940AA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hold;</w:t>
                            </w:r>
                            <w:proofErr w:type="gramEnd"/>
                          </w:p>
                          <w:p w14:paraId="63A2B3AA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D36EE6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1526E36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value;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, value); }</w:t>
                            </w:r>
                          </w:p>
                          <w:p w14:paraId="225ABC73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old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hold;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hold, value); }</w:t>
                            </w:r>
                          </w:p>
                          <w:p w14:paraId="0DFC4F6A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7F3B80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Action&lt;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action) : </w:t>
                            </w:r>
                          </w:p>
                          <w:p w14:paraId="631A547F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Handler</w:t>
                            </w:r>
                            <w:proofErr w:type="spell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((param) =&gt;</w:t>
                            </w:r>
                          </w:p>
                          <w:p w14:paraId="0428726B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(</w:t>
                            </w:r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ram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).Index),</w:t>
                            </w:r>
                          </w:p>
                          <w:p w14:paraId="1EBA2407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param) =&gt; (param 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proofErr w:type="gramEnd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)) =&gt;</w:t>
                            </w:r>
                          </w:p>
                          <w:p w14:paraId="6604DA03" w14:textId="77777777" w:rsidR="00E72885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Index, Value) = (index, index + 1</w:t>
                            </w:r>
                            <w:proofErr w:type="gramStart"/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C668017" w14:textId="632C8B24" w:rsidR="00F40ADF" w:rsidRPr="00E72885" w:rsidRDefault="00E72885" w:rsidP="00E7288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7288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BB99B3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CD14DB5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ActionCommandObservableBase</w:t>
                      </w:r>
                      <w:proofErr w:type="spellEnd"/>
                    </w:p>
                    <w:p w14:paraId="249ECD48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B36034B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622940AA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hold;</w:t>
                      </w:r>
                      <w:proofErr w:type="gramEnd"/>
                    </w:p>
                    <w:p w14:paraId="63A2B3AA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D36EE6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Index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1526E36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Value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=&gt; _value;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_value, value); }</w:t>
                      </w:r>
                    </w:p>
                    <w:p w14:paraId="225ABC73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Hold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=&gt; _hold;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_hold, value); }</w:t>
                      </w:r>
                    </w:p>
                    <w:p w14:paraId="0DFC4F6A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7F3B80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index, Action&lt;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&gt; action) : </w:t>
                      </w:r>
                    </w:p>
                    <w:p w14:paraId="631A547F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((param) =&gt;</w:t>
                      </w:r>
                    </w:p>
                    <w:p w14:paraId="0428726B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action(</w:t>
                      </w:r>
                      <w:proofErr w:type="gram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(param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Item).Index),</w:t>
                      </w:r>
                    </w:p>
                    <w:p w14:paraId="1EBA2407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    (param) =&gt; (param </w:t>
                      </w:r>
                      <w:r w:rsidRPr="00E7288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Item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proofErr w:type="gramEnd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)) =&gt;</w:t>
                      </w:r>
                    </w:p>
                    <w:p w14:paraId="6604DA03" w14:textId="77777777" w:rsidR="00E72885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 xml:space="preserve">        (Index, Value) = (index, index + 1</w:t>
                      </w:r>
                      <w:proofErr w:type="gramStart"/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C668017" w14:textId="632C8B24" w:rsidR="00F40ADF" w:rsidRPr="00E72885" w:rsidRDefault="00E72885" w:rsidP="00E7288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7288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AD3055" w14:textId="77777777" w:rsidR="00F40ADF" w:rsidRDefault="00F40ADF" w:rsidP="00F40ADF"/>
    <w:p w14:paraId="1073D84A" w14:textId="4FB2230D" w:rsidR="00274433" w:rsidRDefault="00F40ADF" w:rsidP="00F40ADF">
      <w:pPr>
        <w:rPr>
          <w:rFonts w:cs="Segoe UI"/>
          <w:b/>
          <w:bCs/>
        </w:rPr>
      </w:pPr>
      <w:r w:rsidRPr="00465A93">
        <w:rPr>
          <w:rFonts w:ascii="Consolas" w:hAnsi="Consolas"/>
          <w:b/>
          <w:bCs/>
        </w:rPr>
        <w:t>Item</w:t>
      </w:r>
      <w:r>
        <w:rPr>
          <w:rFonts w:cs="Segoe UI"/>
        </w:rPr>
        <w:t xml:space="preserve"> </w:t>
      </w:r>
      <w:r w:rsidR="00B567AA">
        <w:rPr>
          <w:rFonts w:cs="Segoe UI"/>
        </w:rPr>
        <w:t>ha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</w:t>
      </w:r>
      <w:r w:rsidR="00B567AA">
        <w:rPr>
          <w:rFonts w:cs="Segoe UI"/>
        </w:rPr>
        <w:t xml:space="preserve">for </w:t>
      </w:r>
      <w:r w:rsidR="00E72885">
        <w:rPr>
          <w:rFonts w:ascii="Consolas" w:hAnsi="Consolas" w:cs="Segoe UI"/>
          <w:b/>
          <w:bCs/>
        </w:rPr>
        <w:t>Index</w:t>
      </w:r>
      <w:r w:rsidR="00E72885">
        <w:rPr>
          <w:rFonts w:cs="Segoe UI"/>
        </w:rPr>
        <w:t xml:space="preserve">, </w:t>
      </w:r>
      <w:r w:rsidR="00E72885" w:rsidRPr="00E72885">
        <w:rPr>
          <w:rFonts w:ascii="Consolas" w:hAnsi="Consolas" w:cs="Segoe UI"/>
          <w:b/>
          <w:bCs/>
        </w:rPr>
        <w:t>Value</w:t>
      </w:r>
      <w:r w:rsidR="00E72885" w:rsidRPr="00E72885">
        <w:rPr>
          <w:rFonts w:cs="Segoe UI"/>
        </w:rPr>
        <w:t xml:space="preserve"> and</w:t>
      </w:r>
      <w:r w:rsidR="00B567AA" w:rsidRPr="00E72885">
        <w:rPr>
          <w:rFonts w:cs="Segoe UI"/>
        </w:rPr>
        <w:t xml:space="preserve"> </w:t>
      </w:r>
      <w:r w:rsidR="00B567AA" w:rsidRPr="00B567AA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</w:t>
      </w:r>
      <w:r w:rsidR="00900010">
        <w:rPr>
          <w:rFonts w:cs="Segoe UI"/>
        </w:rPr>
        <w:t xml:space="preserve">plus </w:t>
      </w:r>
      <w:r>
        <w:rPr>
          <w:rFonts w:cs="Segoe UI"/>
        </w:rPr>
        <w:t xml:space="preserve">uses </w:t>
      </w:r>
      <w:proofErr w:type="spellStart"/>
      <w:r w:rsidRPr="00465A93">
        <w:rPr>
          <w:rFonts w:ascii="Consolas" w:hAnsi="Consolas" w:cs="Cascadia Mono"/>
          <w:b/>
          <w:bCs/>
          <w:color w:val="000000"/>
        </w:rPr>
        <w:t>ActionCommandObservableBase</w:t>
      </w:r>
      <w:proofErr w:type="spellEnd"/>
      <w:r>
        <w:rPr>
          <w:rFonts w:cs="Segoe UI"/>
        </w:rPr>
        <w:t xml:space="preserve"> from the package 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>
        <w:rPr>
          <w:rFonts w:cs="Segoe UI"/>
          <w:b/>
          <w:bCs/>
        </w:rPr>
        <w:t>.</w:t>
      </w:r>
    </w:p>
    <w:p w14:paraId="1497B00E" w14:textId="77777777" w:rsidR="00274433" w:rsidRDefault="00274433" w:rsidP="00F40ADF">
      <w:pPr>
        <w:rPr>
          <w:rFonts w:cs="Segoe UI"/>
          <w:b/>
          <w:bCs/>
        </w:rPr>
      </w:pPr>
    </w:p>
    <w:p w14:paraId="06952792" w14:textId="4CF7BE07" w:rsidR="00274433" w:rsidRDefault="00274433" w:rsidP="00274433">
      <w:pPr>
        <w:pStyle w:val="Heading2"/>
      </w:pPr>
      <w:r>
        <w:t>Step 10</w:t>
      </w:r>
    </w:p>
    <w:p w14:paraId="231BCF8D" w14:textId="77777777" w:rsidR="00274433" w:rsidRDefault="00274433" w:rsidP="00274433">
      <w:pPr>
        <w:rPr>
          <w:rFonts w:cs="Segoe UI"/>
          <w:color w:val="000000"/>
        </w:rPr>
      </w:pPr>
    </w:p>
    <w:p w14:paraId="7CF620F2" w14:textId="0B67C632" w:rsidR="00274433" w:rsidRDefault="00274433" w:rsidP="00274433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Yatzy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>Option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Option Class</w:t>
      </w:r>
      <w:r>
        <w:rPr>
          <w:rFonts w:cs="Segoe UI"/>
        </w:rPr>
        <w:t xml:space="preserve"> by typing the following:</w:t>
      </w:r>
    </w:p>
    <w:p w14:paraId="095AE41F" w14:textId="77777777" w:rsidR="00274433" w:rsidRPr="00F40BF1" w:rsidRDefault="00274433" w:rsidP="00274433">
      <w:pPr>
        <w:rPr>
          <w:rFonts w:cs="Segoe UI"/>
        </w:rPr>
      </w:pPr>
    </w:p>
    <w:p w14:paraId="7EEE24A4" w14:textId="77777777" w:rsidR="00274433" w:rsidRDefault="00274433" w:rsidP="0027443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B62AD22" wp14:editId="5398D7ED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699451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2B91AF"/>
                              </w:rPr>
                              <w:t>Option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ObservableBase</w:t>
                            </w:r>
                            <w:proofErr w:type="spellEnd"/>
                          </w:p>
                          <w:p w14:paraId="146BCF5B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6FE8711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;</w:t>
                            </w:r>
                            <w:proofErr w:type="gramEnd"/>
                          </w:p>
                          <w:p w14:paraId="6D9042B5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5C080C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score;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core, value); }</w:t>
                            </w:r>
                          </w:p>
                          <w:p w14:paraId="2FAD9C96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25CF35F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&gt; </w:t>
                            </w:r>
                            <w:proofErr w:type="spell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.Name</w:t>
                            </w:r>
                            <w:proofErr w:type="spell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2F144ED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EE0186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2B91AF"/>
                              </w:rPr>
                              <w:t>Option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) :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1BD7230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ype =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;</w:t>
                            </w:r>
                            <w:proofErr w:type="gramEnd"/>
                          </w:p>
                          <w:p w14:paraId="5BD23C54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6158C2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2B91AF"/>
                              </w:rPr>
                              <w:t>Option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Action&lt;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action) : </w:t>
                            </w:r>
                          </w:p>
                          <w:p w14:paraId="5096C6B8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Handler</w:t>
                            </w:r>
                            <w:proofErr w:type="spell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((param) =&gt;</w:t>
                            </w:r>
                          </w:p>
                          <w:p w14:paraId="43525C2E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ction(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9A73AA9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param) =&gt; (param 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proofErr w:type="gramEnd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)) =&gt;</w:t>
                            </w:r>
                          </w:p>
                          <w:p w14:paraId="2F823917" w14:textId="77777777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ype = </w:t>
                            </w:r>
                            <w:proofErr w:type="gramStart"/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;</w:t>
                            </w:r>
                            <w:proofErr w:type="gramEnd"/>
                          </w:p>
                          <w:p w14:paraId="10F0F289" w14:textId="31D4FD13" w:rsidR="00274433" w:rsidRPr="00274433" w:rsidRDefault="00274433" w:rsidP="0027443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443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62AD22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699451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2B91AF"/>
                        </w:rPr>
                        <w:t>Option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ActionCommandObservableBase</w:t>
                      </w:r>
                      <w:proofErr w:type="spellEnd"/>
                    </w:p>
                    <w:p w14:paraId="146BCF5B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6FE8711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score;</w:t>
                      </w:r>
                      <w:proofErr w:type="gramEnd"/>
                    </w:p>
                    <w:p w14:paraId="6D9042B5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5C080C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Score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=&gt; _score;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_score, value); }</w:t>
                      </w:r>
                    </w:p>
                    <w:p w14:paraId="2FAD9C96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Type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25CF35F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Content =&gt; </w:t>
                      </w:r>
                      <w:proofErr w:type="spell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Type.Name</w:t>
                      </w:r>
                      <w:proofErr w:type="spell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2F144ED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EE0186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2B91AF"/>
                        </w:rPr>
                        <w:t>Option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type) :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1BD7230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    Type =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type;</w:t>
                      </w:r>
                      <w:proofErr w:type="gramEnd"/>
                    </w:p>
                    <w:p w14:paraId="5BD23C54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6158C2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2B91AF"/>
                        </w:rPr>
                        <w:t>Option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type, Action&lt;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&gt; action) : </w:t>
                      </w:r>
                    </w:p>
                    <w:p w14:paraId="5096C6B8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((param) =&gt;</w:t>
                      </w:r>
                    </w:p>
                    <w:p w14:paraId="43525C2E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    action(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9A73AA9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    (param) =&gt; (param </w:t>
                      </w:r>
                      <w:r w:rsidRPr="00274433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Option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proofErr w:type="gramEnd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)) =&gt;</w:t>
                      </w:r>
                    </w:p>
                    <w:p w14:paraId="2F823917" w14:textId="77777777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 xml:space="preserve">        Type = </w:t>
                      </w:r>
                      <w:proofErr w:type="gramStart"/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type;</w:t>
                      </w:r>
                      <w:proofErr w:type="gramEnd"/>
                    </w:p>
                    <w:p w14:paraId="10F0F289" w14:textId="31D4FD13" w:rsidR="00274433" w:rsidRPr="00274433" w:rsidRDefault="00274433" w:rsidP="0027443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443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00AE4D" w14:textId="77777777" w:rsidR="00274433" w:rsidRDefault="00274433" w:rsidP="00274433"/>
    <w:p w14:paraId="6357BE9C" w14:textId="377B630D" w:rsidR="00F40ADF" w:rsidRDefault="00274433" w:rsidP="0027443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Option</w:t>
      </w:r>
      <w:r>
        <w:rPr>
          <w:rFonts w:cs="Segoe UI"/>
        </w:rPr>
        <w:t xml:space="preserve"> has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>Score</w:t>
      </w:r>
      <w:r>
        <w:rPr>
          <w:rFonts w:cs="Segoe UI"/>
        </w:rPr>
        <w:t xml:space="preserve">, </w:t>
      </w:r>
      <w:r>
        <w:rPr>
          <w:rFonts w:ascii="Consolas" w:hAnsi="Consolas" w:cs="Segoe UI"/>
          <w:b/>
          <w:bCs/>
        </w:rPr>
        <w:t>Type</w:t>
      </w:r>
      <w:r w:rsidRPr="00E72885">
        <w:rPr>
          <w:rFonts w:cs="Segoe UI"/>
        </w:rPr>
        <w:t xml:space="preserve"> and </w:t>
      </w:r>
      <w:r>
        <w:rPr>
          <w:rFonts w:ascii="Consolas" w:hAnsi="Consolas" w:cs="Segoe UI"/>
          <w:b/>
          <w:bCs/>
        </w:rPr>
        <w:t>Content</w:t>
      </w:r>
      <w:r>
        <w:rPr>
          <w:rFonts w:cs="Segoe UI"/>
        </w:rPr>
        <w:t xml:space="preserve"> and also uses </w:t>
      </w:r>
      <w:proofErr w:type="spellStart"/>
      <w:r w:rsidRPr="00465A93">
        <w:rPr>
          <w:rFonts w:ascii="Consolas" w:hAnsi="Consolas" w:cs="Cascadia Mono"/>
          <w:b/>
          <w:bCs/>
          <w:color w:val="000000"/>
        </w:rPr>
        <w:t>ActionCommandObservableBase</w:t>
      </w:r>
      <w:proofErr w:type="spellEnd"/>
      <w:r>
        <w:rPr>
          <w:rFonts w:cs="Segoe UI"/>
        </w:rPr>
        <w:t xml:space="preserve"> from the package 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>
        <w:rPr>
          <w:rFonts w:cs="Segoe UI"/>
          <w:b/>
          <w:bCs/>
        </w:rPr>
        <w:t>.</w:t>
      </w:r>
      <w:r w:rsidR="00F40ADF">
        <w:br w:type="page"/>
      </w:r>
    </w:p>
    <w:p w14:paraId="61ACC247" w14:textId="5FA1DE9C" w:rsidR="00F27D3D" w:rsidRDefault="00F27D3D" w:rsidP="00F27D3D">
      <w:pPr>
        <w:pStyle w:val="Heading2"/>
      </w:pPr>
      <w:r>
        <w:lastRenderedPageBreak/>
        <w:t>Step 1</w:t>
      </w:r>
      <w:r w:rsidR="0086575A">
        <w:t>1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4AD7F0E8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Calculate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86575A" w:rsidRPr="0086575A">
        <w:rPr>
          <w:rFonts w:ascii="Consolas" w:hAnsi="Consolas" w:cs="Segoe UI"/>
          <w:b/>
          <w:bCs/>
        </w:rPr>
        <w:t xml:space="preserve">Calculate </w:t>
      </w:r>
      <w:proofErr w:type="spellStart"/>
      <w:r w:rsidR="0086575A" w:rsidRPr="0086575A">
        <w:rPr>
          <w:rFonts w:ascii="Consolas" w:hAnsi="Consolas" w:cs="Segoe UI"/>
          <w:b/>
          <w:bCs/>
        </w:rPr>
        <w:t>GetAddUp</w:t>
      </w:r>
      <w:proofErr w:type="spellEnd"/>
      <w:r w:rsidR="0086575A" w:rsidRPr="0086575A">
        <w:rPr>
          <w:rFonts w:ascii="Consolas" w:hAnsi="Consolas" w:cs="Segoe UI"/>
          <w:b/>
          <w:bCs/>
        </w:rPr>
        <w:t xml:space="preserve">, </w:t>
      </w:r>
      <w:proofErr w:type="spellStart"/>
      <w:r w:rsidR="0086575A" w:rsidRPr="0086575A">
        <w:rPr>
          <w:rFonts w:ascii="Consolas" w:hAnsi="Consolas" w:cs="Segoe UI"/>
          <w:b/>
          <w:bCs/>
        </w:rPr>
        <w:t>GetOfAKind</w:t>
      </w:r>
      <w:proofErr w:type="spellEnd"/>
      <w:r w:rsidR="0086575A" w:rsidRPr="0086575A">
        <w:rPr>
          <w:rFonts w:ascii="Consolas" w:hAnsi="Consolas" w:cs="Segoe UI"/>
          <w:b/>
          <w:bCs/>
        </w:rPr>
        <w:t xml:space="preserve"> &amp; </w:t>
      </w:r>
      <w:proofErr w:type="spellStart"/>
      <w:r w:rsidR="0086575A" w:rsidRPr="0086575A">
        <w:rPr>
          <w:rFonts w:ascii="Consolas" w:hAnsi="Consolas" w:cs="Segoe UI"/>
          <w:b/>
          <w:bCs/>
        </w:rPr>
        <w:t>GetFullHouse</w:t>
      </w:r>
      <w:proofErr w:type="spellEnd"/>
      <w:r w:rsidR="0086575A" w:rsidRPr="0086575A">
        <w:rPr>
          <w:rFonts w:ascii="Consolas" w:hAnsi="Consolas" w:cs="Segoe UI"/>
          <w:b/>
          <w:bCs/>
        </w:rPr>
        <w:t xml:space="preserve"> Method</w:t>
      </w:r>
      <w:r w:rsidR="0086575A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 w:rsidR="0086575A"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5941E2F3" w14:textId="4FAC7472" w:rsidR="0086575A" w:rsidRDefault="0086575A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16133D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ddUp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[] dice,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18ED0093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3BD32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um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D207183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item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Where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w =&gt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w.Value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value))</w:t>
                            </w:r>
                          </w:p>
                          <w:p w14:paraId="50AF691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um +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74602BB0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um;</w:t>
                            </w:r>
                            <w:proofErr w:type="gramEnd"/>
                          </w:p>
                          <w:p w14:paraId="2878FAF2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43FE111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AA2A22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OfAKind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[] dice,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581F35D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614AA1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um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F78CDF0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8816D0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6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684023F8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FB0C20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B11483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j = 0; j &lt; 5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j++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10C113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6FD3D6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dice[j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].Value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1C296AC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count+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BF1AC9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value)</w:t>
                            </w:r>
                          </w:p>
                          <w:p w14:paraId="01769FA2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result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ED6B2B0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D91E38D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0D386D0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result)</w:t>
                            </w:r>
                          </w:p>
                          <w:p w14:paraId="7DE7DDA8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32F7F3A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tem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)</w:t>
                            </w:r>
                          </w:p>
                          <w:p w14:paraId="10309E0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um += 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Value</w:t>
                            </w:r>
                            <w:proofErr w:type="spellEnd"/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42B30B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7F96CFE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um;</w:t>
                            </w:r>
                            <w:proofErr w:type="gramEnd"/>
                          </w:p>
                          <w:p w14:paraId="36D73E2A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A78AEB1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2D2A98D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ullHouse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] dice)</w:t>
                            </w:r>
                          </w:p>
                          <w:p w14:paraId="66BF336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23E490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um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C04599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item =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Selec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ToArray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DEE5B5D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Sor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C33C045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0] == item[1]) &amp;&amp; (item[1] == item[2]) &amp;&amp;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hree of a Kind</w:t>
                            </w:r>
                          </w:p>
                          <w:p w14:paraId="48640DD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3] == item[4]) &amp;&amp;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wo of a Kind</w:t>
                            </w:r>
                          </w:p>
                          <w:p w14:paraId="41735409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2] != item[3])) ||</w:t>
                            </w:r>
                          </w:p>
                          <w:p w14:paraId="006BA4D5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0] == item[1]) &amp;&amp;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wo of a Kind</w:t>
                            </w:r>
                          </w:p>
                          <w:p w14:paraId="3C9F1E6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2] == item[3]) &amp;&amp; (item[3] == item[4]) &amp;&amp;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hree of a Kind</w:t>
                            </w:r>
                          </w:p>
                          <w:p w14:paraId="3F5E108A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1] != item[2])))</w:t>
                            </w:r>
                          </w:p>
                          <w:p w14:paraId="16AD492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um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25;</w:t>
                            </w:r>
                            <w:proofErr w:type="gramEnd"/>
                          </w:p>
                          <w:p w14:paraId="10DB96BD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um;</w:t>
                            </w:r>
                            <w:proofErr w:type="gramEnd"/>
                          </w:p>
                          <w:p w14:paraId="0C19BDAE" w14:textId="53328E07" w:rsidR="0086575A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16133D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GetAddUp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Item[] dice,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18ED0093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3BD32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sum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D207183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var item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dice.Where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(w =&gt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w.Value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== value))</w:t>
                      </w:r>
                    </w:p>
                    <w:p w14:paraId="50AF691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sum +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74602BB0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um;</w:t>
                      </w:r>
                      <w:proofErr w:type="gramEnd"/>
                    </w:p>
                    <w:p w14:paraId="2878FAF2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43FE111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AA2A22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GetOfAKind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Item[] dice,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581F35D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614AA1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sum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F78CDF0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8816D0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= 1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&lt;= 6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684023F8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FB0C20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B11483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j = 0; j &lt; 5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j++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10C113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6FD3D6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dice[j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].Value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1C296AC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count+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BF1AC9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value)</w:t>
                      </w:r>
                    </w:p>
                    <w:p w14:paraId="01769FA2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result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ED6B2B0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D91E38D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0D386D0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result)</w:t>
                      </w:r>
                    </w:p>
                    <w:p w14:paraId="7DE7DDA8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32F7F3A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var item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dice)</w:t>
                      </w:r>
                    </w:p>
                    <w:p w14:paraId="10309E0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um += 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.Value</w:t>
                      </w:r>
                      <w:proofErr w:type="spellEnd"/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42B30B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7F96CFE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um;</w:t>
                      </w:r>
                      <w:proofErr w:type="gramEnd"/>
                    </w:p>
                    <w:p w14:paraId="36D73E2A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A78AEB1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2D2A98D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GetFullHouse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] dice)</w:t>
                      </w:r>
                    </w:p>
                    <w:p w14:paraId="66BF336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23E490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sum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C04599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] item =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dice.Selec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ToArray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DEE5B5D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Array.Sor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item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C33C045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0] == item[1]) &amp;&amp; (item[1] == item[2]) &amp;&amp; </w:t>
                      </w:r>
                      <w:r w:rsidRPr="00BC473E">
                        <w:rPr>
                          <w:rFonts w:ascii="Consolas" w:hAnsi="Consolas" w:cs="Cascadia Mono"/>
                          <w:color w:val="008000"/>
                        </w:rPr>
                        <w:t>// Three of a Kind</w:t>
                      </w:r>
                    </w:p>
                    <w:p w14:paraId="48640DD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3] == item[4]) &amp;&amp; </w:t>
                      </w:r>
                      <w:r w:rsidRPr="00BC473E">
                        <w:rPr>
                          <w:rFonts w:ascii="Consolas" w:hAnsi="Consolas" w:cs="Cascadia Mono"/>
                          <w:color w:val="008000"/>
                        </w:rPr>
                        <w:t>// Two of a Kind</w:t>
                      </w:r>
                    </w:p>
                    <w:p w14:paraId="41735409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2] != item[3])) ||</w:t>
                      </w:r>
                    </w:p>
                    <w:p w14:paraId="006BA4D5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0] == item[1]) &amp;&amp; </w:t>
                      </w:r>
                      <w:r w:rsidRPr="00BC473E">
                        <w:rPr>
                          <w:rFonts w:ascii="Consolas" w:hAnsi="Consolas" w:cs="Cascadia Mono"/>
                          <w:color w:val="008000"/>
                        </w:rPr>
                        <w:t>// Two of a Kind</w:t>
                      </w:r>
                    </w:p>
                    <w:p w14:paraId="3C9F1E6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2] == item[3]) &amp;&amp; (item[3] == item[4]) &amp;&amp; </w:t>
                      </w:r>
                      <w:r w:rsidRPr="00BC473E">
                        <w:rPr>
                          <w:rFonts w:ascii="Consolas" w:hAnsi="Consolas" w:cs="Cascadia Mono"/>
                          <w:color w:val="008000"/>
                        </w:rPr>
                        <w:t>// Three of a Kind</w:t>
                      </w:r>
                    </w:p>
                    <w:p w14:paraId="3F5E108A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1] != item[2])))</w:t>
                      </w:r>
                    </w:p>
                    <w:p w14:paraId="16AD492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sum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25;</w:t>
                      </w:r>
                      <w:proofErr w:type="gramEnd"/>
                    </w:p>
                    <w:p w14:paraId="10DB96BD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um;</w:t>
                      </w:r>
                      <w:proofErr w:type="gramEnd"/>
                    </w:p>
                    <w:p w14:paraId="0C19BDAE" w14:textId="53328E07" w:rsidR="0086575A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40959E" w14:textId="77777777" w:rsidR="0086575A" w:rsidRDefault="0086575A"/>
    <w:p w14:paraId="00E43431" w14:textId="52748F06" w:rsidR="0086575A" w:rsidRDefault="0086575A">
      <w:proofErr w:type="spellStart"/>
      <w:r w:rsidRPr="0086575A">
        <w:rPr>
          <w:rFonts w:ascii="Consolas" w:hAnsi="Consolas"/>
          <w:b/>
          <w:bCs/>
        </w:rPr>
        <w:t>GetAddUp</w:t>
      </w:r>
      <w:proofErr w:type="spellEnd"/>
      <w:r w:rsidRPr="0086575A">
        <w:t xml:space="preserve"> will add up the values for the </w:t>
      </w:r>
      <w:r>
        <w:t>items</w:t>
      </w:r>
      <w:r w:rsidRPr="0086575A">
        <w:t xml:space="preserve">, </w:t>
      </w:r>
      <w:proofErr w:type="spellStart"/>
      <w:r w:rsidRPr="0086575A">
        <w:rPr>
          <w:rFonts w:ascii="Consolas" w:hAnsi="Consolas"/>
          <w:b/>
          <w:bCs/>
        </w:rPr>
        <w:t>GetOfAKind</w:t>
      </w:r>
      <w:proofErr w:type="spellEnd"/>
      <w:r w:rsidRPr="0086575A">
        <w:t xml:space="preserve"> will add up values for all the </w:t>
      </w:r>
      <w:r>
        <w:t>items</w:t>
      </w:r>
      <w:r w:rsidRPr="0086575A">
        <w:t xml:space="preserve"> of a given kind, passed in as value</w:t>
      </w:r>
      <w:r>
        <w:t xml:space="preserve"> and</w:t>
      </w:r>
      <w:r w:rsidRPr="0086575A">
        <w:t xml:space="preserve"> </w:t>
      </w:r>
      <w:proofErr w:type="spellStart"/>
      <w:r w:rsidRPr="0086575A">
        <w:rPr>
          <w:rFonts w:ascii="Consolas" w:hAnsi="Consolas"/>
          <w:b/>
          <w:bCs/>
        </w:rPr>
        <w:t>GetFullHouse</w:t>
      </w:r>
      <w:proofErr w:type="spellEnd"/>
      <w:r w:rsidRPr="0086575A">
        <w:t xml:space="preserve"> will see if the </w:t>
      </w:r>
      <w:r>
        <w:t>items</w:t>
      </w:r>
      <w:r w:rsidRPr="0086575A">
        <w:t xml:space="preserve"> make up a </w:t>
      </w:r>
      <w:r>
        <w:t>f</w:t>
      </w:r>
      <w:r w:rsidRPr="0086575A">
        <w:t xml:space="preserve">ull </w:t>
      </w:r>
      <w:r>
        <w:t>h</w:t>
      </w:r>
      <w:r w:rsidRPr="0086575A">
        <w:t>ouse</w:t>
      </w:r>
      <w:r>
        <w:t>.</w:t>
      </w:r>
    </w:p>
    <w:p w14:paraId="64AC274D" w14:textId="77777777" w:rsidR="0086575A" w:rsidRDefault="0086575A"/>
    <w:p w14:paraId="5086FE06" w14:textId="77777777" w:rsidR="0086575A" w:rsidRDefault="0086575A"/>
    <w:p w14:paraId="3DF6E311" w14:textId="66BBABFA" w:rsidR="00BC473E" w:rsidRDefault="00BC473E" w:rsidP="00BC473E">
      <w:pPr>
        <w:pStyle w:val="Heading2"/>
      </w:pPr>
      <w:r>
        <w:lastRenderedPageBreak/>
        <w:t>Step 12</w:t>
      </w:r>
    </w:p>
    <w:p w14:paraId="4371D812" w14:textId="77777777" w:rsidR="00BC473E" w:rsidRDefault="00BC473E" w:rsidP="00BC473E">
      <w:pPr>
        <w:rPr>
          <w:rFonts w:cs="Segoe UI"/>
          <w:color w:val="000000"/>
        </w:rPr>
      </w:pPr>
    </w:p>
    <w:p w14:paraId="017AFCAA" w14:textId="60641410" w:rsidR="00BC473E" w:rsidRDefault="00BC473E" w:rsidP="00BC473E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Calculate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BC473E">
        <w:rPr>
          <w:rFonts w:ascii="Consolas" w:hAnsi="Consolas" w:cs="Segoe UI"/>
          <w:b/>
          <w:bCs/>
        </w:rPr>
        <w:t xml:space="preserve">Calculate </w:t>
      </w:r>
      <w:proofErr w:type="spellStart"/>
      <w:r w:rsidRPr="00BC473E">
        <w:rPr>
          <w:rFonts w:ascii="Consolas" w:hAnsi="Consolas" w:cs="Segoe UI"/>
          <w:b/>
          <w:bCs/>
        </w:rPr>
        <w:t>GetSmallStraight</w:t>
      </w:r>
      <w:proofErr w:type="spellEnd"/>
      <w:r w:rsidRPr="00BC473E">
        <w:rPr>
          <w:rFonts w:ascii="Consolas" w:hAnsi="Consolas" w:cs="Segoe UI"/>
          <w:b/>
          <w:bCs/>
        </w:rPr>
        <w:t xml:space="preserve"> &amp; </w:t>
      </w:r>
      <w:proofErr w:type="spellStart"/>
      <w:r w:rsidRPr="00BC473E">
        <w:rPr>
          <w:rFonts w:ascii="Consolas" w:hAnsi="Consolas" w:cs="Segoe UI"/>
          <w:b/>
          <w:bCs/>
        </w:rPr>
        <w:t>GetLargeStraight</w:t>
      </w:r>
      <w:proofErr w:type="spellEnd"/>
      <w:r w:rsidRPr="00BC473E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63BBC3B" w14:textId="77777777" w:rsidR="00BC473E" w:rsidRDefault="00BC473E" w:rsidP="00BC473E">
      <w:pPr>
        <w:rPr>
          <w:rFonts w:cs="Segoe UI"/>
        </w:rPr>
      </w:pPr>
    </w:p>
    <w:p w14:paraId="1CB0FF4D" w14:textId="77777777" w:rsidR="00BC473E" w:rsidRPr="00BB323D" w:rsidRDefault="00BC473E" w:rsidP="00BC473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549CB6" wp14:editId="4A0CE4D5">
                <wp:extent cx="6642000" cy="1404620"/>
                <wp:effectExtent l="0" t="0" r="26035" b="1270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83ED5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mallStraigh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] dice)</w:t>
                            </w:r>
                          </w:p>
                          <w:p w14:paraId="7D3475DF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09ADB5A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rt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FDE08E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item =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Selec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ToArray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4084D6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Sor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D8E26D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j = 0; j &lt; 4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j++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1749F0E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206C8A9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94CB670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tem[j] =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j + 1])</w:t>
                            </w:r>
                          </w:p>
                          <w:p w14:paraId="6EFFC59F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54D5AE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value = item[j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63A5FACE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k = j; k &lt; 4; k++)</w:t>
                            </w:r>
                          </w:p>
                          <w:p w14:paraId="7193A05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item[k]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k + 1];</w:t>
                            </w:r>
                          </w:p>
                          <w:p w14:paraId="477A9B25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4] = value;</w:t>
                            </w:r>
                          </w:p>
                          <w:p w14:paraId="459EB22F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4268372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48DAC78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] == 1) &amp;&amp; (item[1] == 2) &amp;&amp; (item[2] == 3) &amp;&amp; (item[3] == 4)) ||</w:t>
                            </w:r>
                          </w:p>
                          <w:p w14:paraId="4A1E3B6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] == 2) &amp;&amp; (item[1] == 3) &amp;&amp; (item[2] == 4) &amp;&amp; (item[3] == 5)) ||</w:t>
                            </w:r>
                          </w:p>
                          <w:p w14:paraId="04D9C70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] == 3) &amp;&amp; (item[1] == 4) &amp;&amp; (item[2] == 5) &amp;&amp; (item[3] == 6)) ||</w:t>
                            </w:r>
                          </w:p>
                          <w:p w14:paraId="31B4D42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1] == 1) &amp;&amp; (item[2] == 2) &amp;&amp; (item[3] == 3) &amp;&amp; (item[4] == 4)) ||</w:t>
                            </w:r>
                          </w:p>
                          <w:p w14:paraId="013C6F29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1] == 2) &amp;&amp; (item[2] == 3) &amp;&amp; (item[3] == 4) &amp;&amp; (item[4] == 5)) ||</w:t>
                            </w:r>
                          </w:p>
                          <w:p w14:paraId="06811CD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1] == 3) &amp;&amp; (item[2] == 4) &amp;&amp; (item[3] == 5) &amp;&amp; (item[4] == 6)))</w:t>
                            </w:r>
                          </w:p>
                          <w:p w14:paraId="223C0647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rt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30;</w:t>
                            </w:r>
                            <w:proofErr w:type="gramEnd"/>
                          </w:p>
                          <w:p w14:paraId="73C98A2B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ort;</w:t>
                            </w:r>
                            <w:proofErr w:type="gramEnd"/>
                          </w:p>
                          <w:p w14:paraId="15C6934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E0C485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3FBA4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LargeStraigh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] dice)</w:t>
                            </w:r>
                          </w:p>
                          <w:p w14:paraId="7FDAD22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8BCBBCC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um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B7D3961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Selec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ToArray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E0F27E4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Sort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67A0DA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(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] == 1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1] == 2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2] == 3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3] == 4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4] == 5)) ||</w:t>
                            </w:r>
                          </w:p>
                          <w:p w14:paraId="536A7F82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(</w:t>
                            </w:r>
                            <w:proofErr w:type="spellStart"/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0] == 2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1] == 3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2] == 4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3] == 5) &amp;&amp; (</w:t>
                            </w:r>
                            <w:proofErr w:type="spell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[4] == 6)))</w:t>
                            </w:r>
                          </w:p>
                          <w:p w14:paraId="37AA6EC6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um =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40;</w:t>
                            </w:r>
                            <w:proofErr w:type="gramEnd"/>
                          </w:p>
                          <w:p w14:paraId="206885E3" w14:textId="7777777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sum;</w:t>
                            </w:r>
                            <w:proofErr w:type="gramEnd"/>
                          </w:p>
                          <w:p w14:paraId="45F75EA6" w14:textId="64E514C7" w:rsidR="00BC473E" w:rsidRPr="00BC473E" w:rsidRDefault="00BC473E" w:rsidP="00BC47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C47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549CB6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83ED5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GetSmallStraigh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] dice)</w:t>
                      </w:r>
                    </w:p>
                    <w:p w14:paraId="7D3475DF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09ADB5A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sort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FDE08E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] item =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dice.Selec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ToArray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4084D6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Array.Sor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item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D8E26D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j = 0; j &lt; 4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j++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1749F0E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206C8A9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value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94CB670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item[j] =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j + 1])</w:t>
                      </w:r>
                    </w:p>
                    <w:p w14:paraId="6EFFC59F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54D5AE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value = item[j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63A5FACE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k = j; k &lt; 4; k++)</w:t>
                      </w:r>
                    </w:p>
                    <w:p w14:paraId="7193A05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item[k]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k + 1];</w:t>
                      </w:r>
                    </w:p>
                    <w:p w14:paraId="477A9B25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4] = value;</w:t>
                      </w:r>
                    </w:p>
                    <w:p w14:paraId="459EB22F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4268372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48DAC78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] == 1) &amp;&amp; (item[1] == 2) &amp;&amp; (item[2] == 3) &amp;&amp; (item[3] == 4)) ||</w:t>
                      </w:r>
                    </w:p>
                    <w:p w14:paraId="4A1E3B6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] == 2) &amp;&amp; (item[1] == 3) &amp;&amp; (item[2] == 4) &amp;&amp; (item[3] == 5)) ||</w:t>
                      </w:r>
                    </w:p>
                    <w:p w14:paraId="04D9C70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] == 3) &amp;&amp; (item[1] == 4) &amp;&amp; (item[2] == 5) &amp;&amp; (item[3] == 6)) ||</w:t>
                      </w:r>
                    </w:p>
                    <w:p w14:paraId="31B4D42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1] == 1) &amp;&amp; (item[2] == 2) &amp;&amp; (item[3] == 3) &amp;&amp; (item[4] == 4)) ||</w:t>
                      </w:r>
                    </w:p>
                    <w:p w14:paraId="013C6F29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1] == 2) &amp;&amp; (item[2] == 3) &amp;&amp; (item[3] == 4) &amp;&amp; (item[4] == 5)) ||</w:t>
                      </w:r>
                    </w:p>
                    <w:p w14:paraId="06811CD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1] == 3) &amp;&amp; (item[2] == 4) &amp;&amp; (item[3] == 5) &amp;&amp; (item[4] == 6)))</w:t>
                      </w:r>
                    </w:p>
                    <w:p w14:paraId="223C0647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sort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30;</w:t>
                      </w:r>
                      <w:proofErr w:type="gramEnd"/>
                    </w:p>
                    <w:p w14:paraId="73C98A2B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ort;</w:t>
                      </w:r>
                      <w:proofErr w:type="gramEnd"/>
                    </w:p>
                    <w:p w14:paraId="15C6934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E0C485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3FBA4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GetLargeStraigh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tem[] dice)</w:t>
                      </w:r>
                    </w:p>
                    <w:p w14:paraId="7FDAD22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8BCBBCC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sum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B7D3961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]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dice.Selec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ToArray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E0F27E4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Array.Sort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67A0DA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(((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] == 1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1] == 2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2] == 3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3] == 4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4] == 5)) ||</w:t>
                      </w:r>
                    </w:p>
                    <w:p w14:paraId="536A7F82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((</w:t>
                      </w:r>
                      <w:proofErr w:type="spellStart"/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0] == 2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1] == 3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2] == 4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3] == 5) &amp;&amp; (</w:t>
                      </w:r>
                      <w:proofErr w:type="spell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[4] == 6)))</w:t>
                      </w:r>
                    </w:p>
                    <w:p w14:paraId="37AA6EC6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    sum =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40;</w:t>
                      </w:r>
                      <w:proofErr w:type="gramEnd"/>
                    </w:p>
                    <w:p w14:paraId="206885E3" w14:textId="7777777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C473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sum;</w:t>
                      </w:r>
                      <w:proofErr w:type="gramEnd"/>
                    </w:p>
                    <w:p w14:paraId="45F75EA6" w14:textId="64E514C7" w:rsidR="00BC473E" w:rsidRPr="00BC473E" w:rsidRDefault="00BC473E" w:rsidP="00BC47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C47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3EE013" w14:textId="77777777" w:rsidR="00BC473E" w:rsidRDefault="00BC473E" w:rsidP="00BC473E"/>
    <w:p w14:paraId="5E10A61B" w14:textId="18B055A3" w:rsidR="00BC473E" w:rsidRDefault="0086575A">
      <w:proofErr w:type="spellStart"/>
      <w:r w:rsidRPr="00BC473E">
        <w:rPr>
          <w:rFonts w:ascii="Consolas" w:hAnsi="Consolas"/>
          <w:b/>
          <w:bCs/>
        </w:rPr>
        <w:t>GetSmallStraight</w:t>
      </w:r>
      <w:proofErr w:type="spellEnd"/>
      <w:r w:rsidRPr="0086575A">
        <w:t xml:space="preserve"> and </w:t>
      </w:r>
      <w:proofErr w:type="spellStart"/>
      <w:r w:rsidRPr="00BC473E">
        <w:rPr>
          <w:rFonts w:ascii="Consolas" w:hAnsi="Consolas"/>
          <w:b/>
          <w:bCs/>
        </w:rPr>
        <w:t>GetLargeStraight</w:t>
      </w:r>
      <w:proofErr w:type="spellEnd"/>
      <w:r w:rsidRPr="0086575A">
        <w:t xml:space="preserve"> will </w:t>
      </w:r>
      <w:r w:rsidR="00BC473E">
        <w:t>calculate</w:t>
      </w:r>
      <w:r w:rsidRPr="0086575A">
        <w:t xml:space="preserve"> those values for the </w:t>
      </w:r>
      <w:r w:rsidR="00BC473E">
        <w:t>g</w:t>
      </w:r>
      <w:r w:rsidRPr="0086575A">
        <w:t xml:space="preserve">ame and return the </w:t>
      </w:r>
      <w:r w:rsidR="00BC473E">
        <w:t>sc</w:t>
      </w:r>
      <w:r w:rsidRPr="0086575A">
        <w:t>ore</w:t>
      </w:r>
      <w:r w:rsidR="00282B76">
        <w:t>.</w:t>
      </w:r>
    </w:p>
    <w:p w14:paraId="75FAAA07" w14:textId="77777777" w:rsidR="00BC473E" w:rsidRDefault="00BC473E"/>
    <w:p w14:paraId="0C54A773" w14:textId="1A47599D" w:rsidR="00282B76" w:rsidRDefault="00282B76">
      <w:r>
        <w:br w:type="page"/>
      </w:r>
    </w:p>
    <w:p w14:paraId="64A989C3" w14:textId="52456C86" w:rsidR="00282B76" w:rsidRDefault="00282B76" w:rsidP="00282B76">
      <w:pPr>
        <w:pStyle w:val="Heading2"/>
      </w:pPr>
      <w:r>
        <w:lastRenderedPageBreak/>
        <w:t>Step 13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1C9AC851" w:rsidR="00282B76" w:rsidRDefault="00282B76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Calculate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282B76">
        <w:rPr>
          <w:rFonts w:ascii="Consolas" w:hAnsi="Consolas" w:cs="Segoe UI"/>
          <w:b/>
          <w:bCs/>
        </w:rPr>
        <w:t xml:space="preserve">Calculate Get </w:t>
      </w:r>
      <w:proofErr w:type="spellStart"/>
      <w:r w:rsidRPr="00282B76">
        <w:rPr>
          <w:rFonts w:ascii="Consolas" w:hAnsi="Consolas" w:cs="Segoe UI"/>
          <w:b/>
          <w:bCs/>
        </w:rPr>
        <w:t>GetYahtzee</w:t>
      </w:r>
      <w:proofErr w:type="spellEnd"/>
      <w:r w:rsidRPr="00282B76">
        <w:rPr>
          <w:rFonts w:ascii="Consolas" w:hAnsi="Consolas" w:cs="Segoe UI"/>
          <w:b/>
          <w:bCs/>
        </w:rPr>
        <w:t xml:space="preserve"> &amp; </w:t>
      </w:r>
      <w:proofErr w:type="spellStart"/>
      <w:r w:rsidRPr="00282B76">
        <w:rPr>
          <w:rFonts w:ascii="Consolas" w:hAnsi="Consolas" w:cs="Segoe UI"/>
          <w:b/>
          <w:bCs/>
        </w:rPr>
        <w:t>GetChance</w:t>
      </w:r>
      <w:proofErr w:type="spellEnd"/>
      <w:r w:rsidRPr="00282B76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854596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Yahtzee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] dice)</w:t>
                            </w:r>
                          </w:p>
                          <w:p w14:paraId="2DCB6C74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00C5EBA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um = 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59AF571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1;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6;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44C6AADF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495F70B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8332627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j = 0; j &lt; 5;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j++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D4B991C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83D9314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dice[j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].Value</w:t>
                            </w:r>
                            <w:proofErr w:type="gram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0D4019D2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Count+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6F2B3F90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4) </w:t>
                            </w:r>
                          </w:p>
                          <w:p w14:paraId="693272F1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sum = 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50;</w:t>
                            </w:r>
                            <w:proofErr w:type="gramEnd"/>
                          </w:p>
                          <w:p w14:paraId="4F707CAA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96B5BED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6B26898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sum;</w:t>
                            </w:r>
                            <w:proofErr w:type="gramEnd"/>
                          </w:p>
                          <w:p w14:paraId="55634C5C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D7547A7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4AB086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hance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] dice)</w:t>
                            </w:r>
                          </w:p>
                          <w:p w14:paraId="0763033D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C7FE6B1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um = 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1C20298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5; 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1AEA6972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um += dice[</w:t>
                            </w:r>
                            <w:proofErr w:type="spell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].Value</w:t>
                            </w:r>
                            <w:proofErr w:type="gramEnd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DDC074B" w14:textId="77777777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sum;</w:t>
                            </w:r>
                            <w:proofErr w:type="gramEnd"/>
                          </w:p>
                          <w:p w14:paraId="2927530B" w14:textId="6D1089A8" w:rsidR="00282B76" w:rsidRPr="00282B76" w:rsidRDefault="00282B76" w:rsidP="00282B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B7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854596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GetYahtzee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tem[] dice)</w:t>
                      </w:r>
                    </w:p>
                    <w:p w14:paraId="2DCB6C74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00C5EBA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sum = 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59AF571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= 1;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&lt;= 6;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44C6AADF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495F70B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8332627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j = 0; j &lt; 5;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j++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D4B991C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83D9314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(dice[j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].Value</w:t>
                      </w:r>
                      <w:proofErr w:type="gram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0D4019D2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Count+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6F2B3F90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4) </w:t>
                      </w:r>
                    </w:p>
                    <w:p w14:paraId="693272F1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sum = 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50;</w:t>
                      </w:r>
                      <w:proofErr w:type="gramEnd"/>
                    </w:p>
                    <w:p w14:paraId="4F707CAA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96B5BED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6B26898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sum;</w:t>
                      </w:r>
                      <w:proofErr w:type="gramEnd"/>
                    </w:p>
                    <w:p w14:paraId="55634C5C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D7547A7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4AB086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GetChance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tem[] dice)</w:t>
                      </w:r>
                    </w:p>
                    <w:p w14:paraId="0763033D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C7FE6B1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sum = 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1C20298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&lt; 5; 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1AEA6972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    sum += dice[</w:t>
                      </w:r>
                      <w:proofErr w:type="spell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].Value</w:t>
                      </w:r>
                      <w:proofErr w:type="gramEnd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DDC074B" w14:textId="77777777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2B7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sum;</w:t>
                      </w:r>
                      <w:proofErr w:type="gramEnd"/>
                    </w:p>
                    <w:p w14:paraId="2927530B" w14:textId="6D1089A8" w:rsidR="00282B76" w:rsidRPr="00282B76" w:rsidRDefault="00282B76" w:rsidP="00282B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B7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276EDCA9" w:rsidR="00282B76" w:rsidRDefault="0086575A">
      <w:proofErr w:type="spellStart"/>
      <w:r w:rsidRPr="00282B76">
        <w:rPr>
          <w:rFonts w:ascii="Consolas" w:hAnsi="Consolas"/>
          <w:b/>
          <w:bCs/>
        </w:rPr>
        <w:t>GetYahtzee</w:t>
      </w:r>
      <w:proofErr w:type="spellEnd"/>
      <w:r w:rsidRPr="0086575A">
        <w:t xml:space="preserve"> will work out if the result is a </w:t>
      </w:r>
      <w:r w:rsidRPr="00282B76">
        <w:rPr>
          <w:b/>
          <w:bCs/>
        </w:rPr>
        <w:t>Yahtzee</w:t>
      </w:r>
      <w:r w:rsidRPr="0086575A">
        <w:t xml:space="preserve"> and </w:t>
      </w:r>
      <w:proofErr w:type="spellStart"/>
      <w:r w:rsidRPr="00282B76">
        <w:rPr>
          <w:rFonts w:ascii="Consolas" w:hAnsi="Consolas"/>
          <w:b/>
          <w:bCs/>
        </w:rPr>
        <w:t>GetChance</w:t>
      </w:r>
      <w:proofErr w:type="spellEnd"/>
      <w:r w:rsidR="00282B76">
        <w:rPr>
          <w:rFonts w:ascii="Consolas" w:hAnsi="Consolas"/>
        </w:rPr>
        <w:t xml:space="preserve"> </w:t>
      </w:r>
      <w:r w:rsidRPr="0086575A">
        <w:t xml:space="preserve">will work out the </w:t>
      </w:r>
      <w:r w:rsidR="00282B76">
        <w:t>c</w:t>
      </w:r>
      <w:r w:rsidRPr="0086575A">
        <w:t xml:space="preserve">hance </w:t>
      </w:r>
      <w:r w:rsidR="00282B76">
        <w:t>s</w:t>
      </w:r>
      <w:r w:rsidRPr="0086575A">
        <w:t>core.</w:t>
      </w:r>
    </w:p>
    <w:p w14:paraId="6314187C" w14:textId="14FC25C4" w:rsidR="00282B76" w:rsidRDefault="00282B76"/>
    <w:p w14:paraId="6E0CE973" w14:textId="4D4FBF7F" w:rsidR="00B911CD" w:rsidRDefault="00B911CD" w:rsidP="00B911CD">
      <w:pPr>
        <w:pStyle w:val="Heading2"/>
      </w:pPr>
      <w:r>
        <w:t>Step 14</w:t>
      </w:r>
    </w:p>
    <w:p w14:paraId="0064C0B1" w14:textId="77777777" w:rsidR="00B911CD" w:rsidRDefault="00B911CD" w:rsidP="00B911CD">
      <w:pPr>
        <w:rPr>
          <w:rFonts w:cs="Segoe UI"/>
          <w:color w:val="000000"/>
        </w:rPr>
      </w:pPr>
    </w:p>
    <w:p w14:paraId="3440E699" w14:textId="7165838D" w:rsidR="00B911CD" w:rsidRDefault="00B911CD" w:rsidP="00B911C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remove the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cs="Segoe UI"/>
        </w:rPr>
        <w:t xml:space="preserve"> between </w:t>
      </w:r>
      <w:r w:rsidRPr="00B911CD">
        <w:rPr>
          <w:rFonts w:ascii="Consolas" w:hAnsi="Consolas" w:cs="Segoe UI"/>
          <w:b/>
          <w:bCs/>
        </w:rPr>
        <w:t>Board</w:t>
      </w:r>
      <w:r>
        <w:rPr>
          <w:rFonts w:cs="Segoe UI"/>
        </w:rPr>
        <w:t xml:space="preserve"> and </w:t>
      </w:r>
      <w:r w:rsidRPr="00B911CD">
        <w:rPr>
          <w:rFonts w:ascii="Consolas" w:hAnsi="Consolas" w:cs="Segoe UI"/>
          <w:b/>
          <w:bCs/>
        </w:rPr>
        <w:t xml:space="preserve">: </w:t>
      </w:r>
      <w:proofErr w:type="spellStart"/>
      <w:r w:rsidRPr="00B911CD">
        <w:rPr>
          <w:rFonts w:ascii="Consolas" w:hAnsi="Consolas" w:cs="Segoe UI"/>
          <w:b/>
          <w:bCs/>
        </w:rPr>
        <w:t>ActionCommandObservableBase</w:t>
      </w:r>
      <w:proofErr w:type="spellEnd"/>
      <w:r>
        <w:rPr>
          <w:rFonts w:cs="Segoe UI"/>
        </w:rPr>
        <w:t xml:space="preserve"> so that the top of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>appears as follows:</w:t>
      </w:r>
    </w:p>
    <w:p w14:paraId="5E74AB50" w14:textId="3CDCF5E7" w:rsidR="00B911CD" w:rsidRDefault="00B911CD" w:rsidP="00B911CD">
      <w:pPr>
        <w:rPr>
          <w:rFonts w:cs="Segoe UI"/>
        </w:rPr>
      </w:pPr>
    </w:p>
    <w:p w14:paraId="03D27098" w14:textId="2B4AB472" w:rsidR="00B911CD" w:rsidRPr="00B911CD" w:rsidRDefault="00B911CD" w:rsidP="00B911C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BF94B15" wp14:editId="55C26461">
                <wp:extent cx="6642000" cy="1404620"/>
                <wp:effectExtent l="0" t="0" r="26035" b="12700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6D562" w14:textId="7663DFFE" w:rsidR="00B911CD" w:rsidRPr="00B911CD" w:rsidRDefault="00B911CD" w:rsidP="00B911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11C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911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911CD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911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911CD">
                              <w:rPr>
                                <w:rFonts w:ascii="Consolas" w:hAnsi="Consolas" w:cs="Cascadia Mono"/>
                                <w:color w:val="2B91AF"/>
                              </w:rPr>
                              <w:t>Board</w:t>
                            </w:r>
                            <w:r w:rsidRPr="00B911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B911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911CD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ObservableBas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F94B1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FB6D562" w14:textId="7663DFFE" w:rsidR="00B911CD" w:rsidRPr="00B911CD" w:rsidRDefault="00B911CD" w:rsidP="00B911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11C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911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911CD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911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911CD">
                        <w:rPr>
                          <w:rFonts w:ascii="Consolas" w:hAnsi="Consolas" w:cs="Cascadia Mono"/>
                          <w:color w:val="2B91AF"/>
                        </w:rPr>
                        <w:t>Board</w:t>
                      </w:r>
                      <w:r w:rsidRPr="00B911CD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911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911CD">
                        <w:rPr>
                          <w:rFonts w:ascii="Consolas" w:hAnsi="Consolas" w:cs="Cascadia Mono"/>
                          <w:color w:val="000000"/>
                        </w:rPr>
                        <w:t>ActionCommandObservableBase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3B4B04B" w14:textId="77777777" w:rsidR="00B911CD" w:rsidRDefault="00B911CD"/>
    <w:p w14:paraId="561E5F9E" w14:textId="30AFBFF9" w:rsidR="00DD7E31" w:rsidRDefault="00B911C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t xml:space="preserve">You will then provide what is needed for </w:t>
      </w:r>
      <w:proofErr w:type="spellStart"/>
      <w:r w:rsidRPr="00B911CD">
        <w:rPr>
          <w:rFonts w:ascii="Consolas" w:hAnsi="Consolas" w:cs="Cascadia Mono"/>
          <w:b/>
          <w:bCs/>
          <w:color w:val="000000"/>
        </w:rPr>
        <w:t>ActionCommandObservableBase</w:t>
      </w:r>
      <w:proofErr w:type="spellEnd"/>
      <w:r>
        <w:t xml:space="preserve"> </w:t>
      </w:r>
      <w:r w:rsidR="00567CC2">
        <w:t xml:space="preserve">to resolve the error of </w:t>
      </w:r>
      <w:r w:rsidR="00567CC2" w:rsidRPr="00151A74">
        <w:rPr>
          <w:rFonts w:cs="Segoe UI"/>
          <w:i/>
          <w:iCs/>
        </w:rPr>
        <w:t>There is no argument given that corresponds to the required parameter 'handler'</w:t>
      </w:r>
      <w:r w:rsidR="00567CC2">
        <w:rPr>
          <w:rFonts w:cs="Segoe UI"/>
        </w:rPr>
        <w:t xml:space="preserve"> </w:t>
      </w:r>
      <w:r>
        <w:t>and</w:t>
      </w:r>
      <w:r w:rsidR="00567CC2">
        <w:t xml:space="preserve"> define</w:t>
      </w:r>
      <w:r>
        <w:t xml:space="preserve"> the rest of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>
        <w:t xml:space="preserve"> in the following </w:t>
      </w:r>
      <w:r>
        <w:rPr>
          <w:b/>
          <w:bCs/>
        </w:rPr>
        <w:t>Steps</w:t>
      </w:r>
      <w:r w:rsidR="00CB32B2">
        <w:t>.</w:t>
      </w:r>
      <w:r w:rsidR="00DD7E31">
        <w:br w:type="page"/>
      </w:r>
    </w:p>
    <w:p w14:paraId="0D29AB44" w14:textId="73E926FF" w:rsidR="00DD7E31" w:rsidRDefault="00DD7E31" w:rsidP="00DD7E31">
      <w:pPr>
        <w:pStyle w:val="Heading2"/>
      </w:pPr>
      <w:r>
        <w:lastRenderedPageBreak/>
        <w:t>Step 1</w:t>
      </w:r>
      <w:r w:rsidR="00B911CD">
        <w:t>5</w:t>
      </w:r>
    </w:p>
    <w:p w14:paraId="129BFF83" w14:textId="77777777" w:rsidR="00DD7E31" w:rsidRDefault="00DD7E31" w:rsidP="00DD7E31">
      <w:pPr>
        <w:rPr>
          <w:rFonts w:cs="Segoe UI"/>
          <w:color w:val="000000"/>
        </w:rPr>
      </w:pPr>
    </w:p>
    <w:p w14:paraId="05A5F3B9" w14:textId="2E8C37B7" w:rsidR="00DD7E31" w:rsidRPr="00BB323D" w:rsidRDefault="00DD7E31" w:rsidP="00DD7E3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0D0B67">
        <w:rPr>
          <w:rFonts w:ascii="Consolas" w:hAnsi="Consolas"/>
          <w:b/>
          <w:bCs/>
        </w:rPr>
        <w:t>Yatzy</w:t>
      </w:r>
      <w:r>
        <w:rPr>
          <w:rFonts w:ascii="Consolas" w:hAnsi="Consolas"/>
          <w:b/>
          <w:bCs/>
        </w:rPr>
        <w:t>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DD7E31">
        <w:rPr>
          <w:rFonts w:ascii="Consolas" w:hAnsi="Consolas" w:cs="Segoe UI"/>
          <w:b/>
          <w:bCs/>
        </w:rPr>
        <w:t xml:space="preserve">Constants, Variables, Properties and Choose, </w:t>
      </w:r>
      <w:proofErr w:type="spellStart"/>
      <w:r w:rsidRPr="00DD7E31">
        <w:rPr>
          <w:rFonts w:ascii="Consolas" w:hAnsi="Consolas" w:cs="Segoe UI"/>
          <w:b/>
          <w:bCs/>
        </w:rPr>
        <w:t>SetScore</w:t>
      </w:r>
      <w:proofErr w:type="spellEnd"/>
      <w:r w:rsidRPr="00DD7E31">
        <w:rPr>
          <w:rFonts w:ascii="Consolas" w:hAnsi="Consolas" w:cs="Segoe UI"/>
          <w:b/>
          <w:bCs/>
        </w:rPr>
        <w:t xml:space="preserve"> &amp; </w:t>
      </w:r>
      <w:proofErr w:type="spellStart"/>
      <w:r w:rsidRPr="00DD7E31">
        <w:rPr>
          <w:rFonts w:ascii="Consolas" w:hAnsi="Consolas" w:cs="Segoe UI"/>
          <w:b/>
          <w:bCs/>
        </w:rPr>
        <w:t>GetScore</w:t>
      </w:r>
      <w:proofErr w:type="spellEnd"/>
      <w:r w:rsidRPr="00DD7E31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Constants</w:t>
      </w:r>
      <w:r>
        <w:rPr>
          <w:rFonts w:cs="Segoe UI"/>
        </w:rPr>
        <w:t xml:space="preserve">, </w:t>
      </w:r>
      <w:r>
        <w:rPr>
          <w:rFonts w:cs="Segoe UI"/>
          <w:b/>
          <w:bCs/>
        </w:rPr>
        <w:t>Variables</w:t>
      </w:r>
      <w:r>
        <w:rPr>
          <w:rFonts w:cs="Segoe UI"/>
        </w:rPr>
        <w:t xml:space="preserve">,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and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2A15261" w14:textId="77777777" w:rsidR="00DD7E31" w:rsidRDefault="00DD7E31" w:rsidP="00DD7E31">
      <w:pPr>
        <w:rPr>
          <w:rFonts w:cs="Segoe UI"/>
        </w:rPr>
      </w:pPr>
    </w:p>
    <w:p w14:paraId="61E24E32" w14:textId="77777777" w:rsidR="00DD7E31" w:rsidRDefault="00DD7E31" w:rsidP="00DD7E3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C0E369D" wp14:editId="08520120">
                <wp:extent cx="6642000" cy="1404620"/>
                <wp:effectExtent l="0" t="0" r="26035" b="1270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3F913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 =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2BB2CE0A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14;</w:t>
                            </w:r>
                            <w:proofErr w:type="gramEnd"/>
                          </w:p>
                          <w:p w14:paraId="05970E0F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cept =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A31515"/>
                              </w:rPr>
                              <w:t>"Accept?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F030050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12FACA5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FEF68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Func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, Task&lt;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_confirm =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C4488E9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453F40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Option&gt;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;</w:t>
                            </w:r>
                            <w:proofErr w:type="gramEnd"/>
                          </w:p>
                          <w:p w14:paraId="3798725C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] _dice;</w:t>
                            </w:r>
                          </w:p>
                          <w:p w14:paraId="6E6813DA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rolls;</w:t>
                            </w:r>
                            <w:proofErr w:type="gramEnd"/>
                          </w:p>
                          <w:p w14:paraId="29CE89A2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7382D401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7D0C277D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upper;</w:t>
                            </w:r>
                            <w:proofErr w:type="gramEnd"/>
                          </w:p>
                          <w:p w14:paraId="5653F3CC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lower;</w:t>
                            </w:r>
                            <w:proofErr w:type="gramEnd"/>
                          </w:p>
                          <w:p w14:paraId="6DBCD005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bonus;</w:t>
                            </w:r>
                            <w:proofErr w:type="gramEnd"/>
                          </w:p>
                          <w:p w14:paraId="7F8533C4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1FF265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Option&gt; Options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options;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options, value); }</w:t>
                            </w:r>
                          </w:p>
                          <w:p w14:paraId="48A2E0D6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[</w:t>
                            </w:r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Dice {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dice;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dice, value); }</w:t>
                            </w:r>
                          </w:p>
                          <w:p w14:paraId="2B984AE9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7E85F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6CE62CD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5534BAF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78B641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98BDFA9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46102272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4065743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,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24E9C1A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.Add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s[value]);</w:t>
                            </w:r>
                          </w:p>
                          <w:p w14:paraId="0CC7678B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8DBE7A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;</w:t>
                            </w:r>
                            <w:proofErr w:type="gramEnd"/>
                          </w:p>
                          <w:p w14:paraId="0752FFA9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626B1E4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58333D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7568D243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1574AA7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FirstOrDefault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 =&gt; 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f.Type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type);</w:t>
                            </w:r>
                          </w:p>
                          <w:p w14:paraId="1CD7BB51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core !=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B39D351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.Score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value;</w:t>
                            </w:r>
                          </w:p>
                          <w:p w14:paraId="146C8972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2E184AD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ABA568" w14:textId="7777777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) =&gt;</w:t>
                            </w:r>
                          </w:p>
                          <w:p w14:paraId="6BC89593" w14:textId="13F56857" w:rsidR="00DD7E31" w:rsidRPr="00DD7E31" w:rsidRDefault="00DD7E31" w:rsidP="00DD7E3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FirstOrDefault</w:t>
                            </w:r>
                            <w:proofErr w:type="spell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 =&gt; </w:t>
                            </w:r>
                            <w:proofErr w:type="spellStart"/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f.Type</w:t>
                            </w:r>
                            <w:proofErr w:type="spellEnd"/>
                            <w:proofErr w:type="gramEnd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type)?.Score ?? </w:t>
                            </w:r>
                            <w:proofErr w:type="gramStart"/>
                            <w:r w:rsidRPr="00DD7E31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0E369D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3F913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dice =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2BB2CE0A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14;</w:t>
                      </w:r>
                      <w:proofErr w:type="gramEnd"/>
                    </w:p>
                    <w:p w14:paraId="05970E0F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accept = </w:t>
                      </w:r>
                      <w:r w:rsidRPr="00DD7E31">
                        <w:rPr>
                          <w:rFonts w:ascii="Consolas" w:hAnsi="Consolas" w:cs="Cascadia Mono"/>
                          <w:color w:val="A31515"/>
                        </w:rPr>
                        <w:t>"Accept?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F030050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12FACA5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FEF68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Func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, Task&lt;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&gt;&gt; _confirm =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C4488E9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453F40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List&lt;Option&gt;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options;</w:t>
                      </w:r>
                      <w:proofErr w:type="gramEnd"/>
                    </w:p>
                    <w:p w14:paraId="3798725C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] _dice;</w:t>
                      </w:r>
                    </w:p>
                    <w:p w14:paraId="6E6813DA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rolls;</w:t>
                      </w:r>
                      <w:proofErr w:type="gramEnd"/>
                    </w:p>
                    <w:p w14:paraId="29CE89A2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7382D401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total;</w:t>
                      </w:r>
                      <w:proofErr w:type="gramEnd"/>
                    </w:p>
                    <w:p w14:paraId="7D0C277D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upper;</w:t>
                      </w:r>
                      <w:proofErr w:type="gramEnd"/>
                    </w:p>
                    <w:p w14:paraId="5653F3CC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lower;</w:t>
                      </w:r>
                      <w:proofErr w:type="gramEnd"/>
                    </w:p>
                    <w:p w14:paraId="6DBCD005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bonus;</w:t>
                      </w:r>
                      <w:proofErr w:type="gramEnd"/>
                    </w:p>
                    <w:p w14:paraId="7F8533C4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1FF265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List&lt;Option&gt; Options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&gt; _options;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options, value); }</w:t>
                      </w:r>
                    </w:p>
                    <w:p w14:paraId="48A2E0D6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Item[</w:t>
                      </w:r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] Dice {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&gt; _dice;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_dice, value); }</w:t>
                      </w:r>
                    </w:p>
                    <w:p w14:paraId="2B984AE9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7E85F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6CE62CD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5534BAF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78B641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minimum, maximum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98BDFA9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46102272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4065743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value = _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(0,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24E9C1A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choose.Add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values[value]);</w:t>
                      </w:r>
                    </w:p>
                    <w:p w14:paraId="0CC7678B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8DBE7A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choose;</w:t>
                      </w:r>
                      <w:proofErr w:type="gramEnd"/>
                    </w:p>
                    <w:p w14:paraId="0752FFA9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626B1E4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58333D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type,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7568D243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1574AA7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Options.FirstOrDefault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(f =&gt; 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f.Type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= type);</w:t>
                      </w:r>
                    </w:p>
                    <w:p w14:paraId="1CD7BB51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score !=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B39D351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score.Score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 value;</w:t>
                      </w:r>
                    </w:p>
                    <w:p w14:paraId="146C8972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2E184AD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ABA568" w14:textId="7777777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D7E3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type) =&gt;</w:t>
                      </w:r>
                    </w:p>
                    <w:p w14:paraId="6BC89593" w14:textId="13F56857" w:rsidR="00DD7E31" w:rsidRPr="00DD7E31" w:rsidRDefault="00DD7E31" w:rsidP="00DD7E3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Options.FirstOrDefault</w:t>
                      </w:r>
                      <w:proofErr w:type="spell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(f =&gt; </w:t>
                      </w:r>
                      <w:proofErr w:type="spellStart"/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f.Type</w:t>
                      </w:r>
                      <w:proofErr w:type="spellEnd"/>
                      <w:proofErr w:type="gramEnd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 xml:space="preserve"> == type)?.Score ?? </w:t>
                      </w:r>
                      <w:proofErr w:type="gramStart"/>
                      <w:r w:rsidRPr="00DD7E31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1DEB0C7" w14:textId="77777777" w:rsidR="00DD7E31" w:rsidRDefault="00DD7E31" w:rsidP="00DD7E31">
      <w:pPr>
        <w:rPr>
          <w:rFonts w:cs="Segoe UI"/>
        </w:rPr>
      </w:pPr>
    </w:p>
    <w:p w14:paraId="17308941" w14:textId="21AE75A5" w:rsidR="00DD7E31" w:rsidRPr="00151A74" w:rsidRDefault="00DD7E31" w:rsidP="00DD7E31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, </w:t>
      </w:r>
      <w:r w:rsidRPr="00E97529">
        <w:rPr>
          <w:rFonts w:cs="Segoe UI"/>
          <w:b/>
          <w:bCs/>
        </w:rPr>
        <w:t>Variable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re values that will be changed in the game of which some are exposed as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. The </w:t>
      </w:r>
      <w:r w:rsidRPr="00F113A5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>
        <w:rPr>
          <w:rFonts w:ascii="Consolas" w:hAnsi="Consolas" w:cs="Cascadia Mono"/>
          <w:b/>
          <w:bCs/>
          <w:color w:val="000000"/>
        </w:rPr>
        <w:t>Choose</w:t>
      </w:r>
      <w:r>
        <w:rPr>
          <w:rFonts w:cs="Segoe UI"/>
        </w:rPr>
        <w:t xml:space="preserve"> is used to a list of randomised numbers and </w:t>
      </w:r>
      <w:proofErr w:type="spellStart"/>
      <w:r w:rsidRPr="00DD7E31">
        <w:rPr>
          <w:rFonts w:ascii="Consolas" w:hAnsi="Consolas" w:cs="Segoe UI"/>
          <w:b/>
          <w:bCs/>
        </w:rPr>
        <w:t>SetScore</w:t>
      </w:r>
      <w:proofErr w:type="spellEnd"/>
      <w:r>
        <w:rPr>
          <w:rFonts w:cs="Segoe UI"/>
        </w:rPr>
        <w:t xml:space="preserve"> is used to update the score for an </w:t>
      </w:r>
      <w:r w:rsidRPr="00DD7E31">
        <w:rPr>
          <w:rFonts w:ascii="Consolas" w:hAnsi="Consolas" w:cs="Segoe UI"/>
          <w:b/>
          <w:bCs/>
        </w:rPr>
        <w:t>Option</w:t>
      </w:r>
      <w:r>
        <w:rPr>
          <w:rFonts w:cs="Segoe UI"/>
        </w:rPr>
        <w:t xml:space="preserve"> and </w:t>
      </w:r>
      <w:proofErr w:type="spellStart"/>
      <w:r w:rsidRPr="00DD7E31">
        <w:rPr>
          <w:rFonts w:ascii="Consolas" w:hAnsi="Consolas" w:cs="Segoe UI"/>
          <w:b/>
          <w:bCs/>
        </w:rPr>
        <w:t>GetScore</w:t>
      </w:r>
      <w:proofErr w:type="spellEnd"/>
      <w:r>
        <w:rPr>
          <w:rFonts w:cs="Segoe UI"/>
        </w:rPr>
        <w:t xml:space="preserve"> will obtain a score for an </w:t>
      </w:r>
      <w:r w:rsidRPr="00DD7E31">
        <w:rPr>
          <w:rFonts w:ascii="Consolas" w:hAnsi="Consolas" w:cs="Segoe UI"/>
          <w:b/>
          <w:bCs/>
        </w:rPr>
        <w:t>Option</w:t>
      </w:r>
      <w:r w:rsidR="00E366C0">
        <w:rPr>
          <w:rFonts w:cs="Segoe UI"/>
        </w:rPr>
        <w:t>. Y</w:t>
      </w:r>
      <w:r w:rsidR="00151A74">
        <w:rPr>
          <w:rFonts w:cs="Segoe UI"/>
        </w:rPr>
        <w:t xml:space="preserve">ou will also have an error </w:t>
      </w:r>
      <w:r w:rsidR="00151A74" w:rsidRPr="00151A74">
        <w:rPr>
          <w:rFonts w:cs="Segoe UI"/>
          <w:i/>
          <w:iCs/>
        </w:rPr>
        <w:t>There is no argument given that corresponds to the required parameter 'handler'</w:t>
      </w:r>
      <w:r w:rsidR="00151A74">
        <w:rPr>
          <w:rFonts w:cs="Segoe UI"/>
        </w:rPr>
        <w:t xml:space="preserve"> this will be resolved when you add the </w:t>
      </w:r>
      <w:r w:rsidR="00151A74">
        <w:rPr>
          <w:rFonts w:cs="Segoe UI"/>
          <w:b/>
          <w:bCs/>
        </w:rPr>
        <w:t>Constructor</w:t>
      </w:r>
      <w:r w:rsidR="00151A74">
        <w:rPr>
          <w:rFonts w:cs="Segoe UI"/>
        </w:rPr>
        <w:t xml:space="preserve"> in </w:t>
      </w:r>
      <w:r w:rsidR="008711D5">
        <w:rPr>
          <w:rFonts w:cs="Segoe UI"/>
        </w:rPr>
        <w:t>a later</w:t>
      </w:r>
      <w:r w:rsidR="00151A74">
        <w:rPr>
          <w:rFonts w:cs="Segoe UI"/>
        </w:rPr>
        <w:t xml:space="preserve"> </w:t>
      </w:r>
      <w:r w:rsidR="00151A74" w:rsidRPr="00151A74">
        <w:rPr>
          <w:rFonts w:cs="Segoe UI"/>
          <w:b/>
          <w:bCs/>
        </w:rPr>
        <w:t>Step</w:t>
      </w:r>
      <w:r w:rsidR="00151A74">
        <w:rPr>
          <w:rFonts w:cs="Segoe UI"/>
        </w:rPr>
        <w:t>.</w:t>
      </w:r>
    </w:p>
    <w:p w14:paraId="28418614" w14:textId="511EBD9C" w:rsidR="00B911CD" w:rsidRDefault="00B911CD">
      <w:r>
        <w:br w:type="page"/>
      </w:r>
    </w:p>
    <w:p w14:paraId="4035B788" w14:textId="77777777" w:rsidR="000B6850" w:rsidRDefault="000B6850" w:rsidP="000B6850">
      <w:pPr>
        <w:pStyle w:val="Heading2"/>
      </w:pPr>
      <w:r>
        <w:lastRenderedPageBreak/>
        <w:t>Step 16</w:t>
      </w:r>
    </w:p>
    <w:p w14:paraId="67CEA323" w14:textId="77777777" w:rsidR="000B6850" w:rsidRDefault="000B6850" w:rsidP="000B6850">
      <w:pPr>
        <w:rPr>
          <w:rFonts w:cs="Segoe UI"/>
          <w:color w:val="000000"/>
        </w:rPr>
      </w:pPr>
    </w:p>
    <w:p w14:paraId="7D556189" w14:textId="669F13CF" w:rsidR="000B6850" w:rsidRPr="00BB323D" w:rsidRDefault="000B6850" w:rsidP="000B6850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B911CD">
        <w:rPr>
          <w:rFonts w:ascii="Consolas" w:hAnsi="Consolas" w:cs="Segoe UI"/>
          <w:b/>
          <w:bCs/>
        </w:rPr>
        <w:t xml:space="preserve">Board </w:t>
      </w:r>
      <w:r>
        <w:rPr>
          <w:rFonts w:ascii="Consolas" w:hAnsi="Consolas" w:cs="Segoe UI"/>
          <w:b/>
          <w:bCs/>
        </w:rPr>
        <w:t>Clear &amp; Reset</w:t>
      </w:r>
      <w:r w:rsidRPr="00B911CD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4F8BAD38" w14:textId="77777777" w:rsidR="000B6850" w:rsidRDefault="000B6850" w:rsidP="000B6850">
      <w:pPr>
        <w:rPr>
          <w:rFonts w:cs="Segoe UI"/>
        </w:rPr>
      </w:pPr>
    </w:p>
    <w:p w14:paraId="3C811F47" w14:textId="77777777" w:rsidR="000B6850" w:rsidRDefault="000B6850" w:rsidP="000B685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2BE3D6C" wp14:editId="274700EC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D3EBA9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5049A8C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CA9B2C5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lls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53BF519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unt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836AF7F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tal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4F79F29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upper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AA1C3D6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lower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AE29758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bonus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1D50A6C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Values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)))</w:t>
                            </w:r>
                          </w:p>
                          <w:p w14:paraId="44FDAA06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, 0);</w:t>
                            </w:r>
                          </w:p>
                          <w:p w14:paraId="52708B62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42A01B53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dice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)</w:t>
                            </w:r>
                          </w:p>
                          <w:p w14:paraId="13450823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55D70B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Hold</w:t>
                            </w:r>
                            <w:proofErr w:type="spellEnd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A27A0E8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Value</w:t>
                            </w:r>
                            <w:proofErr w:type="spellEnd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value++;</w:t>
                            </w:r>
                          </w:p>
                          <w:p w14:paraId="4D54AAF0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IsEnabled</w:t>
                            </w:r>
                            <w:proofErr w:type="spellEnd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42E9E0B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B71D234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option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)</w:t>
                            </w:r>
                          </w:p>
                          <w:p w14:paraId="6899F64C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.IsEnabled</w:t>
                            </w:r>
                            <w:proofErr w:type="spellEnd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  </w:t>
                            </w:r>
                          </w:p>
                          <w:p w14:paraId="758AA08A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3DD3A7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8EDA1E1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682A60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A2E859B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C87842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lls =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6BA3380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unt+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0567FD4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dice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dice)</w:t>
                            </w:r>
                          </w:p>
                          <w:p w14:paraId="4172C90C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Hold</w:t>
                            </w:r>
                            <w:proofErr w:type="spellEnd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B97B3E3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UpperTotal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, _upper);</w:t>
                            </w:r>
                          </w:p>
                          <w:p w14:paraId="35DD0633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UpperTotalBonus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, _bonus);</w:t>
                            </w:r>
                          </w:p>
                          <w:p w14:paraId="7B439A61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LowerTotal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, _lower);</w:t>
                            </w:r>
                          </w:p>
                          <w:p w14:paraId="6B8682DB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otal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, _total);</w:t>
                            </w:r>
                          </w:p>
                          <w:p w14:paraId="22570312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_count == count)</w:t>
                            </w:r>
                          </w:p>
                          <w:p w14:paraId="7F1D9896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D73A489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spellStart"/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otalScore</w:t>
                            </w:r>
                            <w:proofErr w:type="spell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87BE0EE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Game Over, Score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{total}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A31515"/>
                              </w:rPr>
                              <w:t>. Play again?"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370D709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(result)</w:t>
                            </w:r>
                          </w:p>
                          <w:p w14:paraId="2AF66689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(</w:t>
                            </w:r>
                            <w:proofErr w:type="gramEnd"/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9C86FAF" w14:textId="77777777" w:rsidR="004F4EBC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20A226F" w14:textId="29716537" w:rsidR="000B6850" w:rsidRPr="004F4EBC" w:rsidRDefault="004F4EBC" w:rsidP="004F4EB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F4EB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BE3D6C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8D3EBA9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Clear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5049A8C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CA9B2C5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rolls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53BF519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count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836AF7F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total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4F79F29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upper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AA1C3D6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lower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AE29758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bonus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1D50A6C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type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Enum.GetValues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)))</w:t>
                      </w:r>
                    </w:p>
                    <w:p w14:paraId="44FDAA06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type, 0);</w:t>
                      </w:r>
                    </w:p>
                    <w:p w14:paraId="52708B62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value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42A01B53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var dice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Dice)</w:t>
                      </w:r>
                    </w:p>
                    <w:p w14:paraId="13450823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55D70B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dice.Hold</w:t>
                      </w:r>
                      <w:proofErr w:type="spellEnd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A27A0E8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dice.Value</w:t>
                      </w:r>
                      <w:proofErr w:type="spellEnd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= value++;</w:t>
                      </w:r>
                    </w:p>
                    <w:p w14:paraId="4D54AAF0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dice.IsEnabled</w:t>
                      </w:r>
                      <w:proofErr w:type="spellEnd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42E9E0B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B71D234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(var option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Options)</w:t>
                      </w:r>
                    </w:p>
                    <w:p w14:paraId="6899F64C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option.IsEnabled</w:t>
                      </w:r>
                      <w:proofErr w:type="spellEnd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;   </w:t>
                      </w:r>
                    </w:p>
                    <w:p w14:paraId="758AA08A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3DD3A7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8EDA1E1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682A60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A2E859B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C87842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rolls =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6BA3380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_count+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0567FD4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var dice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_dice)</w:t>
                      </w:r>
                    </w:p>
                    <w:p w14:paraId="4172C90C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dice.Hold</w:t>
                      </w:r>
                      <w:proofErr w:type="spellEnd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B97B3E3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.UpperTotal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, _upper);</w:t>
                      </w:r>
                    </w:p>
                    <w:p w14:paraId="35DD0633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.UpperTotalBonus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, _bonus);</w:t>
                      </w:r>
                    </w:p>
                    <w:p w14:paraId="7B439A61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.LowerTotal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, _lower);</w:t>
                      </w:r>
                    </w:p>
                    <w:p w14:paraId="6B8682DB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.Total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, _total);</w:t>
                      </w:r>
                    </w:p>
                    <w:p w14:paraId="22570312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_count == count)</w:t>
                      </w:r>
                    </w:p>
                    <w:p w14:paraId="7F1D9896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D73A489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spellStart"/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ScoreType.TotalScore</w:t>
                      </w:r>
                      <w:proofErr w:type="spell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87BE0EE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A31515"/>
                        </w:rPr>
                        <w:t xml:space="preserve">$"Game Over, Score 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{total}</w:t>
                      </w:r>
                      <w:r w:rsidRPr="004F4EBC">
                        <w:rPr>
                          <w:rFonts w:ascii="Consolas" w:hAnsi="Consolas" w:cs="Cascadia Mono"/>
                          <w:color w:val="A31515"/>
                        </w:rPr>
                        <w:t>. Play again?"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370D709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F4EB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(result)</w:t>
                      </w:r>
                    </w:p>
                    <w:p w14:paraId="2AF66689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Clear(</w:t>
                      </w:r>
                      <w:proofErr w:type="gramEnd"/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9C86FAF" w14:textId="77777777" w:rsidR="004F4EBC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20A226F" w14:textId="29716537" w:rsidR="000B6850" w:rsidRPr="004F4EBC" w:rsidRDefault="004F4EBC" w:rsidP="004F4EB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F4EB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99A9C7" w14:textId="77777777" w:rsidR="000B6850" w:rsidRDefault="000B6850" w:rsidP="000B6850">
      <w:pPr>
        <w:rPr>
          <w:rFonts w:cs="Segoe UI"/>
        </w:rPr>
      </w:pPr>
    </w:p>
    <w:p w14:paraId="40546664" w14:textId="21C7D24D" w:rsidR="003254DA" w:rsidRDefault="004F4EBC" w:rsidP="000B685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 w:cs="Segoe UI"/>
          <w:b/>
          <w:bCs/>
        </w:rPr>
        <w:t>Clear</w:t>
      </w:r>
      <w:r>
        <w:rPr>
          <w:rFonts w:cs="Segoe UI"/>
        </w:rPr>
        <w:t xml:space="preserve"> is used to reset all scores and uses </w:t>
      </w:r>
      <w:proofErr w:type="spellStart"/>
      <w:r w:rsidRPr="004F4EBC">
        <w:rPr>
          <w:rFonts w:ascii="Consolas" w:hAnsi="Consolas" w:cs="Segoe UI"/>
          <w:b/>
          <w:bCs/>
        </w:rPr>
        <w:t>SetScore</w:t>
      </w:r>
      <w:proofErr w:type="spellEnd"/>
      <w:r>
        <w:rPr>
          <w:rFonts w:cs="Segoe UI"/>
        </w:rPr>
        <w:t xml:space="preserve"> and </w:t>
      </w:r>
      <w:r w:rsidRPr="004F4EBC">
        <w:rPr>
          <w:rFonts w:ascii="Consolas" w:hAnsi="Consolas" w:cs="Segoe UI"/>
          <w:b/>
          <w:bCs/>
        </w:rPr>
        <w:t>Reset</w:t>
      </w:r>
      <w:r>
        <w:rPr>
          <w:rFonts w:cs="Segoe UI"/>
        </w:rPr>
        <w:t xml:space="preserve"> resets all totals</w:t>
      </w:r>
      <w:r w:rsidR="004A122A">
        <w:rPr>
          <w:rFonts w:cs="Segoe UI"/>
        </w:rPr>
        <w:t xml:space="preserve"> in the game.</w:t>
      </w:r>
      <w:r w:rsidR="003254DA">
        <w:br w:type="page"/>
      </w:r>
    </w:p>
    <w:p w14:paraId="2B6B229B" w14:textId="2C03D42F" w:rsidR="00E17F4C" w:rsidRDefault="00E17F4C" w:rsidP="00E17F4C">
      <w:pPr>
        <w:pStyle w:val="Heading2"/>
      </w:pPr>
      <w:r>
        <w:lastRenderedPageBreak/>
        <w:t>Step 17</w:t>
      </w:r>
    </w:p>
    <w:p w14:paraId="481B6528" w14:textId="77777777" w:rsidR="00E17F4C" w:rsidRDefault="00E17F4C" w:rsidP="00E17F4C">
      <w:pPr>
        <w:rPr>
          <w:rFonts w:cs="Segoe UI"/>
          <w:color w:val="000000"/>
        </w:rPr>
      </w:pPr>
    </w:p>
    <w:p w14:paraId="5E0488FE" w14:textId="1C3BC72D" w:rsidR="00E17F4C" w:rsidRPr="00BB323D" w:rsidRDefault="00E17F4C" w:rsidP="00E17F4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E17F4C">
        <w:rPr>
          <w:rFonts w:ascii="Consolas" w:hAnsi="Consolas" w:cs="Segoe UI"/>
          <w:b/>
          <w:bCs/>
        </w:rPr>
        <w:t xml:space="preserve">Board </w:t>
      </w:r>
      <w:proofErr w:type="spellStart"/>
      <w:r w:rsidRPr="00E17F4C">
        <w:rPr>
          <w:rFonts w:ascii="Consolas" w:hAnsi="Consolas" w:cs="Segoe UI"/>
          <w:b/>
          <w:bCs/>
        </w:rPr>
        <w:t>SetTotal</w:t>
      </w:r>
      <w:proofErr w:type="spellEnd"/>
      <w:r w:rsidRPr="00E17F4C">
        <w:rPr>
          <w:rFonts w:ascii="Consolas" w:hAnsi="Consolas" w:cs="Segoe UI"/>
          <w:b/>
          <w:bCs/>
        </w:rPr>
        <w:t xml:space="preserve"> &amp; </w:t>
      </w:r>
      <w:proofErr w:type="spellStart"/>
      <w:r w:rsidRPr="00E17F4C">
        <w:rPr>
          <w:rFonts w:ascii="Consolas" w:hAnsi="Consolas" w:cs="Segoe UI"/>
          <w:b/>
          <w:bCs/>
        </w:rPr>
        <w:t>AddUpDice</w:t>
      </w:r>
      <w:proofErr w:type="spellEnd"/>
      <w:r w:rsidRPr="00E17F4C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F0873D4" w14:textId="77777777" w:rsidR="00E17F4C" w:rsidRDefault="00E17F4C" w:rsidP="00E17F4C">
      <w:pPr>
        <w:rPr>
          <w:rFonts w:cs="Segoe UI"/>
        </w:rPr>
      </w:pPr>
    </w:p>
    <w:p w14:paraId="32507A03" w14:textId="77777777" w:rsidR="00E17F4C" w:rsidRDefault="00E17F4C" w:rsidP="00E17F4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003976C" wp14:editId="34D4E1C0">
                <wp:extent cx="6642000" cy="1404620"/>
                <wp:effectExtent l="0" t="0" r="26035" b="12700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95DE349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,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isUpper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1E51BD2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D6918E4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isBonus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3EC8EE4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isUpper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5326CCF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A8532F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upper +=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;</w:t>
                            </w:r>
                            <w:proofErr w:type="gramEnd"/>
                          </w:p>
                          <w:p w14:paraId="53001733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upper &gt;= 63)</w:t>
                            </w:r>
                          </w:p>
                          <w:p w14:paraId="4586DC97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isBonus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1C95742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42566FB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9EC632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lower +=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;</w:t>
                            </w:r>
                            <w:proofErr w:type="gramEnd"/>
                          </w:p>
                          <w:p w14:paraId="6CA4C34E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tal =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7E57602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tal += _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upper;</w:t>
                            </w:r>
                            <w:proofErr w:type="gramEnd"/>
                          </w:p>
                          <w:p w14:paraId="08ECE925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isBonus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3B8EFAF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8CFCBBD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bonus =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35;</w:t>
                            </w:r>
                            <w:proofErr w:type="gramEnd"/>
                          </w:p>
                          <w:p w14:paraId="06C7F039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total += _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bonus;</w:t>
                            </w:r>
                            <w:proofErr w:type="gramEnd"/>
                          </w:p>
                          <w:p w14:paraId="3F577706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7E037D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otal += _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lower;</w:t>
                            </w:r>
                            <w:proofErr w:type="gramEnd"/>
                          </w:p>
                          <w:p w14:paraId="125891E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AE1127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8D719C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684C518D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2E16CEE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type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D1CD714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lls &gt; 0 &amp;&amp; score == 0)</w:t>
                            </w:r>
                          </w:p>
                          <w:p w14:paraId="4673F454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9712117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AddUp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, value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40F62BF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Total is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total}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.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accept}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D4C08BC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78F7FBD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C858EB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, total);</w:t>
                            </w:r>
                          </w:p>
                          <w:p w14:paraId="0AC10F6D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B796F43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CAE2CB0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0F5437C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DCF808D" w14:textId="0C2AED74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03976C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95DE349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score,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isUpper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1E51BD2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D6918E4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isBonus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3EC8EE4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isUpper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5326CCF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A8532F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_upper +=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core;</w:t>
                      </w:r>
                      <w:proofErr w:type="gramEnd"/>
                    </w:p>
                    <w:p w14:paraId="53001733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_upper &gt;= 63)</w:t>
                      </w:r>
                    </w:p>
                    <w:p w14:paraId="4586DC97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isBonus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1C95742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42566FB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9EC632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_lower +=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core;</w:t>
                      </w:r>
                      <w:proofErr w:type="gramEnd"/>
                    </w:p>
                    <w:p w14:paraId="6CA4C34E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_total =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7E57602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_total += _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upper;</w:t>
                      </w:r>
                      <w:proofErr w:type="gramEnd"/>
                    </w:p>
                    <w:p w14:paraId="08ECE925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isBonus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3B8EFAF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8CFCBBD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_bonus =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35;</w:t>
                      </w:r>
                      <w:proofErr w:type="gramEnd"/>
                    </w:p>
                    <w:p w14:paraId="06C7F039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_total += _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bonus;</w:t>
                      </w:r>
                      <w:proofErr w:type="gramEnd"/>
                    </w:p>
                    <w:p w14:paraId="3F577706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7E037D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_total += _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lower;</w:t>
                      </w:r>
                      <w:proofErr w:type="gramEnd"/>
                    </w:p>
                    <w:p w14:paraId="125891E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AE1127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8D719C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type,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684C518D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2E16CEE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type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D1CD714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_rolls &gt; 0 &amp;&amp; score == 0)</w:t>
                      </w:r>
                    </w:p>
                    <w:p w14:paraId="4673F454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9712117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Calculate.GetAddUp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_dice, value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40F62BF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 xml:space="preserve">$"Total is 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total}</w:t>
                      </w:r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 xml:space="preserve">. 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accept}</w:t>
                      </w:r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D4C08BC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78F7FBD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C858EB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type, total);</w:t>
                      </w:r>
                    </w:p>
                    <w:p w14:paraId="0AC10F6D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B796F43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CAE2CB0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0F5437C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DCF808D" w14:textId="0C2AED74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4659171" w14:textId="77777777" w:rsidR="00E17F4C" w:rsidRDefault="00E17F4C" w:rsidP="00E17F4C">
      <w:pPr>
        <w:rPr>
          <w:rFonts w:cs="Segoe UI"/>
        </w:rPr>
      </w:pPr>
    </w:p>
    <w:p w14:paraId="238338AE" w14:textId="2F1A3C44" w:rsidR="00E17F4C" w:rsidRDefault="00E17F4C" w:rsidP="00E17F4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proofErr w:type="spellStart"/>
      <w:r>
        <w:rPr>
          <w:rFonts w:ascii="Consolas" w:hAnsi="Consolas" w:cs="Segoe UI"/>
          <w:b/>
          <w:bCs/>
        </w:rPr>
        <w:t>SetTotal</w:t>
      </w:r>
      <w:proofErr w:type="spellEnd"/>
      <w:r>
        <w:rPr>
          <w:rFonts w:cs="Segoe UI"/>
        </w:rPr>
        <w:t xml:space="preserve"> is used to set the total score value and </w:t>
      </w:r>
      <w:proofErr w:type="spellStart"/>
      <w:r w:rsidRPr="00E17F4C">
        <w:rPr>
          <w:rFonts w:ascii="Consolas" w:hAnsi="Consolas" w:cs="Segoe UI"/>
          <w:b/>
          <w:bCs/>
        </w:rPr>
        <w:t>AddUpDice</w:t>
      </w:r>
      <w:proofErr w:type="spellEnd"/>
      <w:r>
        <w:rPr>
          <w:rFonts w:cs="Segoe UI"/>
        </w:rPr>
        <w:t xml:space="preserve"> is used to get the scores from the </w:t>
      </w:r>
      <w:r w:rsidRPr="00E17F4C">
        <w:rPr>
          <w:rFonts w:cs="Segoe UI"/>
          <w:b/>
          <w:bCs/>
        </w:rPr>
        <w:t>Dice</w:t>
      </w:r>
      <w:r>
        <w:rPr>
          <w:rFonts w:cs="Segoe UI"/>
        </w:rPr>
        <w:t>.</w:t>
      </w:r>
      <w:r>
        <w:br w:type="page"/>
      </w:r>
    </w:p>
    <w:p w14:paraId="2104FDDC" w14:textId="797102BF" w:rsidR="00E17F4C" w:rsidRDefault="00E17F4C" w:rsidP="00E17F4C">
      <w:pPr>
        <w:pStyle w:val="Heading2"/>
      </w:pPr>
      <w:r>
        <w:lastRenderedPageBreak/>
        <w:t>Step 18</w:t>
      </w:r>
    </w:p>
    <w:p w14:paraId="578BA482" w14:textId="77777777" w:rsidR="00E17F4C" w:rsidRDefault="00E17F4C" w:rsidP="00E17F4C">
      <w:pPr>
        <w:rPr>
          <w:rFonts w:cs="Segoe UI"/>
          <w:color w:val="000000"/>
        </w:rPr>
      </w:pPr>
    </w:p>
    <w:p w14:paraId="2332E2EC" w14:textId="7351CAE7" w:rsidR="00E17F4C" w:rsidRPr="00BB323D" w:rsidRDefault="00E17F4C" w:rsidP="00E17F4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E17F4C">
        <w:rPr>
          <w:rFonts w:ascii="Consolas" w:hAnsi="Consolas" w:cs="Segoe UI"/>
          <w:b/>
          <w:bCs/>
        </w:rPr>
        <w:t xml:space="preserve">Board </w:t>
      </w:r>
      <w:proofErr w:type="spellStart"/>
      <w:r w:rsidRPr="00E17F4C">
        <w:rPr>
          <w:rFonts w:ascii="Consolas" w:hAnsi="Consolas" w:cs="Segoe UI"/>
          <w:b/>
          <w:bCs/>
        </w:rPr>
        <w:t>SetValueOfAKind</w:t>
      </w:r>
      <w:proofErr w:type="spellEnd"/>
      <w:r w:rsidRPr="00E17F4C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72384D73" w14:textId="77777777" w:rsidR="00E17F4C" w:rsidRDefault="00E17F4C" w:rsidP="00E17F4C">
      <w:pPr>
        <w:rPr>
          <w:rFonts w:cs="Segoe UI"/>
        </w:rPr>
      </w:pPr>
    </w:p>
    <w:p w14:paraId="75002D2F" w14:textId="77777777" w:rsidR="00E17F4C" w:rsidRDefault="00E17F4C" w:rsidP="00E17F4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EBC112D" wp14:editId="1FEBC87C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8594E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OfAKind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2EAE60EC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C91300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 =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.Name</w:t>
                            </w:r>
                            <w:proofErr w:type="spellEnd"/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1);</w:t>
                            </w:r>
                          </w:p>
                          <w:p w14:paraId="26EADBF7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type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B055B0A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unt &gt; 0 &amp;&amp; score == 0)</w:t>
                            </w:r>
                          </w:p>
                          <w:p w14:paraId="37824CF9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CCFCB1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spell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OfAKind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, value - 1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AAF1B0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 !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= 0)</w:t>
                            </w:r>
                          </w:p>
                          <w:p w14:paraId="5AABD38C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CDF881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Total is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total}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.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accept}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6739E5B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4C8F1360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7E72FB4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, total);</w:t>
                            </w:r>
                          </w:p>
                          <w:p w14:paraId="6B1DE075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438E110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51F06B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52509316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8278436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1F0807ED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224CFC4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No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of a Kind.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{accept}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9433C51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136DA60D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088042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, 0);</w:t>
                            </w:r>
                          </w:p>
                          <w:p w14:paraId="2D145EA7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1800AB5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82773A8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0C8CCCD3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09A8300" w14:textId="77777777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86D3F87" w14:textId="12A045A5" w:rsidR="00E17F4C" w:rsidRPr="00E17F4C" w:rsidRDefault="00E17F4C" w:rsidP="00E17F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7F4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BC112D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8594E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ValueOfAKind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type,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2EAE60EC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C91300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name =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type.Name</w:t>
                      </w:r>
                      <w:proofErr w:type="spellEnd"/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1);</w:t>
                      </w:r>
                    </w:p>
                    <w:p w14:paraId="26EADBF7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type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B055B0A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_count &gt; 0 &amp;&amp; score == 0)</w:t>
                      </w:r>
                    </w:p>
                    <w:p w14:paraId="37824CF9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CCFCB1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spell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Calculate.GetOfAKind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_dice, value - 1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AAF1B0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total !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= 0)</w:t>
                      </w:r>
                    </w:p>
                    <w:p w14:paraId="5AABD38C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CDF881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 xml:space="preserve">$"Total is 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total}</w:t>
                      </w:r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 xml:space="preserve">. 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accept}</w:t>
                      </w:r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6739E5B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4C8F1360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7E72FB4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type, total);</w:t>
                      </w:r>
                    </w:p>
                    <w:p w14:paraId="6B1DE075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438E110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51F06B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52509316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8278436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1F0807ED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224CFC4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 xml:space="preserve">$"No 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 xml:space="preserve"> of a Kind. 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{accept}</w:t>
                      </w:r>
                      <w:r w:rsidRPr="00E17F4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9433C51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136DA60D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088042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type, 0);</w:t>
                      </w:r>
                    </w:p>
                    <w:p w14:paraId="2D145EA7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1800AB5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17F4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82773A8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0C8CCCD3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09A8300" w14:textId="77777777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86D3F87" w14:textId="12A045A5" w:rsidR="00E17F4C" w:rsidRPr="00E17F4C" w:rsidRDefault="00E17F4C" w:rsidP="00E17F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7F4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D26062" w14:textId="77777777" w:rsidR="00E17F4C" w:rsidRDefault="00E17F4C" w:rsidP="00E17F4C">
      <w:pPr>
        <w:rPr>
          <w:rFonts w:cs="Segoe UI"/>
        </w:rPr>
      </w:pPr>
    </w:p>
    <w:p w14:paraId="47C3234A" w14:textId="39FEE44E" w:rsidR="00E17F4C" w:rsidRDefault="00E17F4C" w:rsidP="00E17F4C">
      <w:pPr>
        <w:rPr>
          <w:rFonts w:cs="Segoe UI"/>
        </w:rPr>
      </w:pPr>
      <w:proofErr w:type="spellStart"/>
      <w:r w:rsidRPr="00E17F4C">
        <w:rPr>
          <w:rFonts w:ascii="Consolas" w:hAnsi="Consolas" w:cs="Cascadia Mono"/>
          <w:b/>
          <w:bCs/>
          <w:color w:val="000000"/>
        </w:rPr>
        <w:t>SetValueOfAKind</w:t>
      </w:r>
      <w:proofErr w:type="spellEnd"/>
      <w:r>
        <w:rPr>
          <w:rFonts w:cs="Segoe UI"/>
        </w:rPr>
        <w:t xml:space="preserve"> is used to set the values where the </w:t>
      </w:r>
      <w:r w:rsidRPr="00E17F4C">
        <w:rPr>
          <w:rFonts w:cs="Segoe UI"/>
          <w:b/>
          <w:bCs/>
        </w:rPr>
        <w:t>Dice</w:t>
      </w:r>
      <w:r>
        <w:rPr>
          <w:rFonts w:cs="Segoe UI"/>
        </w:rPr>
        <w:t xml:space="preserve"> are of the same kind.</w:t>
      </w:r>
    </w:p>
    <w:p w14:paraId="02895EE4" w14:textId="77777777" w:rsidR="00E17F4C" w:rsidRDefault="00E17F4C">
      <w:pPr>
        <w:rPr>
          <w:rFonts w:cs="Segoe UI"/>
        </w:rPr>
      </w:pPr>
      <w:r>
        <w:rPr>
          <w:rFonts w:cs="Segoe UI"/>
        </w:rPr>
        <w:br w:type="page"/>
      </w:r>
    </w:p>
    <w:p w14:paraId="42482932" w14:textId="31BEBC81" w:rsidR="00335B41" w:rsidRDefault="00335B41" w:rsidP="00335B41">
      <w:pPr>
        <w:pStyle w:val="Heading2"/>
      </w:pPr>
      <w:r>
        <w:lastRenderedPageBreak/>
        <w:t>Step 19</w:t>
      </w:r>
    </w:p>
    <w:p w14:paraId="656146BE" w14:textId="77777777" w:rsidR="00335B41" w:rsidRDefault="00335B41" w:rsidP="00335B41">
      <w:pPr>
        <w:rPr>
          <w:rFonts w:cs="Segoe UI"/>
          <w:color w:val="000000"/>
        </w:rPr>
      </w:pPr>
    </w:p>
    <w:p w14:paraId="5FE3D039" w14:textId="42540020" w:rsidR="00335B41" w:rsidRPr="00BB323D" w:rsidRDefault="00335B41" w:rsidP="00335B4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E17F4C">
        <w:rPr>
          <w:rFonts w:ascii="Consolas" w:hAnsi="Consolas" w:cs="Segoe UI"/>
          <w:b/>
          <w:bCs/>
        </w:rPr>
        <w:t xml:space="preserve">Board </w:t>
      </w:r>
      <w:proofErr w:type="spellStart"/>
      <w:r>
        <w:rPr>
          <w:rFonts w:ascii="Consolas" w:hAnsi="Consolas" w:cs="Segoe UI"/>
          <w:b/>
          <w:bCs/>
        </w:rPr>
        <w:t>SetItemScore</w:t>
      </w:r>
      <w:proofErr w:type="spellEnd"/>
      <w:r w:rsidRPr="00E17F4C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41B7F572" w14:textId="77777777" w:rsidR="00335B41" w:rsidRDefault="00335B41" w:rsidP="00335B41">
      <w:pPr>
        <w:rPr>
          <w:rFonts w:cs="Segoe UI"/>
        </w:rPr>
      </w:pPr>
    </w:p>
    <w:p w14:paraId="494FEEFB" w14:textId="77777777" w:rsidR="00335B41" w:rsidRDefault="00335B41" w:rsidP="00335B4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1F1616D" wp14:editId="74334D7D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B308EE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Item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026A4F62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740990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 = </w:t>
                            </w:r>
                            <w:proofErr w:type="spellStart"/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.Name</w:t>
                            </w:r>
                            <w:proofErr w:type="spellEnd"/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59FC489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type</w:t>
                            </w:r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D43A9D6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_rolls &gt; 0) &amp;&amp; (score == 0))</w:t>
                            </w:r>
                          </w:p>
                          <w:p w14:paraId="57D7706D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F00DED5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type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5F719E64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4D65CD6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ullHouse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FullHous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),</w:t>
                            </w:r>
                          </w:p>
                          <w:p w14:paraId="4EB456E8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SmallStraight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SmallStraight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),</w:t>
                            </w:r>
                          </w:p>
                          <w:p w14:paraId="7776E1F6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LargeStraight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LargeStraight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),</w:t>
                            </w:r>
                          </w:p>
                          <w:p w14:paraId="26C798D9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0,</w:t>
                            </w:r>
                          </w:p>
                          <w:p w14:paraId="523F87AF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6A453005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total == value)</w:t>
                            </w:r>
                          </w:p>
                          <w:p w14:paraId="7B501BC9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B46E468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, total);</w:t>
                            </w:r>
                          </w:p>
                          <w:p w14:paraId="79B54351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E47CF4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D9A604E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66D44A2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8EEF2D0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1E5E80F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No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.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{accept}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C0460C3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5F010675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4561ACBE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type, 0);</w:t>
                            </w:r>
                          </w:p>
                          <w:p w14:paraId="4F2CC0A0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2E69E88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45C8A2A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4D2D6765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1E45B04" w14:textId="77777777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BE8F764" w14:textId="108493AE" w:rsidR="00335B41" w:rsidRPr="00335B41" w:rsidRDefault="00335B41" w:rsidP="00335B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5B4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F1616D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B308EE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etItem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coreTyp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type,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026A4F62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740990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name = </w:t>
                      </w:r>
                      <w:proofErr w:type="spellStart"/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type.Name</w:t>
                      </w:r>
                      <w:proofErr w:type="spellEnd"/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59FC489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type</w:t>
                      </w:r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D43A9D6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((_rolls &gt; 0) &amp;&amp; (score == 0))</w:t>
                      </w:r>
                    </w:p>
                    <w:p w14:paraId="57D7706D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F00DED5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total = type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5F719E64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4D65CD6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coreType.FullHouse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Calculate.GetFullHous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_dice),</w:t>
                      </w:r>
                    </w:p>
                    <w:p w14:paraId="4EB456E8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coreType.SmallStraight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Calculate.GetSmallStraight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_dice),</w:t>
                      </w:r>
                    </w:p>
                    <w:p w14:paraId="7776E1F6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coreType.LargeStraight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Calculate.GetLargeStraight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_dice),</w:t>
                      </w:r>
                    </w:p>
                    <w:p w14:paraId="26C798D9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=&gt; 0,</w:t>
                      </w:r>
                    </w:p>
                    <w:p w14:paraId="523F87AF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6A453005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(total == value)</w:t>
                      </w:r>
                    </w:p>
                    <w:p w14:paraId="7B501BC9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B46E468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type, total);</w:t>
                      </w:r>
                    </w:p>
                    <w:p w14:paraId="79B54351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E47CF4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D9A604E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66D44A2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8EEF2D0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1E5E80F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A31515"/>
                        </w:rPr>
                        <w:t xml:space="preserve">$"No 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335B41">
                        <w:rPr>
                          <w:rFonts w:ascii="Consolas" w:hAnsi="Consolas" w:cs="Cascadia Mono"/>
                          <w:color w:val="A31515"/>
                        </w:rPr>
                        <w:t xml:space="preserve">. 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{accept}</w:t>
                      </w:r>
                      <w:r w:rsidRPr="00335B41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C0460C3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5F010675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4561ACBE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type, 0);</w:t>
                      </w:r>
                    </w:p>
                    <w:p w14:paraId="4F2CC0A0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2E69E88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335B4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45C8A2A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4D2D6765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1E45B04" w14:textId="77777777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BE8F764" w14:textId="108493AE" w:rsidR="00335B41" w:rsidRPr="00335B41" w:rsidRDefault="00335B41" w:rsidP="00335B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5B4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8FE17C" w14:textId="77777777" w:rsidR="00335B41" w:rsidRDefault="00335B41" w:rsidP="00335B41">
      <w:pPr>
        <w:rPr>
          <w:rFonts w:cs="Segoe UI"/>
        </w:rPr>
      </w:pPr>
    </w:p>
    <w:p w14:paraId="1CCA24C5" w14:textId="0C481E22" w:rsidR="00335B41" w:rsidRPr="00335B41" w:rsidRDefault="00335B41" w:rsidP="00335B41">
      <w:pPr>
        <w:rPr>
          <w:rFonts w:cs="Segoe UI"/>
        </w:rPr>
      </w:pPr>
      <w:proofErr w:type="spellStart"/>
      <w:r>
        <w:rPr>
          <w:rFonts w:ascii="Consolas" w:hAnsi="Consolas" w:cs="Cascadia Mono"/>
          <w:b/>
          <w:bCs/>
          <w:color w:val="000000"/>
        </w:rPr>
        <w:t>SetItemScore</w:t>
      </w:r>
      <w:proofErr w:type="spellEnd"/>
      <w:r>
        <w:rPr>
          <w:rFonts w:cs="Segoe UI"/>
        </w:rPr>
        <w:t xml:space="preserve"> will set the score using </w:t>
      </w:r>
      <w:proofErr w:type="spellStart"/>
      <w:r w:rsidRPr="00335B41">
        <w:rPr>
          <w:rFonts w:ascii="Consolas" w:hAnsi="Consolas" w:cs="Cascadia Mono"/>
          <w:b/>
          <w:bCs/>
          <w:color w:val="000000"/>
        </w:rPr>
        <w:t>GetFullHouse</w:t>
      </w:r>
      <w:proofErr w:type="spellEnd"/>
      <w:r>
        <w:rPr>
          <w:rFonts w:cs="Segoe UI"/>
          <w:color w:val="000000"/>
        </w:rPr>
        <w:t xml:space="preserve">, </w:t>
      </w:r>
      <w:proofErr w:type="spellStart"/>
      <w:r w:rsidRPr="00335B41">
        <w:rPr>
          <w:rFonts w:ascii="Consolas" w:hAnsi="Consolas" w:cs="Cascadia Mono"/>
          <w:b/>
          <w:bCs/>
          <w:color w:val="000000"/>
        </w:rPr>
        <w:t>GetSmallStraight</w:t>
      </w:r>
      <w:proofErr w:type="spellEnd"/>
      <w:r>
        <w:rPr>
          <w:rFonts w:cs="Segoe UI"/>
          <w:color w:val="000000"/>
        </w:rPr>
        <w:t xml:space="preserve"> and </w:t>
      </w:r>
      <w:proofErr w:type="spellStart"/>
      <w:r w:rsidRPr="00335B41">
        <w:rPr>
          <w:rFonts w:ascii="Consolas" w:hAnsi="Consolas" w:cs="Cascadia Mono"/>
          <w:b/>
          <w:bCs/>
          <w:color w:val="000000"/>
        </w:rPr>
        <w:t>GetLargeStraight</w:t>
      </w:r>
      <w:proofErr w:type="spellEnd"/>
      <w:r>
        <w:rPr>
          <w:rFonts w:cs="Segoe UI"/>
          <w:color w:val="000000"/>
        </w:rPr>
        <w:t>.</w:t>
      </w:r>
    </w:p>
    <w:p w14:paraId="1F2DC583" w14:textId="6B0A04D3" w:rsidR="00E17F4C" w:rsidRDefault="00E17F4C">
      <w:pPr>
        <w:rPr>
          <w:rFonts w:cs="Segoe UI"/>
        </w:rPr>
      </w:pPr>
      <w:r>
        <w:rPr>
          <w:rFonts w:cs="Segoe UI"/>
        </w:rPr>
        <w:br w:type="page"/>
      </w:r>
    </w:p>
    <w:p w14:paraId="13B3B826" w14:textId="4693437D" w:rsidR="00F00FA5" w:rsidRDefault="00F00FA5" w:rsidP="00F00FA5">
      <w:pPr>
        <w:pStyle w:val="Heading2"/>
      </w:pPr>
      <w:r>
        <w:lastRenderedPageBreak/>
        <w:t>Step 20</w:t>
      </w:r>
    </w:p>
    <w:p w14:paraId="70AC34E3" w14:textId="77777777" w:rsidR="00F00FA5" w:rsidRDefault="00F00FA5" w:rsidP="00F00FA5">
      <w:pPr>
        <w:rPr>
          <w:rFonts w:cs="Segoe UI"/>
          <w:color w:val="000000"/>
        </w:rPr>
      </w:pPr>
    </w:p>
    <w:p w14:paraId="1975D351" w14:textId="00B6C677" w:rsidR="00F00FA5" w:rsidRPr="00BB323D" w:rsidRDefault="00F00FA5" w:rsidP="00F00FA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E17F4C">
        <w:rPr>
          <w:rFonts w:ascii="Consolas" w:hAnsi="Consolas" w:cs="Segoe UI"/>
          <w:b/>
          <w:bCs/>
        </w:rPr>
        <w:t xml:space="preserve">Board </w:t>
      </w:r>
      <w:proofErr w:type="spellStart"/>
      <w:r>
        <w:rPr>
          <w:rFonts w:ascii="Consolas" w:hAnsi="Consolas" w:cs="Segoe UI"/>
          <w:b/>
          <w:bCs/>
        </w:rPr>
        <w:t>SetYa</w:t>
      </w:r>
      <w:r w:rsidR="00DA074E">
        <w:rPr>
          <w:rFonts w:ascii="Consolas" w:hAnsi="Consolas" w:cs="Segoe UI"/>
          <w:b/>
          <w:bCs/>
        </w:rPr>
        <w:t>h</w:t>
      </w:r>
      <w:r>
        <w:rPr>
          <w:rFonts w:ascii="Consolas" w:hAnsi="Consolas" w:cs="Segoe UI"/>
          <w:b/>
          <w:bCs/>
        </w:rPr>
        <w:t>tzee</w:t>
      </w:r>
      <w:proofErr w:type="spellEnd"/>
      <w:r w:rsidRPr="00E17F4C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58387ECD" w14:textId="77777777" w:rsidR="00F00FA5" w:rsidRDefault="00F00FA5" w:rsidP="00F00FA5">
      <w:pPr>
        <w:rPr>
          <w:rFonts w:cs="Segoe UI"/>
        </w:rPr>
      </w:pPr>
    </w:p>
    <w:p w14:paraId="0A65570B" w14:textId="77777777" w:rsidR="00F00FA5" w:rsidRDefault="00F00FA5" w:rsidP="00F00FA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90521B8" wp14:editId="24EB4AD0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D60739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Yahtze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4E01BE7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9B530B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5CDBD03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_rolls &gt; 0) &amp;&amp; (score == 0))</w:t>
                            </w:r>
                          </w:p>
                          <w:p w14:paraId="20D90B23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8CF889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spell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Yahtze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</w:t>
                            </w:r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82769CC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total == 50)</w:t>
                            </w:r>
                          </w:p>
                          <w:p w14:paraId="7B12A2A1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4F5ED6E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, total);</w:t>
                            </w:r>
                          </w:p>
                          <w:p w14:paraId="39A26104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57097F1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B81C8F2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D06E84B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D0A732B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4F0FE14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No Yahtzee.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{accept}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C502DB7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6AF6A742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137B90C1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, 0);</w:t>
                            </w:r>
                          </w:p>
                          <w:p w14:paraId="066D06AC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BonusScore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, 0);</w:t>
                            </w:r>
                          </w:p>
                          <w:p w14:paraId="1FA59DB2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unt+</w:t>
                            </w:r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F9F8BC2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6C16001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38CC7A1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AD326FC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18B4D91" w14:textId="77777777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B19D27A" w14:textId="482B7A1C" w:rsidR="00F00FA5" w:rsidRPr="00F00FA5" w:rsidRDefault="00F00FA5" w:rsidP="00F00FA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0FA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0521B8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D60739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etYahtze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4E01BE7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9B530B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coreType.Yahtzee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5CDBD03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((_rolls &gt; 0) &amp;&amp; (score == 0))</w:t>
                      </w:r>
                    </w:p>
                    <w:p w14:paraId="20D90B23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8CF889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spell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Calculate.GetYahtze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_dice</w:t>
                      </w:r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82769CC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(total == 50)</w:t>
                      </w:r>
                    </w:p>
                    <w:p w14:paraId="7B12A2A1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4F5ED6E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coreType.Yahtzee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, total);</w:t>
                      </w:r>
                    </w:p>
                    <w:p w14:paraId="39A26104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57097F1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B81C8F2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D06E84B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D0A732B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4F0FE14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F00FA5">
                        <w:rPr>
                          <w:rFonts w:ascii="Consolas" w:hAnsi="Consolas" w:cs="Cascadia Mono"/>
                          <w:color w:val="A31515"/>
                        </w:rPr>
                        <w:t xml:space="preserve">$"No Yahtzee. 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{accept}</w:t>
                      </w:r>
                      <w:r w:rsidRPr="00F00FA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C502DB7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6AF6A742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137B90C1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coreType.Yahtzee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, 0);</w:t>
                      </w:r>
                    </w:p>
                    <w:p w14:paraId="066D06AC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coreType.YahtzeeBonusScore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, 0);</w:t>
                      </w:r>
                    </w:p>
                    <w:p w14:paraId="1FA59DB2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unt+</w:t>
                      </w:r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F9F8BC2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6C16001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F00FA5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38CC7A1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AD326FC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18B4D91" w14:textId="77777777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B19D27A" w14:textId="482B7A1C" w:rsidR="00F00FA5" w:rsidRPr="00F00FA5" w:rsidRDefault="00F00FA5" w:rsidP="00F00FA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0FA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C8E8EE" w14:textId="77777777" w:rsidR="00F00FA5" w:rsidRDefault="00F00FA5" w:rsidP="00F00FA5">
      <w:pPr>
        <w:rPr>
          <w:rFonts w:cs="Segoe UI"/>
        </w:rPr>
      </w:pPr>
    </w:p>
    <w:p w14:paraId="729CEB8B" w14:textId="26B0F194" w:rsidR="00F00FA5" w:rsidRPr="00F00FA5" w:rsidRDefault="00F00FA5" w:rsidP="00F00FA5">
      <w:pPr>
        <w:rPr>
          <w:rFonts w:cs="Segoe UI"/>
        </w:rPr>
      </w:pPr>
      <w:proofErr w:type="spellStart"/>
      <w:r w:rsidRPr="00F00FA5">
        <w:rPr>
          <w:rFonts w:ascii="Consolas" w:hAnsi="Consolas" w:cs="Cascadia Mono"/>
          <w:b/>
          <w:bCs/>
          <w:color w:val="000000"/>
        </w:rPr>
        <w:t>SetYahtzee</w:t>
      </w:r>
      <w:proofErr w:type="spellEnd"/>
      <w:r>
        <w:rPr>
          <w:rFonts w:cs="Segoe UI"/>
        </w:rPr>
        <w:t xml:space="preserve"> will determine if the values of the </w:t>
      </w:r>
      <w:r>
        <w:rPr>
          <w:rFonts w:cs="Segoe UI"/>
          <w:b/>
          <w:bCs/>
        </w:rPr>
        <w:t>Dice</w:t>
      </w:r>
      <w:r>
        <w:rPr>
          <w:rFonts w:cs="Segoe UI"/>
        </w:rPr>
        <w:t xml:space="preserve"> are a </w:t>
      </w:r>
      <w:proofErr w:type="spellStart"/>
      <w:r w:rsidRPr="00F00FA5">
        <w:rPr>
          <w:rFonts w:cs="Segoe UI"/>
          <w:b/>
          <w:bCs/>
        </w:rPr>
        <w:t>Yatzee</w:t>
      </w:r>
      <w:proofErr w:type="spellEnd"/>
      <w:r>
        <w:rPr>
          <w:rFonts w:cs="Segoe UI"/>
        </w:rPr>
        <w:t xml:space="preserve"> and if </w:t>
      </w:r>
      <w:proofErr w:type="gramStart"/>
      <w:r>
        <w:rPr>
          <w:rFonts w:cs="Segoe UI"/>
        </w:rPr>
        <w:t>so</w:t>
      </w:r>
      <w:proofErr w:type="gramEnd"/>
      <w:r>
        <w:rPr>
          <w:rFonts w:cs="Segoe UI"/>
        </w:rPr>
        <w:t xml:space="preserve"> update the score accordingly.</w:t>
      </w:r>
    </w:p>
    <w:p w14:paraId="7A68151A" w14:textId="05FE805C" w:rsidR="00E17F4C" w:rsidRDefault="00E17F4C">
      <w:pPr>
        <w:rPr>
          <w:rFonts w:cs="Segoe UI"/>
        </w:rPr>
      </w:pPr>
      <w:r>
        <w:rPr>
          <w:rFonts w:cs="Segoe UI"/>
        </w:rPr>
        <w:br w:type="page"/>
      </w:r>
    </w:p>
    <w:p w14:paraId="72A7F1CC" w14:textId="12E9C063" w:rsidR="00DA074E" w:rsidRDefault="00DA074E" w:rsidP="00DA074E">
      <w:pPr>
        <w:pStyle w:val="Heading2"/>
      </w:pPr>
      <w:r>
        <w:lastRenderedPageBreak/>
        <w:t>Step 21</w:t>
      </w:r>
    </w:p>
    <w:p w14:paraId="2FF40430" w14:textId="77777777" w:rsidR="00DA074E" w:rsidRDefault="00DA074E" w:rsidP="00DA074E">
      <w:pPr>
        <w:rPr>
          <w:rFonts w:cs="Segoe UI"/>
          <w:color w:val="000000"/>
        </w:rPr>
      </w:pPr>
    </w:p>
    <w:p w14:paraId="3F5180A0" w14:textId="23904DDB" w:rsidR="00DA074E" w:rsidRPr="00BB323D" w:rsidRDefault="00DA074E" w:rsidP="00DA074E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DA074E">
        <w:rPr>
          <w:rFonts w:ascii="Consolas" w:hAnsi="Consolas" w:cs="Segoe UI"/>
          <w:b/>
          <w:bCs/>
        </w:rPr>
        <w:t xml:space="preserve">Board </w:t>
      </w:r>
      <w:proofErr w:type="spellStart"/>
      <w:r w:rsidRPr="00DA074E">
        <w:rPr>
          <w:rFonts w:ascii="Consolas" w:hAnsi="Consolas" w:cs="Segoe UI"/>
          <w:b/>
          <w:bCs/>
        </w:rPr>
        <w:t>SetChance</w:t>
      </w:r>
      <w:proofErr w:type="spellEnd"/>
      <w:r w:rsidRPr="00DA074E">
        <w:rPr>
          <w:rFonts w:ascii="Consolas" w:hAnsi="Consolas" w:cs="Segoe UI"/>
          <w:b/>
          <w:bCs/>
        </w:rPr>
        <w:t xml:space="preserve">, </w:t>
      </w:r>
      <w:proofErr w:type="spellStart"/>
      <w:r w:rsidRPr="00DA074E">
        <w:rPr>
          <w:rFonts w:ascii="Consolas" w:hAnsi="Consolas" w:cs="Segoe UI"/>
          <w:b/>
          <w:bCs/>
        </w:rPr>
        <w:t>SetBonus</w:t>
      </w:r>
      <w:proofErr w:type="spellEnd"/>
      <w:r w:rsidRPr="00DA074E">
        <w:rPr>
          <w:rFonts w:ascii="Consolas" w:hAnsi="Consolas" w:cs="Segoe UI"/>
          <w:b/>
          <w:bCs/>
        </w:rPr>
        <w:t xml:space="preserve"> &amp; New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34C05623" w14:textId="77777777" w:rsidR="00DA074E" w:rsidRDefault="00DA074E" w:rsidP="00DA074E">
      <w:pPr>
        <w:rPr>
          <w:rFonts w:cs="Segoe UI"/>
        </w:rPr>
      </w:pPr>
    </w:p>
    <w:p w14:paraId="51B558A7" w14:textId="77777777" w:rsidR="00DA074E" w:rsidRDefault="00DA074E" w:rsidP="00DA074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B9A20C" wp14:editId="6D8AA8F5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E305B7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Chanc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A5F29E8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FD75676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Chance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31CDB0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_rolls &gt; 0) &amp;&amp; (score == 0))</w:t>
                            </w:r>
                          </w:p>
                          <w:p w14:paraId="050ADC88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CBB0A1B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spell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Chanc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E7F56DB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Total is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{total}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.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{accept}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634152E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ult)</w:t>
                            </w:r>
                          </w:p>
                          <w:p w14:paraId="471D8829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2FD6FE0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Chance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, total);</w:t>
                            </w:r>
                          </w:p>
                          <w:p w14:paraId="5FB9BC30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otal,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375792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CB55602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3B17559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9EFC37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E2A1719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C511BF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Bonus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64682F0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A19EDA8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core =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BF0FE9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nus =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Bonus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D23B3B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_rolls &gt; 0) &amp;&amp; (score == 0) &amp;&amp; (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bonus !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= 0))</w:t>
                            </w:r>
                          </w:p>
                          <w:p w14:paraId="5F371B40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1D57C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spell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Calculate.GetYahtze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_dice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0BCDB29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total == 50)</w:t>
                            </w:r>
                          </w:p>
                          <w:p w14:paraId="48308F62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9F97421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Bonus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, 100);</w:t>
                            </w:r>
                          </w:p>
                          <w:p w14:paraId="41E8BB1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100,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85DC4BC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0512B4C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4F6FBFF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22E2301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F01AE23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BonusScore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, 0);</w:t>
                            </w:r>
                          </w:p>
                          <w:p w14:paraId="6E824735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tal</w:t>
                            </w:r>
                            <w:proofErr w:type="spell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0,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6F2BBEF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Reset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920871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FEB0080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57F209E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9131974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C438A2" w14:textId="77777777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4387CD6A" w14:textId="5EBD48E3" w:rsidR="00DA074E" w:rsidRPr="00DA074E" w:rsidRDefault="00DA074E" w:rsidP="00DA07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(</w:t>
                            </w:r>
                            <w:proofErr w:type="gramEnd"/>
                            <w:r w:rsidRPr="00DA07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B9A20C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E305B7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Chanc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A5F29E8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FD75676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coreType.Chance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31CDB0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((_rolls &gt; 0) &amp;&amp; (score == 0))</w:t>
                      </w:r>
                    </w:p>
                    <w:p w14:paraId="050ADC88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CBB0A1B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spell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Calculate.GetChanc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_dice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E7F56DB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confirm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A31515"/>
                        </w:rPr>
                        <w:t xml:space="preserve">$"Total is 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{total}</w:t>
                      </w:r>
                      <w:r w:rsidRPr="00DA074E">
                        <w:rPr>
                          <w:rFonts w:ascii="Consolas" w:hAnsi="Consolas" w:cs="Cascadia Mono"/>
                          <w:color w:val="A31515"/>
                        </w:rPr>
                        <w:t xml:space="preserve">. 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{accept}</w:t>
                      </w:r>
                      <w:r w:rsidRPr="00DA074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634152E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(result)</w:t>
                      </w:r>
                    </w:p>
                    <w:p w14:paraId="471D8829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2FD6FE0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coreType.Chance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, total);</w:t>
                      </w:r>
                    </w:p>
                    <w:p w14:paraId="5FB9BC30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total,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375792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CB55602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3B17559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9EFC37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E2A1719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C511BF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Bonus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64682F0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A19EDA8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score =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coreType.Yahtzee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BF0FE9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bonus =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coreType.YahtzeeBonus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D23B3B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((_rolls &gt; 0) &amp;&amp; (score == 0) &amp;&amp; (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bonus !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= 0))</w:t>
                      </w:r>
                    </w:p>
                    <w:p w14:paraId="5F371B40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1D57C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spell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Calculate.GetYahtze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_dice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0BCDB29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(total == 50)</w:t>
                      </w:r>
                    </w:p>
                    <w:p w14:paraId="48308F62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9F97421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coreType.YahtzeeBonus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, 100);</w:t>
                      </w:r>
                    </w:p>
                    <w:p w14:paraId="41E8BB1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100,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85DC4BC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0512B4C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4F6FBFF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22E2301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F01AE23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coreType.YahtzeeBonusScore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, 0);</w:t>
                      </w:r>
                    </w:p>
                    <w:p w14:paraId="6E824735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SetTotal</w:t>
                      </w:r>
                      <w:proofErr w:type="spell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0,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6F2BBEF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Reset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920871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FEB0080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57F209E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9131974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C438A2" w14:textId="77777777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074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4387CD6A" w14:textId="5EBD48E3" w:rsidR="00DA074E" w:rsidRPr="00DA074E" w:rsidRDefault="00DA074E" w:rsidP="00DA07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Clear(</w:t>
                      </w:r>
                      <w:proofErr w:type="gramEnd"/>
                      <w:r w:rsidRPr="00DA07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16D3A3" w14:textId="77777777" w:rsidR="00DA074E" w:rsidRDefault="00DA074E" w:rsidP="00DA074E">
      <w:pPr>
        <w:rPr>
          <w:rFonts w:cs="Segoe UI"/>
        </w:rPr>
      </w:pPr>
    </w:p>
    <w:p w14:paraId="47C1ED4E" w14:textId="27C41C0B" w:rsidR="00DA074E" w:rsidRPr="00F00FA5" w:rsidRDefault="00DA074E" w:rsidP="00DA074E">
      <w:pPr>
        <w:rPr>
          <w:rFonts w:cs="Segoe UI"/>
        </w:rPr>
      </w:pPr>
      <w:proofErr w:type="spellStart"/>
      <w:r w:rsidRPr="00F00FA5">
        <w:rPr>
          <w:rFonts w:ascii="Consolas" w:hAnsi="Consolas" w:cs="Cascadia Mono"/>
          <w:b/>
          <w:bCs/>
          <w:color w:val="000000"/>
        </w:rPr>
        <w:t>Set</w:t>
      </w:r>
      <w:r>
        <w:rPr>
          <w:rFonts w:ascii="Consolas" w:hAnsi="Consolas" w:cs="Cascadia Mono"/>
          <w:b/>
          <w:bCs/>
          <w:color w:val="000000"/>
        </w:rPr>
        <w:t>Chance</w:t>
      </w:r>
      <w:proofErr w:type="spellEnd"/>
      <w:r>
        <w:rPr>
          <w:rFonts w:cs="Segoe UI"/>
        </w:rPr>
        <w:t xml:space="preserve"> will be used for a chance score and </w:t>
      </w:r>
      <w:proofErr w:type="spellStart"/>
      <w:r w:rsidRPr="00DA074E">
        <w:rPr>
          <w:rFonts w:ascii="Consolas" w:hAnsi="Consolas" w:cs="Segoe UI"/>
          <w:b/>
          <w:bCs/>
        </w:rPr>
        <w:t>SetBonus</w:t>
      </w:r>
      <w:proofErr w:type="spellEnd"/>
      <w:r>
        <w:rPr>
          <w:rFonts w:cs="Segoe UI"/>
        </w:rPr>
        <w:t xml:space="preserve"> will be used for a bonus score with </w:t>
      </w:r>
      <w:r w:rsidRPr="00DA074E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using </w:t>
      </w:r>
      <w:r w:rsidRPr="00DA074E">
        <w:rPr>
          <w:rFonts w:ascii="Consolas" w:hAnsi="Consolas" w:cs="Segoe UI"/>
          <w:b/>
          <w:bCs/>
        </w:rPr>
        <w:t>Clear</w:t>
      </w:r>
      <w:r>
        <w:rPr>
          <w:rFonts w:cs="Segoe UI"/>
        </w:rPr>
        <w:t xml:space="preserve"> to start a game.</w:t>
      </w:r>
    </w:p>
    <w:p w14:paraId="0F8EEAEB" w14:textId="77777777" w:rsidR="00E17F4C" w:rsidRDefault="00E17F4C" w:rsidP="00E17F4C">
      <w:pPr>
        <w:rPr>
          <w:rFonts w:cs="Segoe UI"/>
        </w:rPr>
      </w:pPr>
    </w:p>
    <w:p w14:paraId="0A7F8C9E" w14:textId="43DDFDB1" w:rsidR="00DA074E" w:rsidRDefault="00DA074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Segoe UI Semibold" w:eastAsiaTheme="majorEastAsia" w:hAnsi="Segoe UI Semibold" w:cstheme="majorBidi"/>
          <w:color w:val="485974"/>
          <w:sz w:val="30"/>
          <w:szCs w:val="26"/>
        </w:rPr>
        <w:br w:type="page"/>
      </w:r>
    </w:p>
    <w:p w14:paraId="3ED564E2" w14:textId="0E0D50BB" w:rsidR="00B911CD" w:rsidRDefault="00B911CD" w:rsidP="00B911CD">
      <w:pPr>
        <w:pStyle w:val="Heading2"/>
      </w:pPr>
      <w:r>
        <w:lastRenderedPageBreak/>
        <w:t xml:space="preserve">Step </w:t>
      </w:r>
      <w:r w:rsidR="00DA074E">
        <w:t>22</w:t>
      </w:r>
    </w:p>
    <w:p w14:paraId="1B8C05F3" w14:textId="77777777" w:rsidR="00B911CD" w:rsidRDefault="00B911CD" w:rsidP="00B911CD">
      <w:pPr>
        <w:rPr>
          <w:rFonts w:cs="Segoe UI"/>
          <w:color w:val="000000"/>
        </w:rPr>
      </w:pPr>
    </w:p>
    <w:p w14:paraId="65CCF891" w14:textId="7FC7D432" w:rsidR="00B911CD" w:rsidRPr="00BB323D" w:rsidRDefault="00B911CD" w:rsidP="00B911C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0D0B67">
        <w:rPr>
          <w:rFonts w:ascii="Consolas" w:hAnsi="Consolas"/>
          <w:b/>
          <w:bCs/>
        </w:rPr>
        <w:t>Yatzy</w:t>
      </w:r>
      <w:r>
        <w:rPr>
          <w:rFonts w:ascii="Consolas" w:hAnsi="Consolas"/>
          <w:b/>
          <w:bCs/>
        </w:rPr>
        <w:t>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B911CD">
        <w:rPr>
          <w:rFonts w:ascii="Consolas" w:hAnsi="Consolas" w:cs="Segoe UI"/>
          <w:b/>
          <w:bCs/>
        </w:rPr>
        <w:t xml:space="preserve">Board </w:t>
      </w:r>
      <w:r w:rsidR="000D0B67">
        <w:rPr>
          <w:rFonts w:ascii="Consolas" w:hAnsi="Consolas" w:cs="Segoe UI"/>
          <w:b/>
          <w:bCs/>
        </w:rPr>
        <w:t>Roll</w:t>
      </w:r>
      <w:r w:rsidRPr="00B911CD">
        <w:rPr>
          <w:rFonts w:ascii="Consolas" w:hAnsi="Consolas" w:cs="Segoe UI"/>
          <w:b/>
          <w:bCs/>
        </w:rPr>
        <w:t xml:space="preserve"> Method</w:t>
      </w:r>
      <w:r w:rsidR="000D0B67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0368C2D9" w14:textId="77777777" w:rsidR="00B911CD" w:rsidRDefault="00B911CD" w:rsidP="00B911CD">
      <w:pPr>
        <w:rPr>
          <w:rFonts w:cs="Segoe UI"/>
        </w:rPr>
      </w:pPr>
    </w:p>
    <w:p w14:paraId="6507AF15" w14:textId="77777777" w:rsidR="00B911CD" w:rsidRDefault="00B911CD" w:rsidP="00B911C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ECF692" wp14:editId="70BC3D11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49BE11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Roll(</w:t>
                            </w:r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40D6E2F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2490360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lls &lt; 3)</w:t>
                            </w:r>
                          </w:p>
                          <w:p w14:paraId="06134EEC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DC76D6E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lls == 0)</w:t>
                            </w:r>
                          </w:p>
                          <w:p w14:paraId="56BDE98E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EB5C932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dice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)</w:t>
                            </w:r>
                          </w:p>
                          <w:p w14:paraId="2EF4707C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28C1F68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IsEnabled</w:t>
                            </w:r>
                            <w:proofErr w:type="spellEnd"/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49DDB3C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Hold</w:t>
                            </w:r>
                            <w:proofErr w:type="spellEnd"/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6F0496A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3B3D3F53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option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)</w:t>
                            </w:r>
                          </w:p>
                          <w:p w14:paraId="37B3287F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.IsEnabled</w:t>
                            </w:r>
                            <w:proofErr w:type="spellEnd"/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F2565B4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8BB94DE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1, 6, dice);</w:t>
                            </w:r>
                          </w:p>
                          <w:p w14:paraId="1F4AC079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Length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11C6A1CD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C39DFA9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(!Dice</w:t>
                            </w:r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].Hold)</w:t>
                            </w:r>
                          </w:p>
                          <w:p w14:paraId="234613FD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Dice[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].Value</w:t>
                            </w:r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values[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</w:p>
                          <w:p w14:paraId="52799039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C9EC735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rolls+</w:t>
                            </w:r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124CF055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lls == 3)</w:t>
                            </w:r>
                          </w:p>
                          <w:p w14:paraId="2CACA993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6F224D2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dice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)</w:t>
                            </w:r>
                          </w:p>
                          <w:p w14:paraId="427B83E0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177EFE52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IsEnabled</w:t>
                            </w:r>
                            <w:proofErr w:type="spellEnd"/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DEF5060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Hold</w:t>
                            </w:r>
                            <w:proofErr w:type="spellEnd"/>
                            <w:proofErr w:type="gram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0EB62BE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4137F435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D0B6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AA05F49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57438AE" w14:textId="77777777" w:rsidR="000D0B67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97AC8C3" w14:textId="26AF37CA" w:rsidR="00B911CD" w:rsidRPr="000D0B67" w:rsidRDefault="000D0B67" w:rsidP="000D0B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0B6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ECF692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49BE11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Roll(</w:t>
                      </w:r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40D6E2F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2490360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_rolls &lt; 3)</w:t>
                      </w:r>
                    </w:p>
                    <w:p w14:paraId="06134EEC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DC76D6E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_rolls == 0)</w:t>
                      </w:r>
                    </w:p>
                    <w:p w14:paraId="56BDE98E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EB5C932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var dice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Dice)</w:t>
                      </w:r>
                    </w:p>
                    <w:p w14:paraId="2EF4707C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28C1F68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dice.IsEnabled</w:t>
                      </w:r>
                      <w:proofErr w:type="spellEnd"/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49DDB3C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dice.Hold</w:t>
                      </w:r>
                      <w:proofErr w:type="spellEnd"/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6F0496A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3B3D3F53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var option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Options)</w:t>
                      </w:r>
                    </w:p>
                    <w:p w14:paraId="37B3287F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option.IsEnabled</w:t>
                      </w:r>
                      <w:proofErr w:type="spellEnd"/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F2565B4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8BB94DE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1, 6, dice);</w:t>
                      </w:r>
                    </w:p>
                    <w:p w14:paraId="1F4AC079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&lt; 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Dice.Length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11C6A1CD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C39DFA9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(!Dice</w:t>
                      </w:r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].Hold)</w:t>
                      </w:r>
                    </w:p>
                    <w:p w14:paraId="234613FD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Dice[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].Value</w:t>
                      </w:r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values[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</w:p>
                    <w:p w14:paraId="52799039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C9EC735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_rolls+</w:t>
                      </w:r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124CF055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_rolls == 3)</w:t>
                      </w:r>
                    </w:p>
                    <w:p w14:paraId="2CACA993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6F224D2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(var dice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Dice)</w:t>
                      </w:r>
                    </w:p>
                    <w:p w14:paraId="427B83E0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177EFE52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dice.IsEnabled</w:t>
                      </w:r>
                      <w:proofErr w:type="spellEnd"/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DEF5060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dice.Hold</w:t>
                      </w:r>
                      <w:proofErr w:type="spellEnd"/>
                      <w:proofErr w:type="gram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0EB62BE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4137F435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D0B6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AA05F49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57438AE" w14:textId="77777777" w:rsidR="000D0B67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97AC8C3" w14:textId="26AF37CA" w:rsidR="00B911CD" w:rsidRPr="000D0B67" w:rsidRDefault="000D0B67" w:rsidP="000D0B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0B6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D4B7EE" w14:textId="77777777" w:rsidR="00B911CD" w:rsidRDefault="00B911CD" w:rsidP="00B911CD">
      <w:pPr>
        <w:rPr>
          <w:rFonts w:cs="Segoe UI"/>
        </w:rPr>
      </w:pPr>
    </w:p>
    <w:p w14:paraId="235CE1F1" w14:textId="3F89E30C" w:rsidR="00B911CD" w:rsidRPr="000D0B67" w:rsidRDefault="000D0B67">
      <w:pPr>
        <w:rPr>
          <w:rFonts w:ascii="Consolas" w:hAnsi="Consolas"/>
        </w:rPr>
      </w:pPr>
      <w:r w:rsidRPr="000D0B67">
        <w:rPr>
          <w:rFonts w:ascii="Consolas" w:hAnsi="Consolas" w:cs="Segoe UI"/>
          <w:b/>
          <w:bCs/>
        </w:rPr>
        <w:t>Roll</w:t>
      </w:r>
      <w:r>
        <w:rPr>
          <w:rFonts w:cs="Segoe UI"/>
        </w:rPr>
        <w:t xml:space="preserve"> is used to roll the </w:t>
      </w:r>
      <w:r w:rsidRPr="000D0B67">
        <w:rPr>
          <w:rFonts w:cs="Segoe UI"/>
          <w:b/>
          <w:bCs/>
        </w:rPr>
        <w:t>Dice</w:t>
      </w:r>
      <w:r>
        <w:rPr>
          <w:rFonts w:cs="Segoe UI"/>
        </w:rPr>
        <w:t xml:space="preserve"> used in the game and will also handle if they are held or not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is also declared as </w:t>
      </w:r>
      <w:r w:rsidRPr="000D0B67">
        <w:rPr>
          <w:rFonts w:ascii="Consolas" w:hAnsi="Consolas" w:cs="Segoe UI"/>
          <w:b/>
          <w:bCs/>
        </w:rPr>
        <w:t>internal</w:t>
      </w:r>
      <w:r>
        <w:rPr>
          <w:rFonts w:cs="Segoe UI"/>
        </w:rPr>
        <w:t xml:space="preserve"> as it will only be used with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in the next </w:t>
      </w:r>
      <w:r w:rsidRPr="000D0B67">
        <w:rPr>
          <w:rFonts w:cs="Segoe UI"/>
          <w:b/>
          <w:bCs/>
        </w:rPr>
        <w:t>Step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>.</w:t>
      </w:r>
      <w:r w:rsidR="00B911CD" w:rsidRPr="000D0B67">
        <w:rPr>
          <w:rFonts w:ascii="Consolas" w:hAnsi="Consolas"/>
        </w:rPr>
        <w:br w:type="page"/>
      </w:r>
    </w:p>
    <w:p w14:paraId="2976BB6E" w14:textId="0200A845" w:rsidR="00151A74" w:rsidRDefault="00151A74" w:rsidP="00151A74">
      <w:pPr>
        <w:pStyle w:val="Heading2"/>
      </w:pPr>
      <w:r>
        <w:lastRenderedPageBreak/>
        <w:t xml:space="preserve">Step </w:t>
      </w:r>
      <w:r w:rsidR="00E91D0B">
        <w:t>23</w:t>
      </w:r>
    </w:p>
    <w:p w14:paraId="4B013897" w14:textId="77777777" w:rsidR="00151A74" w:rsidRDefault="00151A74" w:rsidP="00151A74">
      <w:pPr>
        <w:rPr>
          <w:rFonts w:cs="Segoe UI"/>
          <w:color w:val="000000"/>
        </w:rPr>
      </w:pPr>
    </w:p>
    <w:p w14:paraId="08E4CA3B" w14:textId="60682036" w:rsidR="00151A74" w:rsidRPr="00BB323D" w:rsidRDefault="00151A74" w:rsidP="00151A74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YatzyGame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Board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8711D5" w:rsidRPr="008711D5">
        <w:rPr>
          <w:rFonts w:ascii="Consolas" w:hAnsi="Consolas" w:cs="Segoe UI"/>
          <w:b/>
          <w:bCs/>
        </w:rPr>
        <w:t>Board Constructor</w:t>
      </w:r>
      <w:r w:rsidR="008711D5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8711D5"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4C2EF6F3" w14:textId="77777777" w:rsidR="00151A74" w:rsidRDefault="00151A74" w:rsidP="00151A74">
      <w:pPr>
        <w:rPr>
          <w:rFonts w:cs="Segoe UI"/>
        </w:rPr>
      </w:pPr>
    </w:p>
    <w:p w14:paraId="40C4A6FD" w14:textId="77777777" w:rsidR="00151A74" w:rsidRDefault="00151A74" w:rsidP="00151A7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5C6335E" wp14:editId="6FAD6A2C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D045CC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2B91AF"/>
                              </w:rPr>
                              <w:t>Board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Func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Task&lt;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&gt; confirm) :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63128364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Handler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(param) =&gt; (param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.Roll</w:t>
                            </w:r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),</w:t>
                            </w:r>
                          </w:p>
                          <w:p w14:paraId="58477CD3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ram) =&gt; (param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498CA143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31375C9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C9A6FD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nfirm =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confirm;</w:t>
                            </w:r>
                            <w:proofErr w:type="gramEnd"/>
                          </w:p>
                          <w:p w14:paraId="1BC08FED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ce =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[dice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455E394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_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Length</w:t>
                            </w:r>
                            <w:proofErr w:type="spellEnd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4AC781BA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dice[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=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(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62C893DC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dice[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].Hold</w:t>
                            </w:r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!_dice[</w:t>
                            </w:r>
                            <w:proofErr w:type="spell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].Hold);</w:t>
                            </w:r>
                          </w:p>
                          <w:p w14:paraId="43DD5037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ptions =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C5B1A09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028CC1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Ac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2DEBEDF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Ac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1)),</w:t>
                            </w:r>
                          </w:p>
                          <w:p w14:paraId="664D6D77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wo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36D633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wo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2)),</w:t>
                            </w:r>
                          </w:p>
                          <w:p w14:paraId="56833D65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hre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3D7296E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hre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3)),</w:t>
                            </w:r>
                          </w:p>
                          <w:p w14:paraId="705D1D5A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our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F3BEEF8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our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4)),</w:t>
                            </w:r>
                          </w:p>
                          <w:p w14:paraId="794B81DF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iv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0C249C9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iv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5)),</w:t>
                            </w:r>
                          </w:p>
                          <w:p w14:paraId="189594F0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Six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D7F8AC3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UpDi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Sixe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6)),</w:t>
                            </w:r>
                          </w:p>
                          <w:p w14:paraId="60FB30EE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UpperTotal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F910F5A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UpperTotalBonu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B06B0F6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hreeOfAKind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ABF88DC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OfAKind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hreeOfAKind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3)),</w:t>
                            </w:r>
                          </w:p>
                          <w:p w14:paraId="50F2424D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ourOfAKind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8E670C4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OfAKind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ourOfAKind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4)),</w:t>
                            </w:r>
                          </w:p>
                          <w:p w14:paraId="3B810584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ullHouse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FBD6B99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Item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ullHouse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25)),</w:t>
                            </w:r>
                          </w:p>
                          <w:p w14:paraId="00D5B3D6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SmallStraight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160D7C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Item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SmallStraight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30)),</w:t>
                            </w:r>
                          </w:p>
                          <w:p w14:paraId="1B41FE1A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LargeStraight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DBDFB81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Item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FullHouse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, 25)),</w:t>
                            </w:r>
                          </w:p>
                          <w:p w14:paraId="0C66741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17F9D6C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Yahtze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),</w:t>
                            </w:r>
                          </w:p>
                          <w:p w14:paraId="27C70BA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Chance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A15FFB3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Chanc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),</w:t>
                            </w:r>
                          </w:p>
                          <w:p w14:paraId="58FF3232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YahtzeeBonus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1357C88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p) =&gt; </w:t>
                            </w:r>
                            <w:proofErr w:type="spellStart"/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Bonus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),</w:t>
                            </w:r>
                          </w:p>
                          <w:p w14:paraId="0BF75B7B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LowerTotal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B7D2AA4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spellStart"/>
                            <w:proofErr w:type="gram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Type.TotalScore</w:t>
                            </w:r>
                            <w:proofErr w:type="spellEnd"/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BD9AED0" w14:textId="77777777" w:rsidR="008711D5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3E27D6B" w14:textId="69146E93" w:rsidR="00151A74" w:rsidRPr="008711D5" w:rsidRDefault="008711D5" w:rsidP="008711D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11D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C6335E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AD045CC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2B91AF"/>
                        </w:rPr>
                        <w:t>Board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Func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Task&lt;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&gt;&gt; confirm) :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63128364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((param) =&gt; (param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Board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.Roll</w:t>
                      </w:r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),</w:t>
                      </w:r>
                    </w:p>
                    <w:p w14:paraId="58477CD3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(param) =&gt; (param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Board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498CA143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31375C9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C9A6FD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_confirm =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confirm;</w:t>
                      </w:r>
                      <w:proofErr w:type="gramEnd"/>
                    </w:p>
                    <w:p w14:paraId="1BC08FED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_dice =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Item[dice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455E394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&lt; _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dice.Length</w:t>
                      </w:r>
                      <w:proofErr w:type="spellEnd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4AC781BA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_dice[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] =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tem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(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62C893DC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_dice[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].Hold</w:t>
                      </w:r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= !_dice[</w:t>
                      </w:r>
                      <w:proofErr w:type="spell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].Hold);</w:t>
                      </w:r>
                    </w:p>
                    <w:p w14:paraId="43DD5037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Options =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C5B1A09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028CC1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Ac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2DEBEDF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Ac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1)),</w:t>
                      </w:r>
                    </w:p>
                    <w:p w14:paraId="664D6D77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wo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36D633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wo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2)),</w:t>
                      </w:r>
                    </w:p>
                    <w:p w14:paraId="56833D65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hre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3D7296E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hre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3)),</w:t>
                      </w:r>
                    </w:p>
                    <w:p w14:paraId="705D1D5A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our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F3BEEF8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our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4)),</w:t>
                      </w:r>
                    </w:p>
                    <w:p w14:paraId="794B81DF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iv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0C249C9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iv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5)),</w:t>
                      </w:r>
                    </w:p>
                    <w:p w14:paraId="189594F0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Six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D7F8AC3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AddUpDi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Sixe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6)),</w:t>
                      </w:r>
                    </w:p>
                    <w:p w14:paraId="60FB30EE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UpperTotal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F910F5A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UpperTotalBonu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B06B0F6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hreeOfAKind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ABF88DC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ValueOfAKind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hreeOfAKind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3)),</w:t>
                      </w:r>
                    </w:p>
                    <w:p w14:paraId="50F2424D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ourOfAKind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8E670C4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ValueOfAKind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ourOfAKind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4)),</w:t>
                      </w:r>
                    </w:p>
                    <w:p w14:paraId="3B810584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ullHouse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FBD6B99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Item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ullHouse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25)),</w:t>
                      </w:r>
                    </w:p>
                    <w:p w14:paraId="00D5B3D6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SmallStraight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160D7C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Item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SmallStraight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30)),</w:t>
                      </w:r>
                    </w:p>
                    <w:p w14:paraId="1B41FE1A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LargeStraight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DBDFB81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Item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FullHouse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, 25)),</w:t>
                      </w:r>
                    </w:p>
                    <w:p w14:paraId="0C66741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Yahtzee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17F9D6C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Yahtze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),</w:t>
                      </w:r>
                    </w:p>
                    <w:p w14:paraId="27C70BA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Chance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A15FFB3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Chanc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),</w:t>
                      </w:r>
                    </w:p>
                    <w:p w14:paraId="58FF3232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YahtzeeBonus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1357C88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p) =&gt; </w:t>
                      </w:r>
                      <w:proofErr w:type="spellStart"/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etBonus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),</w:t>
                      </w:r>
                    </w:p>
                    <w:p w14:paraId="0BF75B7B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LowerTotal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B7D2AA4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11D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spellStart"/>
                      <w:proofErr w:type="gram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ScoreType.TotalScore</w:t>
                      </w:r>
                      <w:proofErr w:type="spellEnd"/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BD9AED0" w14:textId="77777777" w:rsidR="008711D5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3E27D6B" w14:textId="69146E93" w:rsidR="00151A74" w:rsidRPr="008711D5" w:rsidRDefault="008711D5" w:rsidP="008711D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11D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47022A" w14:textId="66B13368" w:rsidR="00151A74" w:rsidRDefault="00151A74" w:rsidP="00151A74">
      <w:pPr>
        <w:rPr>
          <w:rFonts w:cs="Segoe UI"/>
        </w:rPr>
      </w:pPr>
    </w:p>
    <w:p w14:paraId="370E1797" w14:textId="15508BFF" w:rsidR="00E91D0B" w:rsidRDefault="00E91D0B" w:rsidP="00151A74">
      <w:pPr>
        <w:rPr>
          <w:rFonts w:cs="Segoe UI"/>
        </w:rPr>
      </w:pPr>
      <w:r>
        <w:rPr>
          <w:rFonts w:cs="Segoe UI"/>
        </w:rPr>
        <w:t xml:space="preserve">Once the </w:t>
      </w:r>
      <w:r w:rsidRPr="00E91D0B">
        <w:rPr>
          <w:rFonts w:cs="Segoe UI"/>
          <w:b/>
          <w:bCs/>
        </w:rPr>
        <w:t>Constructor</w:t>
      </w:r>
      <w:r>
        <w:rPr>
          <w:rFonts w:cs="Segoe UI"/>
        </w:rPr>
        <w:t xml:space="preserve"> has been added the error </w:t>
      </w:r>
      <w:r w:rsidRPr="00151A74">
        <w:rPr>
          <w:rFonts w:cs="Segoe UI"/>
          <w:i/>
          <w:iCs/>
        </w:rPr>
        <w:t>There is no argument given that corresponds to the required parameter 'handler'</w:t>
      </w:r>
      <w:r>
        <w:rPr>
          <w:rFonts w:cs="Segoe UI"/>
        </w:rPr>
        <w:t xml:space="preserve"> will have been resolved</w:t>
      </w:r>
      <w:r w:rsidR="00A92E37">
        <w:rPr>
          <w:rFonts w:cs="Segoe UI"/>
        </w:rPr>
        <w:t>,</w:t>
      </w:r>
      <w:r>
        <w:rPr>
          <w:rFonts w:cs="Segoe UI"/>
        </w:rPr>
        <w:t xml:space="preserve"> as you have now provided what was needed.</w:t>
      </w:r>
    </w:p>
    <w:p w14:paraId="61E4B8FA" w14:textId="750C4CB8" w:rsidR="00653D0C" w:rsidRDefault="00B911CD" w:rsidP="0034682F">
      <w:pPr>
        <w:autoSpaceDE w:val="0"/>
        <w:autoSpaceDN w:val="0"/>
        <w:adjustRightInd w:val="0"/>
        <w:spacing w:line="240" w:lineRule="auto"/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EE7A953" w14:textId="761BB7F8" w:rsidR="00F7042E" w:rsidRDefault="00F7042E" w:rsidP="00F7042E">
      <w:pPr>
        <w:pStyle w:val="Heading2"/>
      </w:pPr>
      <w:r>
        <w:lastRenderedPageBreak/>
        <w:t>Step 24</w:t>
      </w:r>
    </w:p>
    <w:p w14:paraId="1857D68E" w14:textId="77777777" w:rsidR="00F7042E" w:rsidRDefault="00F7042E" w:rsidP="00F7042E">
      <w:pPr>
        <w:rPr>
          <w:rFonts w:cs="Segoe UI"/>
          <w:color w:val="000000"/>
        </w:rPr>
      </w:pPr>
    </w:p>
    <w:p w14:paraId="7CCED3BC" w14:textId="09D0C66D" w:rsidR="00F7042E" w:rsidRDefault="00F7042E" w:rsidP="00F7042E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Yatzy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proofErr w:type="spellStart"/>
      <w:r w:rsidRPr="00F7042E">
        <w:rPr>
          <w:rFonts w:ascii="Consolas" w:hAnsi="Consolas" w:cs="Segoe UI"/>
          <w:b/>
          <w:bCs/>
        </w:rPr>
        <w:t>OptionTemplateSelector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Pr="00F7042E">
        <w:rPr>
          <w:rFonts w:ascii="Consolas" w:hAnsi="Consolas" w:cs="Segoe UI"/>
          <w:b/>
          <w:bCs/>
        </w:rPr>
        <w:t>OptionTemplateSelector</w:t>
      </w:r>
      <w:proofErr w:type="spellEnd"/>
      <w:r>
        <w:rPr>
          <w:rFonts w:ascii="Consolas" w:hAnsi="Consolas" w:cs="Segoe UI"/>
          <w:b/>
          <w:bCs/>
        </w:rPr>
        <w:t xml:space="preserve"> Class</w:t>
      </w:r>
      <w:r>
        <w:rPr>
          <w:rFonts w:cs="Segoe UI"/>
        </w:rPr>
        <w:t xml:space="preserve"> by typing the following:</w:t>
      </w:r>
    </w:p>
    <w:p w14:paraId="259DBE72" w14:textId="77777777" w:rsidR="00F7042E" w:rsidRPr="00F40BF1" w:rsidRDefault="00F7042E" w:rsidP="00F7042E">
      <w:pPr>
        <w:rPr>
          <w:rFonts w:cs="Segoe UI"/>
        </w:rPr>
      </w:pPr>
    </w:p>
    <w:p w14:paraId="2F9FEBAA" w14:textId="77777777" w:rsidR="00F7042E" w:rsidRDefault="00F7042E" w:rsidP="00F7042E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C727E7" wp14:editId="4652B3EA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7E471C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7042E">
                              <w:rPr>
                                <w:rFonts w:ascii="Consolas" w:hAnsi="Consolas" w:cs="Cascadia Mono"/>
                                <w:color w:val="2B91AF"/>
                              </w:rPr>
                              <w:t>OptionTemplateSelector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Selector</w:t>
                            </w:r>
                            <w:proofErr w:type="spellEnd"/>
                          </w:p>
                          <w:p w14:paraId="477AC8D9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781834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Item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64567E5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Item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FAF9057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410C69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TemplateCore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3385D177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ainer) =&gt; </w:t>
                            </w:r>
                          </w:p>
                          <w:p w14:paraId="2FC19A59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 </w:t>
                            </w:r>
                            <w:proofErr w:type="gram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 ?</w:t>
                            </w:r>
                            <w:proofErr w:type="gram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mmand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</w:p>
                          <w:p w14:paraId="314B1330" w14:textId="77777777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Item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Item</w:t>
                            </w:r>
                            <w:proofErr w:type="spellEnd"/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28AE0CE" w14:textId="282BDD86" w:rsidR="00F7042E" w:rsidRPr="00F7042E" w:rsidRDefault="00F7042E" w:rsidP="00F7042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042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C727E7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7E471C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7042E">
                        <w:rPr>
                          <w:rFonts w:ascii="Consolas" w:hAnsi="Consolas" w:cs="Cascadia Mono"/>
                          <w:color w:val="2B91AF"/>
                        </w:rPr>
                        <w:t>OptionTemplateSelector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DataTemplateSelector</w:t>
                      </w:r>
                      <w:proofErr w:type="spellEnd"/>
                    </w:p>
                    <w:p w14:paraId="477AC8D9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781834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ScoreItem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64567E5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TotalItem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FAF9057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410C69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SelectTemplateCore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3385D177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DependencyObject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container) =&gt; </w:t>
                      </w:r>
                    </w:p>
                    <w:p w14:paraId="2FC19A59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Option </w:t>
                      </w:r>
                      <w:proofErr w:type="gram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item ?</w:t>
                      </w:r>
                      <w:proofErr w:type="gram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item.Command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</w:p>
                    <w:p w14:paraId="314B1330" w14:textId="77777777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ScoreItem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TotalItem</w:t>
                      </w:r>
                      <w:proofErr w:type="spellEnd"/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F7042E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28AE0CE" w14:textId="282BDD86" w:rsidR="00F7042E" w:rsidRPr="00F7042E" w:rsidRDefault="00F7042E" w:rsidP="00F7042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042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20A0D7" w14:textId="6742A6D2" w:rsidR="00F7042E" w:rsidRDefault="00F7042E" w:rsidP="00F7042E"/>
    <w:p w14:paraId="5A5E6317" w14:textId="2B2CFC4A" w:rsidR="00F7042E" w:rsidRDefault="00F7042E" w:rsidP="00F7042E">
      <w:pPr>
        <w:rPr>
          <w:rFonts w:cs="Segoe UI"/>
        </w:rPr>
      </w:pPr>
      <w:proofErr w:type="spellStart"/>
      <w:r w:rsidRPr="00F7042E">
        <w:rPr>
          <w:rFonts w:ascii="Consolas" w:hAnsi="Consolas"/>
          <w:b/>
          <w:bCs/>
        </w:rPr>
        <w:t>OptionTemplateSelector</w:t>
      </w:r>
      <w:proofErr w:type="spellEnd"/>
      <w:r w:rsidRPr="00F7042E"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 xml:space="preserve">will be used to provide a different </w:t>
      </w:r>
      <w:proofErr w:type="spellStart"/>
      <w:r w:rsidRPr="00FC3118">
        <w:rPr>
          <w:rFonts w:ascii="Consolas" w:hAnsi="Consolas" w:cs="Segoe UI"/>
          <w:b/>
          <w:bCs/>
        </w:rPr>
        <w:t>DataTemplate</w:t>
      </w:r>
      <w:proofErr w:type="spellEnd"/>
      <w:r>
        <w:rPr>
          <w:rFonts w:cs="Segoe UI"/>
        </w:rPr>
        <w:t xml:space="preserve"> depending on whether the </w:t>
      </w:r>
      <w:r w:rsidRPr="00FC3118">
        <w:rPr>
          <w:rFonts w:ascii="Consolas" w:hAnsi="Consolas" w:cs="Segoe UI"/>
          <w:b/>
          <w:bCs/>
        </w:rPr>
        <w:t>Command</w:t>
      </w:r>
      <w:r>
        <w:rPr>
          <w:rFonts w:cs="Segoe UI"/>
        </w:rPr>
        <w:t xml:space="preserve"> has been set on an </w:t>
      </w:r>
      <w:r w:rsidRPr="00FC3118">
        <w:rPr>
          <w:rFonts w:ascii="Consolas" w:hAnsi="Consolas" w:cs="Segoe UI"/>
          <w:b/>
          <w:bCs/>
        </w:rPr>
        <w:t>Item</w:t>
      </w:r>
      <w:r>
        <w:rPr>
          <w:rFonts w:cs="Segoe UI"/>
        </w:rPr>
        <w:t>, this will be useful when displaying the output for the game as needed.</w:t>
      </w:r>
    </w:p>
    <w:p w14:paraId="4F3E12C3" w14:textId="77777777" w:rsidR="005119D0" w:rsidRDefault="005119D0"/>
    <w:p w14:paraId="5C50191E" w14:textId="493F0E8F" w:rsidR="005119D0" w:rsidRDefault="005119D0" w:rsidP="005119D0">
      <w:pPr>
        <w:pStyle w:val="Heading2"/>
      </w:pPr>
      <w:r>
        <w:t>Step 25</w:t>
      </w:r>
    </w:p>
    <w:p w14:paraId="07E0723D" w14:textId="77777777" w:rsidR="005119D0" w:rsidRDefault="005119D0" w:rsidP="005119D0">
      <w:pPr>
        <w:rPr>
          <w:rFonts w:cs="Segoe UI"/>
          <w:color w:val="000000"/>
        </w:rPr>
      </w:pPr>
    </w:p>
    <w:p w14:paraId="488B3592" w14:textId="613D023E" w:rsidR="005119D0" w:rsidRDefault="005119D0" w:rsidP="005119D0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Yatzy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 xml:space="preserve">Library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Library Class</w:t>
      </w:r>
      <w:r>
        <w:rPr>
          <w:rFonts w:cs="Segoe UI"/>
        </w:rPr>
        <w:t xml:space="preserve"> by typing the following:</w:t>
      </w:r>
    </w:p>
    <w:p w14:paraId="1F9310B6" w14:textId="77777777" w:rsidR="005119D0" w:rsidRPr="00F40BF1" w:rsidRDefault="005119D0" w:rsidP="005119D0">
      <w:pPr>
        <w:rPr>
          <w:rFonts w:cs="Segoe UI"/>
        </w:rPr>
      </w:pPr>
    </w:p>
    <w:p w14:paraId="67F4D475" w14:textId="77777777" w:rsidR="005119D0" w:rsidRDefault="005119D0" w:rsidP="005119D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F558F8" wp14:editId="7C63084B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045AC2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131A68BF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7311790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Yatzy Game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161E7A6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 _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;</w:t>
                            </w:r>
                            <w:proofErr w:type="gramEnd"/>
                          </w:p>
                          <w:p w14:paraId="14009A5B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762E60BC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41F7AB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spellStart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)</w:t>
                            </w:r>
                          </w:p>
                          <w:p w14:paraId="39C74033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BF6BFB7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dialog =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XamlRoot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3425AB7E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DataContext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board =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(</w:t>
                            </w:r>
                          </w:p>
                          <w:p w14:paraId="2430DCB6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content) =&gt; _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content,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Yes"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No"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01900717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D6CB016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ABEE59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7E38DB4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FC031E2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Start a New Game?"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Yes"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"No"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B467415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(result)</w:t>
                            </w:r>
                          </w:p>
                          <w:p w14:paraId="48E02052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New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944C9B2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1963F9A" w14:textId="3EFA9EAF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F558F8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045AC2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9D0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131A68BF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7311790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Yatzy Game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161E7A6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Board _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board;</w:t>
                      </w:r>
                      <w:proofErr w:type="gramEnd"/>
                    </w:p>
                    <w:p w14:paraId="14009A5B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762E60BC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41F7AB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spellStart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display)</w:t>
                      </w:r>
                    </w:p>
                    <w:p w14:paraId="39C74033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BF6BFB7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    _dialog =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display.XamlRoot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3425AB7E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display.DataContext</w:t>
                      </w:r>
                      <w:proofErr w:type="spellEnd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= _board =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Board(</w:t>
                      </w:r>
                    </w:p>
                    <w:p w14:paraId="2430DCB6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content) =&gt; _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(content, 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Yes"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No"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01900717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D6CB016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ABEE59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7E38DB4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FC031E2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Start a New Game?"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Yes"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"No"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B467415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(result)</w:t>
                      </w:r>
                    </w:p>
                    <w:p w14:paraId="48E02052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board.New</w:t>
                      </w:r>
                      <w:proofErr w:type="spellEnd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944C9B2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1963F9A" w14:textId="3EFA9EAF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6B24" w14:textId="77777777" w:rsidR="005119D0" w:rsidRDefault="005119D0" w:rsidP="005119D0"/>
    <w:p w14:paraId="0426075E" w14:textId="13170480" w:rsidR="005119D0" w:rsidRPr="005119D0" w:rsidRDefault="005119D0" w:rsidP="005119D0">
      <w:pPr>
        <w:rPr>
          <w:rFonts w:cs="Segoe UI"/>
        </w:rPr>
      </w:pPr>
      <w:r>
        <w:rPr>
          <w:rFonts w:ascii="Consolas" w:hAnsi="Consolas"/>
          <w:b/>
          <w:bCs/>
        </w:rPr>
        <w:t>Library</w:t>
      </w:r>
      <w:r>
        <w:rPr>
          <w:rFonts w:cs="Segoe UI"/>
        </w:rPr>
        <w:t xml:space="preserve"> will set the </w:t>
      </w:r>
      <w:proofErr w:type="spellStart"/>
      <w:r w:rsidRPr="005119D0">
        <w:rPr>
          <w:rFonts w:ascii="Consolas" w:hAnsi="Consolas" w:cs="Segoe UI"/>
          <w:b/>
          <w:bCs/>
        </w:rPr>
        <w:t>DataContext</w:t>
      </w:r>
      <w:proofErr w:type="spellEnd"/>
      <w:r>
        <w:rPr>
          <w:rFonts w:cs="Segoe UI"/>
        </w:rPr>
        <w:t xml:space="preserve"> of the </w:t>
      </w:r>
      <w:proofErr w:type="spellStart"/>
      <w:r w:rsidRPr="005119D0">
        <w:rPr>
          <w:rFonts w:ascii="Consolas" w:hAnsi="Consolas" w:cs="Segoe UI"/>
          <w:b/>
          <w:bCs/>
        </w:rPr>
        <w:t>StackPanel</w:t>
      </w:r>
      <w:proofErr w:type="spellEnd"/>
      <w:r>
        <w:rPr>
          <w:rFonts w:cs="Segoe UI"/>
        </w:rPr>
        <w:t xml:space="preserve"> to the </w:t>
      </w:r>
      <w:r w:rsidRPr="005119D0">
        <w:rPr>
          <w:rFonts w:ascii="Consolas" w:hAnsi="Consolas" w:cs="Segoe UI"/>
          <w:b/>
          <w:bCs/>
        </w:rPr>
        <w:t>Board</w:t>
      </w:r>
      <w:r>
        <w:rPr>
          <w:rFonts w:cs="Segoe UI"/>
        </w:rPr>
        <w:t xml:space="preserve"> in </w:t>
      </w:r>
      <w:r w:rsidRPr="005119D0">
        <w:rPr>
          <w:rFonts w:ascii="Consolas" w:hAnsi="Consolas" w:cs="Segoe UI"/>
          <w:b/>
          <w:bCs/>
        </w:rPr>
        <w:t>Load</w:t>
      </w:r>
      <w:r>
        <w:rPr>
          <w:rFonts w:cs="Segoe UI"/>
        </w:rPr>
        <w:t xml:space="preserve"> and </w:t>
      </w:r>
      <w:r w:rsidRPr="005119D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begin a game.</w:t>
      </w:r>
    </w:p>
    <w:p w14:paraId="16BC8085" w14:textId="786B80EE" w:rsidR="00F7042E" w:rsidRDefault="00F7042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E46A745" w:rsidR="00915C09" w:rsidRDefault="00915C09" w:rsidP="00915C09">
      <w:pPr>
        <w:pStyle w:val="Heading2"/>
      </w:pPr>
      <w:r>
        <w:lastRenderedPageBreak/>
        <w:t xml:space="preserve">Step </w:t>
      </w:r>
      <w:r w:rsidR="005119D0">
        <w:t>2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3CC7D649">
                  <wp:extent cx="2635191" cy="2170605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32F8D7D" w:rsidR="00D47544" w:rsidRDefault="00D47544" w:rsidP="00D47544">
      <w:pPr>
        <w:pStyle w:val="Heading2"/>
      </w:pPr>
      <w:r>
        <w:t xml:space="preserve">Step </w:t>
      </w:r>
      <w:r w:rsidR="005119D0">
        <w:t>2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6E888DE" w14:textId="213068F4" w:rsidR="000D0310" w:rsidRDefault="000D0310" w:rsidP="000D0310">
      <w:pPr>
        <w:pStyle w:val="Heading2"/>
      </w:pPr>
      <w:r>
        <w:t xml:space="preserve">Step </w:t>
      </w:r>
      <w:r w:rsidR="005119D0">
        <w:t>28</w:t>
      </w:r>
    </w:p>
    <w:p w14:paraId="31D79ED7" w14:textId="77777777" w:rsidR="000D0310" w:rsidRDefault="000D0310" w:rsidP="000D0310"/>
    <w:p w14:paraId="37F5710D" w14:textId="66475478" w:rsidR="000D0310" w:rsidRDefault="000D0310" w:rsidP="000D0310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</w:t>
      </w:r>
      <w:r w:rsidRPr="001868FF">
        <w:rPr>
          <w:rFonts w:ascii="Consolas" w:hAnsi="Consolas"/>
          <w:b/>
          <w:bCs/>
        </w:rPr>
        <w:t>&lt;Window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DFEDC7B" w14:textId="77777777" w:rsidR="000D0310" w:rsidRDefault="000D0310" w:rsidP="000D0310"/>
    <w:p w14:paraId="155D55F2" w14:textId="77777777" w:rsidR="000D0310" w:rsidRDefault="000D0310" w:rsidP="000D031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5ECE38" wp14:editId="5C1A25B7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28CC79" w14:textId="77777777" w:rsidR="000D0310" w:rsidRPr="0012561C" w:rsidRDefault="000D0310" w:rsidP="000D0310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5ECE38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28CC79" w14:textId="77777777" w:rsidR="000D0310" w:rsidRPr="0012561C" w:rsidRDefault="000D0310" w:rsidP="000D0310">
                      <w:pPr>
                        <w:pStyle w:val="SourceCode"/>
                        <w:spacing w:after="0"/>
                      </w:pPr>
                      <w:proofErr w:type="spellStart"/>
                      <w:r w:rsidRPr="0012561C">
                        <w:rPr>
                          <w:rFonts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"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B6D0AC" w14:textId="77777777" w:rsidR="000D0310" w:rsidRDefault="000D0310" w:rsidP="000D0310"/>
    <w:p w14:paraId="58703352" w14:textId="77777777" w:rsidR="000D0310" w:rsidRDefault="000D0310" w:rsidP="000D0310">
      <w:r>
        <w:t xml:space="preserve">The </w:t>
      </w:r>
      <w:r w:rsidRPr="0012561C">
        <w:rPr>
          <w:b/>
          <w:bCs/>
        </w:rPr>
        <w:t>XAML</w:t>
      </w:r>
      <w:r>
        <w:t xml:space="preserve"> for </w:t>
      </w:r>
      <w:r w:rsidRPr="0012561C">
        <w:rPr>
          <w:rFonts w:ascii="Consolas" w:hAnsi="Consolas"/>
          <w:b/>
          <w:bCs/>
        </w:rPr>
        <w:t>&lt;Window&gt;</w:t>
      </w:r>
      <w:r>
        <w:t xml:space="preserve"> should then look as follows:</w:t>
      </w:r>
    </w:p>
    <w:p w14:paraId="636DACA6" w14:textId="77777777" w:rsidR="000D0310" w:rsidRDefault="000D0310" w:rsidP="000D0310">
      <w:pPr>
        <w:rPr>
          <w:rFonts w:cs="Segoe UI"/>
        </w:rPr>
      </w:pPr>
    </w:p>
    <w:p w14:paraId="018550AC" w14:textId="77777777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225C28E" wp14:editId="2DA5C310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209111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</w:t>
                            </w:r>
                          </w:p>
                          <w:p w14:paraId="2769FF9C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287FD39F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YatzyGame.MainWindow"</w:t>
                            </w:r>
                          </w:p>
                          <w:p w14:paraId="4AE64D55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/presentation"</w:t>
                            </w:r>
                          </w:p>
                          <w:p w14:paraId="0031962A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</w:t>
                            </w:r>
                            <w:proofErr w:type="spellStart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winfx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/2006/</w:t>
                            </w:r>
                            <w:proofErr w:type="spellStart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xaml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095A8C66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YatzyGame</w:t>
                            </w:r>
                            <w:proofErr w:type="spell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71C8CEF0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d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expression/blend/2008"</w:t>
                            </w:r>
                          </w:p>
                          <w:p w14:paraId="3FB7CA02" w14:textId="77777777" w:rsidR="005119D0" w:rsidRPr="005119D0" w:rsidRDefault="005119D0" w:rsidP="005119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9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FF0000"/>
                              </w:rPr>
                              <w:t>mc</w:t>
                            </w:r>
                            <w:r w:rsidRPr="005119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openxmlformats.org/markup-compatibility/2006"</w:t>
                            </w:r>
                          </w:p>
                          <w:p w14:paraId="333580C0" w14:textId="08CD90F6" w:rsidR="000D0310" w:rsidRPr="005119D0" w:rsidRDefault="005119D0" w:rsidP="005119D0">
                            <w:pPr>
                              <w:pStyle w:val="SourceCode"/>
                              <w:spacing w:after="0"/>
                            </w:pPr>
                            <w:r w:rsidRPr="005119D0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5119D0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9D0">
                              <w:rPr>
                                <w:rFonts w:cs="Cascadia Mono"/>
                                <w:color w:val="FF0000"/>
                              </w:rPr>
                              <w:t>mc</w:t>
                            </w:r>
                            <w:r w:rsidRPr="005119D0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5119D0">
                              <w:rPr>
                                <w:rFonts w:cs="Cascadia Mono"/>
                                <w:color w:val="FF0000"/>
                              </w:rPr>
                              <w:t>Ignorable</w:t>
                            </w:r>
                            <w:proofErr w:type="spellEnd"/>
                            <w:proofErr w:type="gramEnd"/>
                            <w:r w:rsidRPr="005119D0">
                              <w:rPr>
                                <w:rFonts w:cs="Cascadia Mono"/>
                                <w:color w:val="0000FF"/>
                              </w:rPr>
                              <w:t>="d"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25C28E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7209111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119D0">
                        <w:rPr>
                          <w:rFonts w:ascii="Consolas" w:hAnsi="Consolas" w:cs="Cascadia Mono"/>
                          <w:color w:val="A31515"/>
                        </w:rPr>
                        <w:t>Window</w:t>
                      </w:r>
                    </w:p>
                    <w:p w14:paraId="2769FF9C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ui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287FD39F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proofErr w:type="gram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YatzyGame.MainWindow"</w:t>
                      </w:r>
                    </w:p>
                    <w:p w14:paraId="4AE64D55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http://schemas.microsoft.com/winfx/2006/xaml/presentation"</w:t>
                      </w:r>
                    </w:p>
                    <w:p w14:paraId="0031962A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http://schemas.microsoft.com/</w:t>
                      </w:r>
                      <w:proofErr w:type="spellStart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winfx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/2006/</w:t>
                      </w:r>
                      <w:proofErr w:type="spellStart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xaml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095A8C66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proofErr w:type="spellEnd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using:YatzyGame</w:t>
                      </w:r>
                      <w:proofErr w:type="spell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71C8CEF0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d</w:t>
                      </w:r>
                      <w:proofErr w:type="spellEnd"/>
                      <w:proofErr w:type="gramEnd"/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http://schemas.microsoft.com/expression/blend/2008"</w:t>
                      </w:r>
                    </w:p>
                    <w:p w14:paraId="3FB7CA02" w14:textId="77777777" w:rsidR="005119D0" w:rsidRPr="005119D0" w:rsidRDefault="005119D0" w:rsidP="005119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9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ascii="Consolas" w:hAnsi="Consolas" w:cs="Cascadia Mono"/>
                          <w:color w:val="FF0000"/>
                        </w:rPr>
                        <w:t>mc</w:t>
                      </w:r>
                      <w:r w:rsidRPr="005119D0">
                        <w:rPr>
                          <w:rFonts w:ascii="Consolas" w:hAnsi="Consolas" w:cs="Cascadia Mono"/>
                          <w:color w:val="0000FF"/>
                        </w:rPr>
                        <w:t>="http://schemas.openxmlformats.org/markup-compatibility/2006"</w:t>
                      </w:r>
                    </w:p>
                    <w:p w14:paraId="333580C0" w14:textId="08CD90F6" w:rsidR="000D0310" w:rsidRPr="005119D0" w:rsidRDefault="005119D0" w:rsidP="005119D0">
                      <w:pPr>
                        <w:pStyle w:val="SourceCode"/>
                        <w:spacing w:after="0"/>
                      </w:pPr>
                      <w:r w:rsidRPr="005119D0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5119D0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9D0">
                        <w:rPr>
                          <w:rFonts w:cs="Cascadia Mono"/>
                          <w:color w:val="FF0000"/>
                        </w:rPr>
                        <w:t>mc</w:t>
                      </w:r>
                      <w:r w:rsidRPr="005119D0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5119D0">
                        <w:rPr>
                          <w:rFonts w:cs="Cascadia Mono"/>
                          <w:color w:val="FF0000"/>
                        </w:rPr>
                        <w:t>Ignorable</w:t>
                      </w:r>
                      <w:proofErr w:type="spellEnd"/>
                      <w:proofErr w:type="gramEnd"/>
                      <w:r w:rsidRPr="005119D0">
                        <w:rPr>
                          <w:rFonts w:cs="Cascadia Mono"/>
                          <w:color w:val="0000FF"/>
                        </w:rPr>
                        <w:t>="d"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br w:type="page"/>
      </w:r>
    </w:p>
    <w:p w14:paraId="58AE9C8E" w14:textId="1E9C7242" w:rsidR="007A65F3" w:rsidRDefault="007A65F3" w:rsidP="007F297D">
      <w:pPr>
        <w:pStyle w:val="Heading2"/>
      </w:pPr>
      <w:r>
        <w:lastRenderedPageBreak/>
        <w:t xml:space="preserve">Step </w:t>
      </w:r>
      <w:r w:rsidR="005119D0">
        <w:t>29</w:t>
      </w:r>
    </w:p>
    <w:p w14:paraId="4B2F0E12" w14:textId="673B98B6" w:rsidR="007A65F3" w:rsidRDefault="007A65F3" w:rsidP="007A65F3"/>
    <w:p w14:paraId="51A6913B" w14:textId="77777777" w:rsidR="002F1D5F" w:rsidRPr="00833CE0" w:rsidRDefault="002F1D5F" w:rsidP="002F1D5F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E1E5534" w14:textId="77777777" w:rsidR="002F1D5F" w:rsidRDefault="002F1D5F" w:rsidP="002F1D5F"/>
    <w:p w14:paraId="6CB7A4BF" w14:textId="77777777" w:rsidR="002F1D5F" w:rsidRPr="007A65F3" w:rsidRDefault="002F1D5F" w:rsidP="002F1D5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710EDF6" wp14:editId="7F85BE3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5F8E3D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E088C2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1EB6911" w14:textId="0874FBFF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="008A77BE">
                              <w:rPr>
                                <w:rFonts w:ascii="Consolas" w:hAnsi="Consolas" w:cs="Cascadia Mono"/>
                                <w:color w:val="008000"/>
                              </w:rPr>
                              <w:t>Resources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--&gt;</w:t>
                            </w:r>
                          </w:p>
                          <w:p w14:paraId="50B0C800" w14:textId="77777777" w:rsidR="008A77BE" w:rsidRDefault="008A77BE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</w:p>
                          <w:p w14:paraId="79C04D06" w14:textId="0AF41405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57CC6C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4A4526" w14:textId="7AE8EA77" w:rsid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>StackPanel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--&gt;</w:t>
                            </w:r>
                          </w:p>
                          <w:p w14:paraId="5477D81B" w14:textId="77777777" w:rsidR="00E94CBA" w:rsidRPr="00F465A1" w:rsidRDefault="00E94CBA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C4B6439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350B900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3AD5F224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3CB7314F" w14:textId="77777777" w:rsidR="00F465A1" w:rsidRPr="00F465A1" w:rsidRDefault="00F465A1" w:rsidP="00F465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465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465A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F465A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5A8B80" w14:textId="5AEB828F" w:rsidR="002F1D5F" w:rsidRPr="00F465A1" w:rsidRDefault="00F465A1" w:rsidP="00F465A1">
                            <w:pPr>
                              <w:pStyle w:val="SourceCode"/>
                              <w:spacing w:after="0"/>
                            </w:pPr>
                            <w:r w:rsidRPr="00F465A1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F465A1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F465A1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10EDF6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5F8E3D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E088C2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1EB6911" w14:textId="0874FBFF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="008A77BE">
                        <w:rPr>
                          <w:rFonts w:ascii="Consolas" w:hAnsi="Consolas" w:cs="Cascadia Mono"/>
                          <w:color w:val="008000"/>
                        </w:rPr>
                        <w:t>Resources</w:t>
                      </w:r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 xml:space="preserve"> --&gt;</w:t>
                      </w:r>
                    </w:p>
                    <w:p w14:paraId="50B0C800" w14:textId="77777777" w:rsidR="008A77BE" w:rsidRDefault="008A77BE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</w:p>
                    <w:p w14:paraId="79C04D06" w14:textId="0AF41405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57CC6C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4A4526" w14:textId="7AE8EA77" w:rsid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>StackPanel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8000"/>
                        </w:rPr>
                        <w:t xml:space="preserve"> --&gt;</w:t>
                      </w:r>
                    </w:p>
                    <w:p w14:paraId="5477D81B" w14:textId="77777777" w:rsidR="00E94CBA" w:rsidRPr="00F465A1" w:rsidRDefault="00E94CBA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C4B6439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350B900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3AD5F224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F465A1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F465A1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3CB7314F" w14:textId="77777777" w:rsidR="00F465A1" w:rsidRPr="00F465A1" w:rsidRDefault="00F465A1" w:rsidP="00F465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465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465A1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F465A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5A8B80" w14:textId="5AEB828F" w:rsidR="002F1D5F" w:rsidRPr="00F465A1" w:rsidRDefault="00F465A1" w:rsidP="00F465A1">
                      <w:pPr>
                        <w:pStyle w:val="SourceCode"/>
                        <w:spacing w:after="0"/>
                      </w:pPr>
                      <w:r w:rsidRPr="00F465A1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F465A1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F465A1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383323" w14:textId="77777777" w:rsidR="002F1D5F" w:rsidRDefault="002F1D5F" w:rsidP="002F1D5F"/>
    <w:p w14:paraId="7E098A17" w14:textId="7FF93833" w:rsidR="00E7720A" w:rsidRPr="002B472D" w:rsidRDefault="002F1D5F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proofErr w:type="spellStart"/>
      <w:r w:rsidR="0026761B">
        <w:rPr>
          <w:rFonts w:ascii="Consolas" w:hAnsi="Consolas"/>
          <w:b/>
          <w:bCs/>
        </w:rPr>
        <w:t>StackPanel</w:t>
      </w:r>
      <w:proofErr w:type="spellEnd"/>
      <w:r w:rsidR="0026761B">
        <w:rPr>
          <w:rFonts w:cs="Segoe UI"/>
        </w:rPr>
        <w:t xml:space="preserve"> to be added in </w:t>
      </w:r>
      <w:r w:rsidR="00F465A1">
        <w:rPr>
          <w:rFonts w:cs="Segoe UI"/>
        </w:rPr>
        <w:t>a later</w:t>
      </w:r>
      <w:r w:rsidR="0026761B">
        <w:rPr>
          <w:rFonts w:cs="Segoe UI"/>
        </w:rPr>
        <w:t xml:space="preserve"> </w:t>
      </w:r>
      <w:r w:rsidR="0026761B" w:rsidRPr="0026761B">
        <w:rPr>
          <w:rFonts w:cs="Segoe UI"/>
          <w:b/>
          <w:bCs/>
        </w:rPr>
        <w:t>Ste</w:t>
      </w:r>
      <w:r w:rsidR="00F465A1">
        <w:rPr>
          <w:rFonts w:cs="Segoe UI"/>
          <w:b/>
          <w:bCs/>
        </w:rPr>
        <w:t xml:space="preserve">p </w:t>
      </w:r>
      <w:r w:rsidR="00F465A1">
        <w:rPr>
          <w:rFonts w:cs="Segoe UI"/>
        </w:rPr>
        <w:t>along with using</w:t>
      </w:r>
      <w:r w:rsidR="008A77BE">
        <w:rPr>
          <w:rFonts w:cs="Segoe UI"/>
        </w:rPr>
        <w:t xml:space="preserve"> </w:t>
      </w:r>
      <w:r w:rsidR="008A77BE">
        <w:rPr>
          <w:rFonts w:cs="Segoe UI"/>
          <w:b/>
          <w:bCs/>
        </w:rPr>
        <w:t>Resources</w:t>
      </w:r>
      <w:r w:rsidR="008A77BE">
        <w:rPr>
          <w:rFonts w:cs="Segoe UI"/>
        </w:rPr>
        <w:t xml:space="preserve"> which will be added in the next </w:t>
      </w:r>
      <w:r w:rsidR="008A77BE" w:rsidRPr="008A77BE">
        <w:rPr>
          <w:rFonts w:cs="Segoe UI"/>
          <w:b/>
          <w:bCs/>
        </w:rPr>
        <w:t>Step</w:t>
      </w:r>
      <w:r w:rsidR="00274E50">
        <w:rPr>
          <w:rFonts w:cs="Segoe UI"/>
        </w:rPr>
        <w:t xml:space="preserve"> and has an </w:t>
      </w:r>
      <w:proofErr w:type="spellStart"/>
      <w:r w:rsidR="00274E50" w:rsidRPr="00653B6F">
        <w:rPr>
          <w:rFonts w:ascii="Consolas" w:hAnsi="Consolas"/>
          <w:b/>
          <w:bCs/>
        </w:rPr>
        <w:t>AppBarButton</w:t>
      </w:r>
      <w:proofErr w:type="spellEnd"/>
      <w:r w:rsidR="00274E50">
        <w:t xml:space="preserve"> set to </w:t>
      </w:r>
      <w:r w:rsidR="00274E50" w:rsidRPr="00274E50">
        <w:rPr>
          <w:rFonts w:ascii="Consolas" w:hAnsi="Consolas"/>
          <w:b/>
          <w:bCs/>
        </w:rPr>
        <w:t>New</w:t>
      </w:r>
      <w:r w:rsidR="00274E50">
        <w:t>.</w:t>
      </w:r>
      <w:r w:rsidR="00E7720A">
        <w:br w:type="page"/>
      </w:r>
    </w:p>
    <w:p w14:paraId="6C774E5C" w14:textId="188AD7CD" w:rsidR="008A77BE" w:rsidRDefault="008A77BE" w:rsidP="008A77BE">
      <w:pPr>
        <w:pStyle w:val="Heading2"/>
      </w:pPr>
      <w:r>
        <w:lastRenderedPageBreak/>
        <w:t>Step 30</w:t>
      </w:r>
    </w:p>
    <w:p w14:paraId="38060D0B" w14:textId="77777777" w:rsidR="008A77BE" w:rsidRDefault="008A77BE" w:rsidP="008A77BE"/>
    <w:p w14:paraId="5B2F2EF1" w14:textId="23DC3E54" w:rsidR="008A77BE" w:rsidRPr="008A77BE" w:rsidRDefault="008A77BE" w:rsidP="008A77BE">
      <w:pPr>
        <w:rPr>
          <w:rFonts w:cs="Segoe UI"/>
        </w:rPr>
      </w:pPr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the </w:t>
      </w:r>
      <w:r>
        <w:rPr>
          <w:b/>
          <w:bCs/>
        </w:rPr>
        <w:t>Comment</w:t>
      </w:r>
      <w:r>
        <w:t xml:space="preserve"> of </w:t>
      </w:r>
      <w:proofErr w:type="gramStart"/>
      <w:r w:rsidRPr="00E7720A">
        <w:rPr>
          <w:rFonts w:ascii="Consolas" w:hAnsi="Consolas"/>
          <w:b/>
          <w:bCs/>
        </w:rPr>
        <w:t>&lt;!--</w:t>
      </w:r>
      <w:proofErr w:type="gramEnd"/>
      <w:r w:rsidRPr="00E7720A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Resources</w:t>
      </w:r>
      <w:r w:rsidRPr="00E7720A">
        <w:rPr>
          <w:rFonts w:ascii="Consolas" w:hAnsi="Consolas"/>
          <w:b/>
          <w:bCs/>
        </w:rPr>
        <w:t xml:space="preserve"> --&gt;</w:t>
      </w:r>
      <w:r>
        <w:rPr>
          <w:rFonts w:ascii="Consolas" w:hAnsi="Consolas"/>
          <w:b/>
          <w:bCs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 xml:space="preserve"> for </w:t>
      </w:r>
      <w:r>
        <w:rPr>
          <w:b/>
          <w:bCs/>
        </w:rPr>
        <w:t>Data Templates</w:t>
      </w:r>
      <w:r>
        <w:t xml:space="preserve"> for look-and-feel of the game along with </w:t>
      </w:r>
      <w:proofErr w:type="spellStart"/>
      <w:r w:rsidRPr="008A77BE">
        <w:rPr>
          <w:rFonts w:ascii="Consolas" w:hAnsi="Consolas"/>
          <w:b/>
          <w:bCs/>
        </w:rPr>
        <w:t>OptionTemplateSelector</w:t>
      </w:r>
      <w:proofErr w:type="spellEnd"/>
      <w:r>
        <w:rPr>
          <w:rFonts w:cs="Segoe UI"/>
        </w:rPr>
        <w:t>.</w:t>
      </w:r>
    </w:p>
    <w:p w14:paraId="3C28CC7C" w14:textId="77777777" w:rsidR="008A77BE" w:rsidRDefault="008A77BE" w:rsidP="008A77BE"/>
    <w:p w14:paraId="04399155" w14:textId="77777777" w:rsidR="008A77BE" w:rsidRPr="007A65F3" w:rsidRDefault="008A77BE" w:rsidP="008A77B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8A3B79" wp14:editId="0A1860C2">
                <wp:extent cx="6642000" cy="1404620"/>
                <wp:effectExtent l="0" t="0" r="26035" b="12700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75C085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ceTemplate"&gt;</w:t>
                            </w:r>
                          </w:p>
                          <w:p w14:paraId="1767992B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6BBAD8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ice</w:t>
                            </w:r>
                            <w:proofErr w:type="spellEnd"/>
                            <w:proofErr w:type="gram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EBE176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Smoke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/&gt;</w:t>
                            </w:r>
                          </w:p>
                          <w:p w14:paraId="33354269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ToggleButto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ld"</w:t>
                            </w:r>
                          </w:p>
                          <w:p w14:paraId="1D41881E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IsChecked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ol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760FB5CC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CommandParame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3BE3736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59063B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50E9B0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ScoreTemplate"&gt;</w:t>
                            </w:r>
                          </w:p>
                          <w:p w14:paraId="4021E020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A007A2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&gt;</w:t>
                            </w:r>
                          </w:p>
                          <w:p w14:paraId="0C51D428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A44B136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784F44AC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40A7572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484CBC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0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0B4BC96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Content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0B39CBC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90B4C3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CommandParame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B7355DC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&gt;</w:t>
                            </w:r>
                          </w:p>
                          <w:p w14:paraId="42B1BB87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core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7740562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78FF442F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Smoke"/&gt;</w:t>
                            </w:r>
                          </w:p>
                          <w:p w14:paraId="73E7B921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B62326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56F1B88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2800920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4EAC681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talTemplate"&gt;</w:t>
                            </w:r>
                          </w:p>
                          <w:p w14:paraId="3DCDE6FB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F230AC9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&gt;</w:t>
                            </w:r>
                          </w:p>
                          <w:p w14:paraId="1E6182E2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DE6E4FB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3DEB3299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0300E104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C50A3A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0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Right"</w:t>
                            </w:r>
                          </w:p>
                          <w:p w14:paraId="4926409E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FontWeigh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SemiBold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B89CD4E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&gt;</w:t>
                            </w:r>
                          </w:p>
                          <w:p w14:paraId="5096165B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core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8E485EA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61F22837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21FDA764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0B5FE7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6AD9B7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42F0F2F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663F6A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ItemsTemplate"&gt;</w:t>
                            </w:r>
                          </w:p>
                          <w:p w14:paraId="199B87F9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/&gt;</w:t>
                            </w:r>
                          </w:p>
                          <w:p w14:paraId="7EBC135A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03F50DE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OptionTemplateSelector</w:t>
                            </w:r>
                            <w:proofErr w:type="spellEnd"/>
                            <w:proofErr w:type="gram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TemplateSelector"</w:t>
                            </w:r>
                          </w:p>
                          <w:p w14:paraId="680E2126" w14:textId="77777777" w:rsidR="008A77BE" w:rsidRPr="008A77BE" w:rsidRDefault="008A77BE" w:rsidP="008A77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ScoreItem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ascii="Consolas" w:hAnsi="Consolas" w:cs="Cascadia Mono"/>
                                <w:color w:val="FF0000"/>
                              </w:rPr>
                              <w:t>ScoreTemplate</w:t>
                            </w:r>
                            <w:proofErr w:type="spellEnd"/>
                            <w:r w:rsidRPr="008A77B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8A77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79607D" w14:textId="011A9A1B" w:rsidR="008A77BE" w:rsidRPr="008A77BE" w:rsidRDefault="008A77BE" w:rsidP="008A77B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8A77BE">
                              <w:rPr>
                                <w:rFonts w:cs="Cascadia Mono"/>
                                <w:color w:val="FF0000"/>
                              </w:rPr>
                              <w:t>TotalItem</w:t>
                            </w:r>
                            <w:proofErr w:type="spellEnd"/>
                            <w:r w:rsidRPr="008A77BE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8A77BE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8A77BE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A77BE">
                              <w:rPr>
                                <w:rFonts w:cs="Cascadia Mono"/>
                                <w:color w:val="FF0000"/>
                              </w:rPr>
                              <w:t>TotalTemplate</w:t>
                            </w:r>
                            <w:proofErr w:type="spellEnd"/>
                            <w:r w:rsidRPr="008A77BE">
                              <w:rPr>
                                <w:rFonts w:cs="Cascadia Mono"/>
                                <w:color w:val="0000FF"/>
                              </w:rPr>
                              <w:t>}" 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8A3B79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75C085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DiceTemplate"&gt;</w:t>
                      </w:r>
                    </w:p>
                    <w:p w14:paraId="1767992B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6BBAD8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ice</w:t>
                      </w:r>
                      <w:proofErr w:type="spellEnd"/>
                      <w:proofErr w:type="gram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EBE176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WhiteSmoke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5"/&gt;</w:t>
                      </w:r>
                    </w:p>
                    <w:p w14:paraId="33354269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ToggleButto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Hold"</w:t>
                      </w:r>
                    </w:p>
                    <w:p w14:paraId="1D41881E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IsChecked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Hol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760FB5CC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CommandParame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3BE3736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59063B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50E9B0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ScoreTemplate"&gt;</w:t>
                      </w:r>
                    </w:p>
                    <w:p w14:paraId="4021E020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A007A2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2"&gt;</w:t>
                      </w:r>
                    </w:p>
                    <w:p w14:paraId="0C51D428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A44B136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784F44AC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40A7572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484CBC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200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0B4BC96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HorizontalContent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0B39CBC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90B4C3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CommandParame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B7355DC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Blue"&gt;</w:t>
                      </w:r>
                    </w:p>
                    <w:p w14:paraId="42B1BB87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Score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7740562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Text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78FF442F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WhiteSmoke"/&gt;</w:t>
                      </w:r>
                    </w:p>
                    <w:p w14:paraId="73E7B921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B62326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56F1B88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2800920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4EAC681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TotalTemplate"&gt;</w:t>
                      </w:r>
                    </w:p>
                    <w:p w14:paraId="3DCDE6FB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F230AC9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2"&gt;</w:t>
                      </w:r>
                    </w:p>
                    <w:p w14:paraId="1E6182E2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DE6E4FB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3DEB3299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0300E104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C50A3A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200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Text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Right"</w:t>
                      </w:r>
                    </w:p>
                    <w:p w14:paraId="4926409E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FontWeigh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SemiBold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B89CD4E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1"&gt;</w:t>
                      </w:r>
                    </w:p>
                    <w:p w14:paraId="5096165B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75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Score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8E485EA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Text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61F22837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21FDA764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0B5FE7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6AD9B7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42F0F2F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663F6A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ItemsTemplate"&gt;</w:t>
                      </w:r>
                    </w:p>
                    <w:p w14:paraId="199B87F9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Horizontal"/&gt;</w:t>
                      </w:r>
                    </w:p>
                    <w:p w14:paraId="7EBC135A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03F50DE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OptionTemplateSelector</w:t>
                      </w:r>
                      <w:proofErr w:type="spellEnd"/>
                      <w:proofErr w:type="gram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OptionTemplateSelector"</w:t>
                      </w:r>
                    </w:p>
                    <w:p w14:paraId="680E2126" w14:textId="77777777" w:rsidR="008A77BE" w:rsidRPr="008A77BE" w:rsidRDefault="008A77BE" w:rsidP="008A77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ScoreItem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ascii="Consolas" w:hAnsi="Consolas" w:cs="Cascadia Mono"/>
                          <w:color w:val="FF0000"/>
                        </w:rPr>
                        <w:t>ScoreTemplate</w:t>
                      </w:r>
                      <w:proofErr w:type="spellEnd"/>
                      <w:r w:rsidRPr="008A77B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8A77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79607D" w14:textId="011A9A1B" w:rsidR="008A77BE" w:rsidRPr="008A77BE" w:rsidRDefault="008A77BE" w:rsidP="008A77BE">
                      <w:pPr>
                        <w:pStyle w:val="SourceCode"/>
                        <w:spacing w:after="0"/>
                      </w:pPr>
                      <w:proofErr w:type="spellStart"/>
                      <w:r w:rsidRPr="008A77BE">
                        <w:rPr>
                          <w:rFonts w:cs="Cascadia Mono"/>
                          <w:color w:val="FF0000"/>
                        </w:rPr>
                        <w:t>TotalItem</w:t>
                      </w:r>
                      <w:proofErr w:type="spellEnd"/>
                      <w:r w:rsidRPr="008A77BE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8A77BE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8A77BE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A77BE">
                        <w:rPr>
                          <w:rFonts w:cs="Cascadia Mono"/>
                          <w:color w:val="FF0000"/>
                        </w:rPr>
                        <w:t>TotalTemplate</w:t>
                      </w:r>
                      <w:proofErr w:type="spellEnd"/>
                      <w:r w:rsidRPr="008A77BE">
                        <w:rPr>
                          <w:rFonts w:cs="Cascadia Mono"/>
                          <w:color w:val="0000FF"/>
                        </w:rPr>
                        <w:t>}" 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892D04" w14:textId="77777777" w:rsidR="008A77BE" w:rsidRDefault="008A77BE" w:rsidP="008A77BE"/>
    <w:p w14:paraId="57D51AAD" w14:textId="018BF44D" w:rsidR="00E7720A" w:rsidRDefault="00E7720A" w:rsidP="00E7720A">
      <w:pPr>
        <w:pStyle w:val="Heading2"/>
      </w:pPr>
      <w:r>
        <w:t xml:space="preserve">Step </w:t>
      </w:r>
      <w:r w:rsidR="002B472D">
        <w:t>3</w:t>
      </w:r>
      <w:r w:rsidR="0093315C">
        <w:t>1</w:t>
      </w:r>
    </w:p>
    <w:p w14:paraId="256D54DD" w14:textId="77777777" w:rsidR="00E7720A" w:rsidRDefault="00E7720A" w:rsidP="00E7720A"/>
    <w:p w14:paraId="6E5D58FB" w14:textId="6602DA0E" w:rsidR="00E7720A" w:rsidRPr="00833CE0" w:rsidRDefault="00E7720A" w:rsidP="00E7720A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the </w:t>
      </w:r>
      <w:r>
        <w:rPr>
          <w:b/>
          <w:bCs/>
        </w:rPr>
        <w:t>Comment</w:t>
      </w:r>
      <w:r>
        <w:t xml:space="preserve"> of </w:t>
      </w:r>
      <w:proofErr w:type="gramStart"/>
      <w:r w:rsidRPr="00E7720A">
        <w:rPr>
          <w:rFonts w:ascii="Consolas" w:hAnsi="Consolas"/>
          <w:b/>
          <w:bCs/>
        </w:rPr>
        <w:t>&lt;!--</w:t>
      </w:r>
      <w:proofErr w:type="gramEnd"/>
      <w:r w:rsidRPr="00E7720A">
        <w:rPr>
          <w:rFonts w:ascii="Consolas" w:hAnsi="Consolas"/>
          <w:b/>
          <w:bCs/>
        </w:rPr>
        <w:t xml:space="preserve"> </w:t>
      </w:r>
      <w:proofErr w:type="spellStart"/>
      <w:r w:rsidRPr="00E7720A">
        <w:rPr>
          <w:rFonts w:ascii="Consolas" w:hAnsi="Consolas"/>
          <w:b/>
          <w:bCs/>
        </w:rPr>
        <w:t>StackPanel</w:t>
      </w:r>
      <w:proofErr w:type="spellEnd"/>
      <w:r w:rsidRPr="00E7720A">
        <w:rPr>
          <w:rFonts w:ascii="Consolas" w:hAnsi="Consolas"/>
          <w:b/>
          <w:bCs/>
        </w:rPr>
        <w:t xml:space="preserve"> --&gt;</w:t>
      </w:r>
      <w:r>
        <w:rPr>
          <w:rFonts w:ascii="Consolas" w:hAnsi="Consolas"/>
          <w:b/>
          <w:bCs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E2B85F4" w14:textId="77777777" w:rsidR="00E7720A" w:rsidRDefault="00E7720A" w:rsidP="00E7720A"/>
    <w:p w14:paraId="36BEA35B" w14:textId="77777777" w:rsidR="00E7720A" w:rsidRPr="007A65F3" w:rsidRDefault="00E7720A" w:rsidP="00E7720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EC31BB7" wp14:editId="6E0AF64C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0CA74B2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1EBAD94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96EDA3D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CB716F9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Load"&gt;</w:t>
                            </w:r>
                          </w:p>
                          <w:p w14:paraId="46F92CDE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603B1564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CommandParamete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Roll"/&gt;</w:t>
                            </w:r>
                          </w:p>
                          <w:p w14:paraId="55B087E0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sSourc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ice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70598173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Dice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4C81A41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sPanel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s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7BA404A7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ItemsSourc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tions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E538116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8C2419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F51BDA1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Control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DE4AE92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emplateSelecto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FF0000"/>
                              </w:rPr>
                              <w:t>OptionTemplateSelector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909CBCB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7DBD96E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.ItemTemplate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310AA8" w14:textId="77777777" w:rsidR="002B472D" w:rsidRPr="002B472D" w:rsidRDefault="002B472D" w:rsidP="002B472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72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72D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Control</w:t>
                            </w:r>
                            <w:proofErr w:type="spellEnd"/>
                            <w:r w:rsidRPr="002B472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2007F8E" w14:textId="4C72A3A0" w:rsidR="00E7720A" w:rsidRPr="002B472D" w:rsidRDefault="002B472D" w:rsidP="002B472D">
                            <w:pPr>
                              <w:pStyle w:val="SourceCode"/>
                              <w:spacing w:after="0"/>
                            </w:pPr>
                            <w:r w:rsidRPr="002B472D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72D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2B472D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C31BB7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0CA74B2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1EBAD94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96EDA3D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CB716F9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Load"&gt;</w:t>
                      </w:r>
                    </w:p>
                    <w:p w14:paraId="46F92CDE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603B1564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CommandParamete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Roll"/&gt;</w:t>
                      </w:r>
                    </w:p>
                    <w:p w14:paraId="55B087E0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ItemsSourc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Dice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70598173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Item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Dice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4C81A41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ItemsPanel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Items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7BA404A7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ItemsSourc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Options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E538116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ItemsControl.Item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8C2419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F51BDA1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ContentControl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DE4AE92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ContentTemplateSelecto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FF0000"/>
                        </w:rPr>
                        <w:t>OptionTemplateSelector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909CBCB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7DBD96E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ItemsControl.ItemTemplate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310AA8" w14:textId="77777777" w:rsidR="002B472D" w:rsidRPr="002B472D" w:rsidRDefault="002B472D" w:rsidP="002B472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72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72D">
                        <w:rPr>
                          <w:rFonts w:ascii="Consolas" w:hAnsi="Consolas" w:cs="Cascadia Mono"/>
                          <w:color w:val="A31515"/>
                        </w:rPr>
                        <w:t>ItemsControl</w:t>
                      </w:r>
                      <w:proofErr w:type="spellEnd"/>
                      <w:r w:rsidRPr="002B472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2007F8E" w14:textId="4C72A3A0" w:rsidR="00E7720A" w:rsidRPr="002B472D" w:rsidRDefault="002B472D" w:rsidP="002B472D">
                      <w:pPr>
                        <w:pStyle w:val="SourceCode"/>
                        <w:spacing w:after="0"/>
                      </w:pPr>
                      <w:r w:rsidRPr="002B472D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2B472D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2B472D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8D98FF" w14:textId="77777777" w:rsidR="00E7720A" w:rsidRDefault="00E7720A" w:rsidP="00E7720A"/>
    <w:p w14:paraId="28510495" w14:textId="0B555ABD" w:rsidR="00653B6F" w:rsidRPr="00D27DB1" w:rsidRDefault="00E7720A" w:rsidP="00E7720A"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7A3094">
        <w:t xml:space="preserve"> a</w:t>
      </w:r>
      <w:r w:rsidR="00FC39D3">
        <w:t xml:space="preserve"> </w:t>
      </w:r>
      <w:proofErr w:type="spellStart"/>
      <w:r w:rsidRPr="00E7720A">
        <w:rPr>
          <w:rFonts w:ascii="Consolas" w:hAnsi="Consolas"/>
          <w:b/>
          <w:bCs/>
        </w:rPr>
        <w:t>StackPanel</w:t>
      </w:r>
      <w:proofErr w:type="spellEnd"/>
      <w:r>
        <w:t xml:space="preserve"> with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>
        <w:rPr>
          <w:rFonts w:ascii="Consolas" w:hAnsi="Consolas"/>
          <w:b/>
          <w:bCs/>
        </w:rPr>
        <w:t>Load</w:t>
      </w:r>
      <w:r>
        <w:t xml:space="preserve"> </w:t>
      </w:r>
      <w:r w:rsidR="002B472D">
        <w:t xml:space="preserve">it also contains a </w:t>
      </w:r>
      <w:r w:rsidR="002B472D" w:rsidRPr="00D05246">
        <w:rPr>
          <w:rFonts w:ascii="Consolas" w:hAnsi="Consolas"/>
          <w:b/>
          <w:bCs/>
        </w:rPr>
        <w:t>Button</w:t>
      </w:r>
      <w:r w:rsidR="002B472D">
        <w:t xml:space="preserve"> along with an </w:t>
      </w:r>
      <w:proofErr w:type="spellStart"/>
      <w:r w:rsidR="002B472D" w:rsidRPr="002B472D">
        <w:rPr>
          <w:b/>
          <w:bCs/>
        </w:rPr>
        <w:t>ItemsControl</w:t>
      </w:r>
      <w:proofErr w:type="spellEnd"/>
      <w:r w:rsidR="002B472D" w:rsidRPr="002B472D">
        <w:rPr>
          <w:b/>
          <w:bCs/>
        </w:rPr>
        <w:t xml:space="preserve"> </w:t>
      </w:r>
      <w:r w:rsidR="002B472D">
        <w:t xml:space="preserve">for the </w:t>
      </w:r>
      <w:r w:rsidR="002B472D" w:rsidRPr="002B472D">
        <w:rPr>
          <w:b/>
          <w:bCs/>
        </w:rPr>
        <w:t>Dice</w:t>
      </w:r>
      <w:r w:rsidR="002B472D">
        <w:t xml:space="preserve"> and the </w:t>
      </w:r>
      <w:r w:rsidR="00D05246">
        <w:t xml:space="preserve">other </w:t>
      </w:r>
      <w:r w:rsidR="00D05246">
        <w:rPr>
          <w:b/>
          <w:bCs/>
        </w:rPr>
        <w:t>Buttons</w:t>
      </w:r>
      <w:r w:rsidR="00D05246">
        <w:t xml:space="preserve"> and </w:t>
      </w:r>
      <w:r w:rsidR="00D05246">
        <w:rPr>
          <w:b/>
          <w:bCs/>
        </w:rPr>
        <w:t>Totals</w:t>
      </w:r>
      <w:r w:rsidR="00D05246">
        <w:t xml:space="preserve"> </w:t>
      </w:r>
      <w:r w:rsidR="00244958">
        <w:t>for</w:t>
      </w:r>
      <w:r w:rsidR="002B472D">
        <w:t xml:space="preserve"> the game.</w:t>
      </w:r>
      <w:r w:rsidR="00653B6F">
        <w:br w:type="page"/>
      </w:r>
    </w:p>
    <w:p w14:paraId="69A846CF" w14:textId="134826AE" w:rsidR="000C0368" w:rsidRDefault="007F297D" w:rsidP="007F297D">
      <w:pPr>
        <w:pStyle w:val="Heading2"/>
      </w:pPr>
      <w:r>
        <w:lastRenderedPageBreak/>
        <w:t xml:space="preserve">Step </w:t>
      </w:r>
      <w:r w:rsidR="00A26BF6">
        <w:t>3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F5FC70C">
                  <wp:extent cx="2635189" cy="2170604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9" cy="217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2CB5C27" w:rsidR="007F297D" w:rsidRDefault="00D85028" w:rsidP="00D85028">
      <w:pPr>
        <w:pStyle w:val="Heading2"/>
      </w:pPr>
      <w:r>
        <w:t xml:space="preserve">Step </w:t>
      </w:r>
      <w:r w:rsidR="00A26BF6">
        <w:t>3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106BB9EB" w:rsidR="00986C7B" w:rsidRDefault="00986C7B" w:rsidP="00986C7B">
      <w:pPr>
        <w:pStyle w:val="Heading2"/>
      </w:pPr>
      <w:r>
        <w:t xml:space="preserve">Step </w:t>
      </w:r>
      <w:r w:rsidR="00A26BF6">
        <w:t>3</w:t>
      </w:r>
      <w:r w:rsidR="0093315C">
        <w:t>4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6604A08D" w14:textId="77777777" w:rsidR="001F56E1" w:rsidRPr="001868FF" w:rsidRDefault="001F56E1" w:rsidP="001F56E1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902673" w14:textId="77777777" w:rsidR="001F56E1" w:rsidRDefault="001F56E1" w:rsidP="001F56E1">
      <w:pPr>
        <w:rPr>
          <w:rFonts w:cs="Segoe UI"/>
        </w:rPr>
      </w:pPr>
    </w:p>
    <w:p w14:paraId="671FF2D3" w14:textId="77777777" w:rsidR="001F56E1" w:rsidRDefault="001F56E1" w:rsidP="001F56E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5DB6D9" wp14:editId="7A3C7C98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865748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8CF4871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31ABE04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03F86451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Load</w:t>
                            </w:r>
                            <w:proofErr w:type="spellEnd"/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);</w:t>
                            </w:r>
                          </w:p>
                          <w:p w14:paraId="6B2D2820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695660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64EDD4" w14:textId="6A23795D" w:rsidR="001F56E1" w:rsidRPr="00A26BF6" w:rsidRDefault="00A26BF6" w:rsidP="00A26BF6">
                            <w:pPr>
                              <w:pStyle w:val="SourceCode"/>
                              <w:spacing w:after="0"/>
                            </w:pPr>
                            <w:r w:rsidRPr="00A26BF6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26BF6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A26BF6">
                              <w:rPr>
                                <w:rFonts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5DB6D9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865748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8CF4871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31ABE04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Load(</w:t>
                      </w:r>
                      <w:proofErr w:type="gramEnd"/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03F86451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library.Load</w:t>
                      </w:r>
                      <w:proofErr w:type="spellEnd"/>
                      <w:proofErr w:type="gramEnd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(Display);</w:t>
                      </w:r>
                    </w:p>
                    <w:p w14:paraId="6B2D2820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695660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764EDD4" w14:textId="6A23795D" w:rsidR="001F56E1" w:rsidRPr="00A26BF6" w:rsidRDefault="00A26BF6" w:rsidP="00A26BF6">
                      <w:pPr>
                        <w:pStyle w:val="SourceCode"/>
                        <w:spacing w:after="0"/>
                      </w:pPr>
                      <w:r w:rsidRPr="00A26BF6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26BF6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A26BF6">
                        <w:rPr>
                          <w:rFonts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37BD1" w14:textId="77777777" w:rsidR="001F56E1" w:rsidRDefault="001F56E1" w:rsidP="001F56E1">
      <w:pPr>
        <w:rPr>
          <w:rFonts w:cs="Segoe UI"/>
        </w:rPr>
      </w:pPr>
      <w:r>
        <w:rPr>
          <w:rFonts w:cs="Segoe UI"/>
        </w:rPr>
        <w:t xml:space="preserve"> </w:t>
      </w:r>
    </w:p>
    <w:p w14:paraId="33A1E1BC" w14:textId="4DE8819D" w:rsidR="001F56E1" w:rsidRPr="00C07769" w:rsidRDefault="001F56E1" w:rsidP="001F56E1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</w:t>
      </w:r>
      <w:r w:rsidR="00271203">
        <w:rPr>
          <w:rFonts w:cs="Segoe UI"/>
        </w:rPr>
        <w:t>are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Method</w:t>
      </w:r>
      <w:r w:rsidR="00271203">
        <w:rPr>
          <w:rFonts w:cs="Segoe UI"/>
          <w:b/>
          <w:bCs/>
        </w:rPr>
        <w:t>s</w:t>
      </w:r>
      <w:r>
        <w:rPr>
          <w:rFonts w:cs="Segoe UI"/>
        </w:rPr>
        <w:t xml:space="preserve"> of</w:t>
      </w:r>
      <w:r w:rsidR="00271203">
        <w:rPr>
          <w:rFonts w:cs="Segoe UI"/>
        </w:rPr>
        <w:t xml:space="preserve"> </w:t>
      </w:r>
      <w:r w:rsidR="00271203" w:rsidRPr="00271203">
        <w:rPr>
          <w:rFonts w:ascii="Consolas" w:hAnsi="Consolas" w:cs="Segoe UI"/>
          <w:b/>
          <w:bCs/>
        </w:rPr>
        <w:t>Load</w:t>
      </w:r>
      <w:r w:rsidR="00A26BF6">
        <w:rPr>
          <w:rFonts w:cs="Segoe UI"/>
        </w:rPr>
        <w:t xml:space="preserve"> </w:t>
      </w:r>
      <w:r w:rsidR="00271203">
        <w:rPr>
          <w:rFonts w:cs="Segoe UI"/>
        </w:rPr>
        <w:t>and</w:t>
      </w:r>
      <w:r>
        <w:rPr>
          <w:rFonts w:cs="Segoe UI"/>
        </w:rPr>
        <w:t xml:space="preserve">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>, th</w:t>
      </w:r>
      <w:r w:rsidR="00A342C8">
        <w:rPr>
          <w:rFonts w:cs="Segoe UI"/>
        </w:rPr>
        <w:t>es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 w:rsidR="00A342C8">
        <w:rPr>
          <w:rFonts w:cs="Segoe UI"/>
          <w:b/>
          <w:bCs/>
        </w:rPr>
        <w:t>s</w:t>
      </w:r>
      <w:r>
        <w:rPr>
          <w:rFonts w:cs="Segoe UI"/>
        </w:rPr>
        <w:t xml:space="preserve"> use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</w:t>
      </w:r>
      <w:r w:rsidR="00271203">
        <w:rPr>
          <w:rFonts w:cs="Segoe UI"/>
          <w:color w:val="000000"/>
        </w:rPr>
        <w:t>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3313092B" w:rsidR="00FB4525" w:rsidRDefault="00FB4525" w:rsidP="00FB4525">
      <w:pPr>
        <w:pStyle w:val="Heading2"/>
      </w:pPr>
      <w:r>
        <w:lastRenderedPageBreak/>
        <w:t xml:space="preserve">Step </w:t>
      </w:r>
      <w:r w:rsidR="00CD1F20">
        <w:t>35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84410B3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626F56">
              <w:rPr>
                <w:b/>
                <w:bCs/>
                <w:lang w:val="en-US"/>
              </w:rPr>
              <w:t>Yatzy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1EC0E6B" w:rsidR="00CE7E10" w:rsidRPr="009E492B" w:rsidRDefault="00CD1F20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7F1D378" wp14:editId="79B5E0C8">
                  <wp:extent cx="1440000" cy="226800"/>
                  <wp:effectExtent l="0" t="0" r="8255" b="190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 51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139F314E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D1F20">
        <w:t>36</w:t>
      </w:r>
    </w:p>
    <w:p w14:paraId="47175F12" w14:textId="2714FAF5" w:rsidR="00B554B4" w:rsidRDefault="00B554B4" w:rsidP="00B554B4"/>
    <w:p w14:paraId="6AEC53DB" w14:textId="4FAF697A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4662C5" w:rsidRPr="004662C5">
        <w:t xml:space="preserve">can </w:t>
      </w:r>
      <w:r w:rsidR="004662C5">
        <w:t>select</w:t>
      </w:r>
      <w:r w:rsidR="004662C5" w:rsidRPr="004662C5">
        <w:t xml:space="preserve"> </w:t>
      </w:r>
      <w:r w:rsidR="004662C5" w:rsidRPr="004662C5">
        <w:rPr>
          <w:i/>
          <w:iCs/>
        </w:rPr>
        <w:t>Roll</w:t>
      </w:r>
      <w:r w:rsidR="004662C5" w:rsidRPr="004662C5">
        <w:t xml:space="preserve"> to randomly select the values for the </w:t>
      </w:r>
      <w:r w:rsidR="004662C5" w:rsidRPr="004662C5">
        <w:rPr>
          <w:b/>
          <w:bCs/>
        </w:rPr>
        <w:t>Dice</w:t>
      </w:r>
      <w:r w:rsidR="004662C5" w:rsidRPr="004662C5">
        <w:t xml:space="preserve"> and you can use the other </w:t>
      </w:r>
      <w:r w:rsidR="004662C5" w:rsidRPr="004662C5">
        <w:rPr>
          <w:b/>
          <w:bCs/>
        </w:rPr>
        <w:t>Buttons</w:t>
      </w:r>
      <w:r w:rsidR="004662C5" w:rsidRPr="004662C5">
        <w:t xml:space="preserve"> to total up your </w:t>
      </w:r>
      <w:r w:rsidR="004662C5">
        <w:t>s</w:t>
      </w:r>
      <w:r w:rsidR="004662C5" w:rsidRPr="004662C5">
        <w:t xml:space="preserve">core based on the values of the </w:t>
      </w:r>
      <w:r w:rsidR="004662C5" w:rsidRPr="004662C5">
        <w:rPr>
          <w:b/>
          <w:bCs/>
        </w:rPr>
        <w:t>Dice</w:t>
      </w:r>
      <w:r w:rsidR="00EC0486">
        <w:t>,</w:t>
      </w:r>
      <w:r w:rsidR="00DA1191" w:rsidRPr="00DA1191">
        <w:t xml:space="preserve"> </w:t>
      </w:r>
      <w:r w:rsidR="00E16141">
        <w:t>or</w:t>
      </w:r>
      <w:r w:rsidR="00DA1191">
        <w:t xml:space="preserve"> you can</w:t>
      </w:r>
      <w:r w:rsidR="003149C5">
        <w:t xml:space="preserve"> select </w:t>
      </w:r>
      <w:r w:rsidR="003149C5" w:rsidRPr="0096736E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019E693F">
            <wp:extent cx="6645326" cy="357186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6" cy="357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0EF8B7D8" w:rsidR="00986C7B" w:rsidRDefault="00F15B60" w:rsidP="00F15B60">
      <w:pPr>
        <w:pStyle w:val="Heading2"/>
      </w:pPr>
      <w:r>
        <w:t xml:space="preserve">Step </w:t>
      </w:r>
      <w:r w:rsidR="00CD1F20">
        <w:t>3</w:t>
      </w:r>
      <w:r w:rsidR="0093315C">
        <w:t>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6DAF7" w14:textId="77777777" w:rsidR="005E53E8" w:rsidRDefault="005E53E8" w:rsidP="00071E16">
      <w:pPr>
        <w:spacing w:line="240" w:lineRule="auto"/>
      </w:pPr>
      <w:r>
        <w:separator/>
      </w:r>
    </w:p>
  </w:endnote>
  <w:endnote w:type="continuationSeparator" w:id="0">
    <w:p w14:paraId="59F96A0D" w14:textId="77777777" w:rsidR="005E53E8" w:rsidRDefault="005E53E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9BDCB" w14:textId="77777777" w:rsidR="005E53E8" w:rsidRDefault="005E53E8" w:rsidP="00071E16">
      <w:pPr>
        <w:spacing w:line="240" w:lineRule="auto"/>
      </w:pPr>
      <w:r>
        <w:separator/>
      </w:r>
    </w:p>
  </w:footnote>
  <w:footnote w:type="continuationSeparator" w:id="0">
    <w:p w14:paraId="13DA7CAE" w14:textId="77777777" w:rsidR="005E53E8" w:rsidRDefault="005E53E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17472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63C3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BC5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D5D1C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76B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53E8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4AC3"/>
    <w:rsid w:val="0062575B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2CC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094"/>
    <w:rsid w:val="007A37F8"/>
    <w:rsid w:val="007A3F16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7AEF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B3A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720A"/>
    <w:rsid w:val="00E77F2B"/>
    <w:rsid w:val="00E80EE2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ECE"/>
    <w:rsid w:val="00F00FA5"/>
    <w:rsid w:val="00F03354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3265"/>
    <w:rsid w:val="00F3621A"/>
    <w:rsid w:val="00F3759D"/>
    <w:rsid w:val="00F37E47"/>
    <w:rsid w:val="00F40AD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774"/>
    <w:rsid w:val="00F5709C"/>
    <w:rsid w:val="00F60440"/>
    <w:rsid w:val="00F60E87"/>
    <w:rsid w:val="00F6178C"/>
    <w:rsid w:val="00F63BA5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5A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1662</Words>
  <Characters>947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5T16:59:00Z</dcterms:created>
  <dcterms:modified xsi:type="dcterms:W3CDTF">2023-01-25T16:59:00Z</dcterms:modified>
</cp:coreProperties>
</file>